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A0ED4F" w14:textId="4082B559" w:rsidR="00A447D1" w:rsidRDefault="000E6665" w:rsidP="00A95D15">
      <w:pPr>
        <w:pStyle w:val="FirstParagraph"/>
        <w:spacing w:before="0" w:after="0"/>
        <w:rPr>
          <w:rFonts w:ascii="Arial" w:hAnsi="Arial" w:cs="Arial"/>
        </w:rPr>
      </w:pPr>
      <w:r w:rsidRPr="00A1425F">
        <w:rPr>
          <w:rFonts w:ascii="Arial" w:hAnsi="Arial" w:cs="Arial"/>
          <w:b/>
        </w:rPr>
        <w:t>Table 1. Descriptive statistics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152"/>
        <w:gridCol w:w="1656"/>
        <w:gridCol w:w="2033"/>
        <w:gridCol w:w="2239"/>
        <w:gridCol w:w="2422"/>
        <w:gridCol w:w="1720"/>
      </w:tblGrid>
      <w:tr w:rsidR="005F776F" w:rsidRPr="00A95D15" w14:paraId="76773EE3" w14:textId="77777777" w:rsidTr="00A95D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  <w:tblHeader/>
        </w:trPr>
        <w:tc>
          <w:tcPr>
            <w:tcW w:w="0" w:type="auto"/>
            <w:tcBorders>
              <w:top w:val="single" w:sz="4" w:space="0" w:color="auto"/>
            </w:tcBorders>
          </w:tcPr>
          <w:p w14:paraId="36B827C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commentRangeStart w:id="0"/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B30E9D0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Total </w:t>
            </w:r>
          </w:p>
          <w:p w14:paraId="51DB906E" w14:textId="5826950D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N=366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F40A53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Buiten_regio (N=62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E0E7C2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EMC_na2017 (N=110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CBEC4D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EMC_voor2017 (N=116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351B468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Regio </w:t>
            </w:r>
          </w:p>
          <w:p w14:paraId="2D92DEBA" w14:textId="7E86C572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N=78)</w:t>
            </w:r>
            <w:commentRangeEnd w:id="0"/>
            <w:r>
              <w:rPr>
                <w:rStyle w:val="CommentReference"/>
              </w:rPr>
              <w:commentReference w:id="0"/>
            </w:r>
          </w:p>
        </w:tc>
      </w:tr>
      <w:tr w:rsidR="005F776F" w:rsidRPr="00A95D15" w14:paraId="7621CE64" w14:textId="77777777" w:rsidTr="00A95D15">
        <w:trPr>
          <w:trHeight w:val="113"/>
        </w:trPr>
        <w:tc>
          <w:tcPr>
            <w:tcW w:w="0" w:type="auto"/>
          </w:tcPr>
          <w:p w14:paraId="0B501647" w14:textId="25D1DA76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Hypoparathyroidism</w:t>
            </w:r>
          </w:p>
        </w:tc>
        <w:tc>
          <w:tcPr>
            <w:tcW w:w="0" w:type="auto"/>
          </w:tcPr>
          <w:p w14:paraId="1A7365A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 (12.0%)</w:t>
            </w:r>
          </w:p>
        </w:tc>
        <w:tc>
          <w:tcPr>
            <w:tcW w:w="0" w:type="auto"/>
          </w:tcPr>
          <w:p w14:paraId="58108D6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2 (19.4%)</w:t>
            </w:r>
          </w:p>
        </w:tc>
        <w:tc>
          <w:tcPr>
            <w:tcW w:w="0" w:type="auto"/>
          </w:tcPr>
          <w:p w14:paraId="0E0E071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 (8.2%)</w:t>
            </w:r>
          </w:p>
        </w:tc>
        <w:tc>
          <w:tcPr>
            <w:tcW w:w="0" w:type="auto"/>
          </w:tcPr>
          <w:p w14:paraId="4B336A5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5 (12.9%)</w:t>
            </w:r>
          </w:p>
        </w:tc>
        <w:tc>
          <w:tcPr>
            <w:tcW w:w="0" w:type="auto"/>
          </w:tcPr>
          <w:p w14:paraId="0E83ECD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 (10.3%)</w:t>
            </w:r>
          </w:p>
        </w:tc>
      </w:tr>
      <w:tr w:rsidR="005F776F" w:rsidRPr="00A95D15" w14:paraId="3512CA3B" w14:textId="77777777" w:rsidTr="00A95D15">
        <w:trPr>
          <w:trHeight w:val="113"/>
        </w:trPr>
        <w:tc>
          <w:tcPr>
            <w:tcW w:w="0" w:type="auto"/>
          </w:tcPr>
          <w:p w14:paraId="09F7CDD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PTH at baseline</w:t>
            </w:r>
          </w:p>
        </w:tc>
        <w:tc>
          <w:tcPr>
            <w:tcW w:w="0" w:type="auto"/>
          </w:tcPr>
          <w:p w14:paraId="029F653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7FB328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ACEDB7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CC6FE7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91DBE1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2EE67852" w14:textId="77777777" w:rsidTr="00A95D15">
        <w:trPr>
          <w:trHeight w:val="113"/>
        </w:trPr>
        <w:tc>
          <w:tcPr>
            <w:tcW w:w="0" w:type="auto"/>
          </w:tcPr>
          <w:p w14:paraId="2CE50AA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69D6A4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4 (2.3)</w:t>
            </w:r>
          </w:p>
        </w:tc>
        <w:tc>
          <w:tcPr>
            <w:tcW w:w="0" w:type="auto"/>
          </w:tcPr>
          <w:p w14:paraId="6A83CB6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5 (2.1)</w:t>
            </w:r>
          </w:p>
        </w:tc>
        <w:tc>
          <w:tcPr>
            <w:tcW w:w="0" w:type="auto"/>
          </w:tcPr>
          <w:p w14:paraId="5D1F44A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.1 (1.9)</w:t>
            </w:r>
          </w:p>
        </w:tc>
        <w:tc>
          <w:tcPr>
            <w:tcW w:w="0" w:type="auto"/>
          </w:tcPr>
          <w:p w14:paraId="1399756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7 (1.7)</w:t>
            </w:r>
          </w:p>
        </w:tc>
        <w:tc>
          <w:tcPr>
            <w:tcW w:w="0" w:type="auto"/>
          </w:tcPr>
          <w:p w14:paraId="013A269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.6 (3.0)</w:t>
            </w:r>
          </w:p>
        </w:tc>
      </w:tr>
      <w:tr w:rsidR="005F776F" w:rsidRPr="00A95D15" w14:paraId="6A0F414F" w14:textId="77777777" w:rsidTr="00A95D15">
        <w:trPr>
          <w:trHeight w:val="113"/>
        </w:trPr>
        <w:tc>
          <w:tcPr>
            <w:tcW w:w="0" w:type="auto"/>
          </w:tcPr>
          <w:p w14:paraId="5AA2ADF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2DF9C43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0 (2.7, 5.5)</w:t>
            </w:r>
          </w:p>
        </w:tc>
        <w:tc>
          <w:tcPr>
            <w:tcW w:w="0" w:type="auto"/>
          </w:tcPr>
          <w:p w14:paraId="61E8AF4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2 (3.2, 5.2)</w:t>
            </w:r>
          </w:p>
        </w:tc>
        <w:tc>
          <w:tcPr>
            <w:tcW w:w="0" w:type="auto"/>
          </w:tcPr>
          <w:p w14:paraId="3699B72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5 (2.0, 3.7)</w:t>
            </w:r>
          </w:p>
        </w:tc>
        <w:tc>
          <w:tcPr>
            <w:tcW w:w="0" w:type="auto"/>
          </w:tcPr>
          <w:p w14:paraId="4213092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6 (3.7, 5.5)</w:t>
            </w:r>
          </w:p>
        </w:tc>
        <w:tc>
          <w:tcPr>
            <w:tcW w:w="0" w:type="auto"/>
          </w:tcPr>
          <w:p w14:paraId="6F534F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.3 (3.6, 7.2)</w:t>
            </w:r>
          </w:p>
        </w:tc>
      </w:tr>
      <w:tr w:rsidR="005F776F" w:rsidRPr="00A95D15" w14:paraId="703CEF3C" w14:textId="77777777" w:rsidTr="00A95D15">
        <w:trPr>
          <w:trHeight w:val="113"/>
        </w:trPr>
        <w:tc>
          <w:tcPr>
            <w:tcW w:w="0" w:type="auto"/>
          </w:tcPr>
          <w:p w14:paraId="6649670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2901CCD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3 - 15.9</w:t>
            </w:r>
          </w:p>
        </w:tc>
        <w:tc>
          <w:tcPr>
            <w:tcW w:w="0" w:type="auto"/>
          </w:tcPr>
          <w:p w14:paraId="451BF30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0 - 13.8</w:t>
            </w:r>
          </w:p>
        </w:tc>
        <w:tc>
          <w:tcPr>
            <w:tcW w:w="0" w:type="auto"/>
          </w:tcPr>
          <w:p w14:paraId="5C48143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5 - 13.0</w:t>
            </w:r>
          </w:p>
        </w:tc>
        <w:tc>
          <w:tcPr>
            <w:tcW w:w="0" w:type="auto"/>
          </w:tcPr>
          <w:p w14:paraId="543D2BD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1 - 10.8</w:t>
            </w:r>
          </w:p>
        </w:tc>
        <w:tc>
          <w:tcPr>
            <w:tcW w:w="0" w:type="auto"/>
          </w:tcPr>
          <w:p w14:paraId="49C6F1F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3 - 15.9</w:t>
            </w:r>
          </w:p>
        </w:tc>
      </w:tr>
      <w:tr w:rsidR="005F776F" w:rsidRPr="00A95D15" w14:paraId="7240CD1A" w14:textId="77777777" w:rsidTr="00A95D15">
        <w:trPr>
          <w:trHeight w:val="113"/>
        </w:trPr>
        <w:tc>
          <w:tcPr>
            <w:tcW w:w="0" w:type="auto"/>
          </w:tcPr>
          <w:p w14:paraId="6CB2C99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21EC2B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9</w:t>
            </w:r>
          </w:p>
        </w:tc>
        <w:tc>
          <w:tcPr>
            <w:tcW w:w="0" w:type="auto"/>
          </w:tcPr>
          <w:p w14:paraId="7C4CB2C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25732C6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4E7B103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6229A23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</w:t>
            </w:r>
          </w:p>
        </w:tc>
      </w:tr>
      <w:tr w:rsidR="005F776F" w:rsidRPr="00A95D15" w14:paraId="297B75CB" w14:textId="77777777" w:rsidTr="00A95D15">
        <w:trPr>
          <w:trHeight w:val="113"/>
        </w:trPr>
        <w:tc>
          <w:tcPr>
            <w:tcW w:w="0" w:type="auto"/>
          </w:tcPr>
          <w:p w14:paraId="3B09565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PTH at 24 hours</w:t>
            </w:r>
          </w:p>
        </w:tc>
        <w:tc>
          <w:tcPr>
            <w:tcW w:w="0" w:type="auto"/>
          </w:tcPr>
          <w:p w14:paraId="7041C65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662815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C08FE7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017BC0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9944DD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0E6B7CB4" w14:textId="77777777" w:rsidTr="00A95D15">
        <w:trPr>
          <w:trHeight w:val="113"/>
        </w:trPr>
        <w:tc>
          <w:tcPr>
            <w:tcW w:w="0" w:type="auto"/>
          </w:tcPr>
          <w:p w14:paraId="0062BF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674CA6F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(1.3)</w:t>
            </w:r>
          </w:p>
        </w:tc>
        <w:tc>
          <w:tcPr>
            <w:tcW w:w="0" w:type="auto"/>
          </w:tcPr>
          <w:p w14:paraId="02AE43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8 (1.3)</w:t>
            </w:r>
          </w:p>
        </w:tc>
        <w:tc>
          <w:tcPr>
            <w:tcW w:w="0" w:type="auto"/>
          </w:tcPr>
          <w:p w14:paraId="725F56D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2 (1.0)</w:t>
            </w:r>
          </w:p>
        </w:tc>
        <w:tc>
          <w:tcPr>
            <w:tcW w:w="0" w:type="auto"/>
          </w:tcPr>
          <w:p w14:paraId="4E9366C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(1.2)</w:t>
            </w:r>
          </w:p>
        </w:tc>
        <w:tc>
          <w:tcPr>
            <w:tcW w:w="0" w:type="auto"/>
          </w:tcPr>
          <w:p w14:paraId="07DB983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1.7)</w:t>
            </w:r>
          </w:p>
        </w:tc>
      </w:tr>
      <w:tr w:rsidR="005F776F" w:rsidRPr="00A95D15" w14:paraId="530D2492" w14:textId="77777777" w:rsidTr="00A95D15">
        <w:trPr>
          <w:trHeight w:val="113"/>
        </w:trPr>
        <w:tc>
          <w:tcPr>
            <w:tcW w:w="0" w:type="auto"/>
          </w:tcPr>
          <w:p w14:paraId="4C9BCF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1074074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4 (0.5, 2.4)</w:t>
            </w:r>
          </w:p>
        </w:tc>
        <w:tc>
          <w:tcPr>
            <w:tcW w:w="0" w:type="auto"/>
          </w:tcPr>
          <w:p w14:paraId="4E47842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6 (0.7, 2.7)</w:t>
            </w:r>
          </w:p>
        </w:tc>
        <w:tc>
          <w:tcPr>
            <w:tcW w:w="0" w:type="auto"/>
          </w:tcPr>
          <w:p w14:paraId="28A5E5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1 (0.5, 1.6)</w:t>
            </w:r>
          </w:p>
        </w:tc>
        <w:tc>
          <w:tcPr>
            <w:tcW w:w="0" w:type="auto"/>
          </w:tcPr>
          <w:p w14:paraId="7F559F6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5 (0.6, 2.6)</w:t>
            </w:r>
          </w:p>
        </w:tc>
        <w:tc>
          <w:tcPr>
            <w:tcW w:w="0" w:type="auto"/>
          </w:tcPr>
          <w:p w14:paraId="12D010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6, 3.3)</w:t>
            </w:r>
          </w:p>
        </w:tc>
      </w:tr>
      <w:tr w:rsidR="005F776F" w:rsidRPr="00A95D15" w14:paraId="5A6E5FE8" w14:textId="77777777" w:rsidTr="00A95D15">
        <w:trPr>
          <w:trHeight w:val="113"/>
        </w:trPr>
        <w:tc>
          <w:tcPr>
            <w:tcW w:w="0" w:type="auto"/>
          </w:tcPr>
          <w:p w14:paraId="3A40D86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64BA6EF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1 - 8.0</w:t>
            </w:r>
          </w:p>
        </w:tc>
        <w:tc>
          <w:tcPr>
            <w:tcW w:w="0" w:type="auto"/>
          </w:tcPr>
          <w:p w14:paraId="5F40A0A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1 - 5.4</w:t>
            </w:r>
          </w:p>
        </w:tc>
        <w:tc>
          <w:tcPr>
            <w:tcW w:w="0" w:type="auto"/>
          </w:tcPr>
          <w:p w14:paraId="4D5FD7B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1 - 4.5</w:t>
            </w:r>
          </w:p>
        </w:tc>
        <w:tc>
          <w:tcPr>
            <w:tcW w:w="0" w:type="auto"/>
          </w:tcPr>
          <w:p w14:paraId="70E4934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4 - 4.9</w:t>
            </w:r>
          </w:p>
        </w:tc>
        <w:tc>
          <w:tcPr>
            <w:tcW w:w="0" w:type="auto"/>
          </w:tcPr>
          <w:p w14:paraId="0BF1E86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3 - 8.0</w:t>
            </w:r>
          </w:p>
        </w:tc>
      </w:tr>
      <w:tr w:rsidR="005F776F" w:rsidRPr="00A95D15" w14:paraId="793FCFE2" w14:textId="77777777" w:rsidTr="00A95D15">
        <w:trPr>
          <w:trHeight w:val="113"/>
        </w:trPr>
        <w:tc>
          <w:tcPr>
            <w:tcW w:w="0" w:type="auto"/>
          </w:tcPr>
          <w:p w14:paraId="57623DF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6EF0222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8</w:t>
            </w:r>
          </w:p>
        </w:tc>
        <w:tc>
          <w:tcPr>
            <w:tcW w:w="0" w:type="auto"/>
          </w:tcPr>
          <w:p w14:paraId="0D5AB1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6B49B76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060E76D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0" w:type="auto"/>
          </w:tcPr>
          <w:p w14:paraId="73F0D59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</w:t>
            </w:r>
          </w:p>
        </w:tc>
      </w:tr>
      <w:tr w:rsidR="005F776F" w:rsidRPr="00A95D15" w14:paraId="5C02489D" w14:textId="77777777" w:rsidTr="00A95D15">
        <w:trPr>
          <w:trHeight w:val="113"/>
        </w:trPr>
        <w:tc>
          <w:tcPr>
            <w:tcW w:w="0" w:type="auto"/>
          </w:tcPr>
          <w:p w14:paraId="2017080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Delta PTH</w:t>
            </w:r>
          </w:p>
        </w:tc>
        <w:tc>
          <w:tcPr>
            <w:tcW w:w="0" w:type="auto"/>
          </w:tcPr>
          <w:p w14:paraId="2E9B3F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4D14E8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CBF12D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943CFD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988B13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5A13274D" w14:textId="77777777" w:rsidTr="00A95D15">
        <w:trPr>
          <w:trHeight w:val="113"/>
        </w:trPr>
        <w:tc>
          <w:tcPr>
            <w:tcW w:w="0" w:type="auto"/>
          </w:tcPr>
          <w:p w14:paraId="5EA8A87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0754D4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5.4 (38.0)</w:t>
            </w:r>
          </w:p>
        </w:tc>
        <w:tc>
          <w:tcPr>
            <w:tcW w:w="0" w:type="auto"/>
          </w:tcPr>
          <w:p w14:paraId="5C67F29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.6 (44.0)</w:t>
            </w:r>
          </w:p>
        </w:tc>
        <w:tc>
          <w:tcPr>
            <w:tcW w:w="0" w:type="auto"/>
          </w:tcPr>
          <w:p w14:paraId="1AD31D8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.4 (45.8)</w:t>
            </w:r>
          </w:p>
        </w:tc>
        <w:tc>
          <w:tcPr>
            <w:tcW w:w="0" w:type="auto"/>
          </w:tcPr>
          <w:p w14:paraId="3021334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9.6 (28.6)</w:t>
            </w:r>
          </w:p>
        </w:tc>
        <w:tc>
          <w:tcPr>
            <w:tcW w:w="0" w:type="auto"/>
          </w:tcPr>
          <w:p w14:paraId="04B976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.3 (30.9)</w:t>
            </w:r>
          </w:p>
        </w:tc>
      </w:tr>
      <w:tr w:rsidR="005F776F" w:rsidRPr="00A95D15" w14:paraId="4C4CB1E3" w14:textId="77777777" w:rsidTr="00A95D15">
        <w:trPr>
          <w:trHeight w:val="113"/>
        </w:trPr>
        <w:tc>
          <w:tcPr>
            <w:tcW w:w="0" w:type="auto"/>
          </w:tcPr>
          <w:p w14:paraId="2BD7955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0888A7F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0.4 (35.9, 84.7)</w:t>
            </w:r>
          </w:p>
        </w:tc>
        <w:tc>
          <w:tcPr>
            <w:tcW w:w="0" w:type="auto"/>
          </w:tcPr>
          <w:p w14:paraId="7DA13AA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1.8 (30.2, 84.4)</w:t>
            </w:r>
          </w:p>
        </w:tc>
        <w:tc>
          <w:tcPr>
            <w:tcW w:w="0" w:type="auto"/>
          </w:tcPr>
          <w:p w14:paraId="2D54C74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1.0 (38.9, 86.1)</w:t>
            </w:r>
          </w:p>
        </w:tc>
        <w:tc>
          <w:tcPr>
            <w:tcW w:w="0" w:type="auto"/>
          </w:tcPr>
          <w:p w14:paraId="286EC7B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4.3 (36.0, 85.2)</w:t>
            </w:r>
          </w:p>
        </w:tc>
        <w:tc>
          <w:tcPr>
            <w:tcW w:w="0" w:type="auto"/>
          </w:tcPr>
          <w:p w14:paraId="3CEF884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8.1 (38.4, 79.4)</w:t>
            </w:r>
          </w:p>
        </w:tc>
      </w:tr>
      <w:tr w:rsidR="005F776F" w:rsidRPr="00A95D15" w14:paraId="13F25E14" w14:textId="77777777" w:rsidTr="00A95D15">
        <w:trPr>
          <w:trHeight w:val="113"/>
        </w:trPr>
        <w:tc>
          <w:tcPr>
            <w:tcW w:w="0" w:type="auto"/>
          </w:tcPr>
          <w:p w14:paraId="355128F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059E050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20.0 - 98.4</w:t>
            </w:r>
          </w:p>
        </w:tc>
        <w:tc>
          <w:tcPr>
            <w:tcW w:w="0" w:type="auto"/>
          </w:tcPr>
          <w:p w14:paraId="1A33508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171.4 - 98.0</w:t>
            </w:r>
          </w:p>
        </w:tc>
        <w:tc>
          <w:tcPr>
            <w:tcW w:w="0" w:type="auto"/>
          </w:tcPr>
          <w:p w14:paraId="3DA44DD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20.0 - 98.4</w:t>
            </w:r>
          </w:p>
        </w:tc>
        <w:tc>
          <w:tcPr>
            <w:tcW w:w="0" w:type="auto"/>
          </w:tcPr>
          <w:p w14:paraId="634AF6F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17.4 - 96.3</w:t>
            </w:r>
          </w:p>
        </w:tc>
        <w:tc>
          <w:tcPr>
            <w:tcW w:w="0" w:type="auto"/>
          </w:tcPr>
          <w:p w14:paraId="4DF03A1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9.2 - 97.0</w:t>
            </w:r>
          </w:p>
        </w:tc>
      </w:tr>
      <w:tr w:rsidR="005F776F" w:rsidRPr="00A95D15" w14:paraId="65367879" w14:textId="77777777" w:rsidTr="00A95D15">
        <w:trPr>
          <w:trHeight w:val="113"/>
        </w:trPr>
        <w:tc>
          <w:tcPr>
            <w:tcW w:w="0" w:type="auto"/>
          </w:tcPr>
          <w:p w14:paraId="540FDC3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F7EFCB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7</w:t>
            </w:r>
          </w:p>
        </w:tc>
        <w:tc>
          <w:tcPr>
            <w:tcW w:w="0" w:type="auto"/>
          </w:tcPr>
          <w:p w14:paraId="45B3070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002150B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0" w:type="auto"/>
          </w:tcPr>
          <w:p w14:paraId="192246A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0" w:type="auto"/>
          </w:tcPr>
          <w:p w14:paraId="52FD947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9</w:t>
            </w:r>
          </w:p>
        </w:tc>
      </w:tr>
      <w:tr w:rsidR="005F776F" w:rsidRPr="00A95D15" w14:paraId="441B08C4" w14:textId="77777777" w:rsidTr="00A95D15">
        <w:trPr>
          <w:trHeight w:val="113"/>
        </w:trPr>
        <w:tc>
          <w:tcPr>
            <w:tcW w:w="0" w:type="auto"/>
          </w:tcPr>
          <w:p w14:paraId="75B8B00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Calcium at baseline</w:t>
            </w:r>
          </w:p>
        </w:tc>
        <w:tc>
          <w:tcPr>
            <w:tcW w:w="0" w:type="auto"/>
          </w:tcPr>
          <w:p w14:paraId="49467A0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FC424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2C87A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01FA03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85370C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10E2F2EB" w14:textId="77777777" w:rsidTr="00A95D15">
        <w:trPr>
          <w:trHeight w:val="113"/>
        </w:trPr>
        <w:tc>
          <w:tcPr>
            <w:tcW w:w="0" w:type="auto"/>
          </w:tcPr>
          <w:p w14:paraId="5C2C2C0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25A301A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79836B6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41BD869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1EE260F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6DAFEB4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</w:tr>
      <w:tr w:rsidR="005F776F" w:rsidRPr="00A95D15" w14:paraId="2A591176" w14:textId="77777777" w:rsidTr="00A95D15">
        <w:trPr>
          <w:trHeight w:val="113"/>
        </w:trPr>
        <w:tc>
          <w:tcPr>
            <w:tcW w:w="0" w:type="auto"/>
          </w:tcPr>
          <w:p w14:paraId="6D8DE44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777B7FD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57E515B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5)</w:t>
            </w:r>
          </w:p>
        </w:tc>
        <w:tc>
          <w:tcPr>
            <w:tcW w:w="0" w:type="auto"/>
          </w:tcPr>
          <w:p w14:paraId="0A7F75B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56D290B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67079E8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2, 2.4)</w:t>
            </w:r>
          </w:p>
        </w:tc>
      </w:tr>
      <w:tr w:rsidR="005F776F" w:rsidRPr="00A95D15" w14:paraId="080B9924" w14:textId="77777777" w:rsidTr="00A95D15">
        <w:trPr>
          <w:trHeight w:val="113"/>
        </w:trPr>
        <w:tc>
          <w:tcPr>
            <w:tcW w:w="0" w:type="auto"/>
          </w:tcPr>
          <w:p w14:paraId="35FF97B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296CE62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3.0</w:t>
            </w:r>
          </w:p>
        </w:tc>
        <w:tc>
          <w:tcPr>
            <w:tcW w:w="0" w:type="auto"/>
          </w:tcPr>
          <w:p w14:paraId="51C664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3.0</w:t>
            </w:r>
          </w:p>
        </w:tc>
        <w:tc>
          <w:tcPr>
            <w:tcW w:w="0" w:type="auto"/>
          </w:tcPr>
          <w:p w14:paraId="4312DF0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- 2.7</w:t>
            </w:r>
          </w:p>
        </w:tc>
        <w:tc>
          <w:tcPr>
            <w:tcW w:w="0" w:type="auto"/>
          </w:tcPr>
          <w:p w14:paraId="4602F6D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2.6</w:t>
            </w:r>
          </w:p>
        </w:tc>
        <w:tc>
          <w:tcPr>
            <w:tcW w:w="0" w:type="auto"/>
          </w:tcPr>
          <w:p w14:paraId="7AC58EF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2.6</w:t>
            </w:r>
          </w:p>
        </w:tc>
      </w:tr>
      <w:tr w:rsidR="005F776F" w:rsidRPr="00A95D15" w14:paraId="2C72FF42" w14:textId="77777777" w:rsidTr="00A95D15">
        <w:trPr>
          <w:trHeight w:val="113"/>
        </w:trPr>
        <w:tc>
          <w:tcPr>
            <w:tcW w:w="0" w:type="auto"/>
          </w:tcPr>
          <w:p w14:paraId="3FFEBF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2AF593F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2A3B71C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4588DED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2ED8FD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5594119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6</w:t>
            </w:r>
          </w:p>
        </w:tc>
      </w:tr>
      <w:tr w:rsidR="005F776F" w:rsidRPr="00A95D15" w14:paraId="698661DE" w14:textId="77777777" w:rsidTr="00A95D15">
        <w:trPr>
          <w:trHeight w:val="113"/>
        </w:trPr>
        <w:tc>
          <w:tcPr>
            <w:tcW w:w="0" w:type="auto"/>
          </w:tcPr>
          <w:p w14:paraId="52B74C0F" w14:textId="2EBEB494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Albu</w:t>
            </w:r>
            <w:r w:rsidR="007D5A41">
              <w:rPr>
                <w:rFonts w:ascii="Arial" w:hAnsi="Arial" w:cs="Arial"/>
                <w:b/>
                <w:bCs/>
                <w:sz w:val="22"/>
                <w:szCs w:val="22"/>
              </w:rPr>
              <w:t>mine</w:t>
            </w: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t baseline</w:t>
            </w:r>
          </w:p>
        </w:tc>
        <w:tc>
          <w:tcPr>
            <w:tcW w:w="0" w:type="auto"/>
          </w:tcPr>
          <w:p w14:paraId="5CEDC76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9084A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E159F8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E95671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4A1AD6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087FD68A" w14:textId="77777777" w:rsidTr="00A95D15">
        <w:trPr>
          <w:trHeight w:val="113"/>
        </w:trPr>
        <w:tc>
          <w:tcPr>
            <w:tcW w:w="0" w:type="auto"/>
          </w:tcPr>
          <w:p w14:paraId="636581D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483359D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2.8 (4.2)</w:t>
            </w:r>
          </w:p>
        </w:tc>
        <w:tc>
          <w:tcPr>
            <w:tcW w:w="0" w:type="auto"/>
          </w:tcPr>
          <w:p w14:paraId="750B730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3.3 (3.9)</w:t>
            </w:r>
          </w:p>
        </w:tc>
        <w:tc>
          <w:tcPr>
            <w:tcW w:w="0" w:type="auto"/>
          </w:tcPr>
          <w:p w14:paraId="534914D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2.7 (4.5)</w:t>
            </w:r>
          </w:p>
        </w:tc>
        <w:tc>
          <w:tcPr>
            <w:tcW w:w="0" w:type="auto"/>
          </w:tcPr>
          <w:p w14:paraId="35B207A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3 (3.2)</w:t>
            </w:r>
          </w:p>
        </w:tc>
        <w:tc>
          <w:tcPr>
            <w:tcW w:w="0" w:type="auto"/>
          </w:tcPr>
          <w:p w14:paraId="09DD43D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9.8 (3.9)</w:t>
            </w:r>
          </w:p>
        </w:tc>
      </w:tr>
      <w:tr w:rsidR="005F776F" w:rsidRPr="00A95D15" w14:paraId="687EDD46" w14:textId="77777777" w:rsidTr="00A95D15">
        <w:trPr>
          <w:trHeight w:val="113"/>
        </w:trPr>
        <w:tc>
          <w:tcPr>
            <w:tcW w:w="0" w:type="auto"/>
          </w:tcPr>
          <w:p w14:paraId="2B561A4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213B5E8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3.0 (40.0, 46.0)</w:t>
            </w:r>
          </w:p>
        </w:tc>
        <w:tc>
          <w:tcPr>
            <w:tcW w:w="0" w:type="auto"/>
          </w:tcPr>
          <w:p w14:paraId="7DA62C1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0 (41.0, 46.0)</w:t>
            </w:r>
          </w:p>
        </w:tc>
        <w:tc>
          <w:tcPr>
            <w:tcW w:w="0" w:type="auto"/>
          </w:tcPr>
          <w:p w14:paraId="6AF77B4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0 (40.0, 46.0)</w:t>
            </w:r>
          </w:p>
        </w:tc>
        <w:tc>
          <w:tcPr>
            <w:tcW w:w="0" w:type="auto"/>
          </w:tcPr>
          <w:p w14:paraId="334025E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0 (42.0, 47.0)</w:t>
            </w:r>
          </w:p>
        </w:tc>
        <w:tc>
          <w:tcPr>
            <w:tcW w:w="0" w:type="auto"/>
          </w:tcPr>
          <w:p w14:paraId="3EFC1A0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9.0 (37.5, 43.0)</w:t>
            </w:r>
          </w:p>
        </w:tc>
      </w:tr>
      <w:tr w:rsidR="005F776F" w:rsidRPr="00A95D15" w14:paraId="1C7ED74C" w14:textId="77777777" w:rsidTr="00A95D15">
        <w:trPr>
          <w:trHeight w:val="113"/>
        </w:trPr>
        <w:tc>
          <w:tcPr>
            <w:tcW w:w="0" w:type="auto"/>
          </w:tcPr>
          <w:p w14:paraId="65FBADC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0345B17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0.0 - 51.0</w:t>
            </w:r>
          </w:p>
        </w:tc>
        <w:tc>
          <w:tcPr>
            <w:tcW w:w="0" w:type="auto"/>
          </w:tcPr>
          <w:p w14:paraId="23B5C85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5.0 - 51.0</w:t>
            </w:r>
          </w:p>
        </w:tc>
        <w:tc>
          <w:tcPr>
            <w:tcW w:w="0" w:type="auto"/>
          </w:tcPr>
          <w:p w14:paraId="0FD4A97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0.0 - 51.0</w:t>
            </w:r>
          </w:p>
        </w:tc>
        <w:tc>
          <w:tcPr>
            <w:tcW w:w="0" w:type="auto"/>
          </w:tcPr>
          <w:p w14:paraId="6C756F7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5.0 - 51.0</w:t>
            </w:r>
          </w:p>
        </w:tc>
        <w:tc>
          <w:tcPr>
            <w:tcW w:w="0" w:type="auto"/>
          </w:tcPr>
          <w:p w14:paraId="7041845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1.0 - 49.0</w:t>
            </w:r>
          </w:p>
        </w:tc>
      </w:tr>
      <w:tr w:rsidR="005F776F" w:rsidRPr="00A95D15" w14:paraId="3815BE45" w14:textId="77777777" w:rsidTr="00A95D15">
        <w:trPr>
          <w:trHeight w:val="113"/>
        </w:trPr>
        <w:tc>
          <w:tcPr>
            <w:tcW w:w="0" w:type="auto"/>
          </w:tcPr>
          <w:p w14:paraId="4916426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5FEEB7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0" w:type="auto"/>
          </w:tcPr>
          <w:p w14:paraId="4F9C4A5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39DBB24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3C5452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09FFDED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</w:t>
            </w:r>
          </w:p>
        </w:tc>
      </w:tr>
      <w:tr w:rsidR="005F776F" w:rsidRPr="00A95D15" w14:paraId="18C6CE0B" w14:textId="77777777" w:rsidTr="00A95D15">
        <w:trPr>
          <w:trHeight w:val="113"/>
        </w:trPr>
        <w:tc>
          <w:tcPr>
            <w:tcW w:w="0" w:type="auto"/>
          </w:tcPr>
          <w:p w14:paraId="35312BD1" w14:textId="4BBD2A76" w:rsidR="00A95D15" w:rsidRPr="00A95D15" w:rsidRDefault="00A95D15" w:rsidP="005F776F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Corr</w:t>
            </w:r>
            <w:r w:rsidR="005F776F">
              <w:rPr>
                <w:rFonts w:ascii="Arial" w:hAnsi="Arial" w:cs="Arial"/>
                <w:b/>
                <w:bCs/>
                <w:sz w:val="22"/>
                <w:szCs w:val="22"/>
              </w:rPr>
              <w:t>ected calcium at b</w:t>
            </w: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asline</w:t>
            </w:r>
          </w:p>
        </w:tc>
        <w:tc>
          <w:tcPr>
            <w:tcW w:w="0" w:type="auto"/>
          </w:tcPr>
          <w:p w14:paraId="3A6AC71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D64B93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C22302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69CF7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ECF7B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629342E3" w14:textId="77777777" w:rsidTr="00A95D15">
        <w:trPr>
          <w:trHeight w:val="113"/>
        </w:trPr>
        <w:tc>
          <w:tcPr>
            <w:tcW w:w="0" w:type="auto"/>
          </w:tcPr>
          <w:p w14:paraId="1DDB4DD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014532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  <w:tc>
          <w:tcPr>
            <w:tcW w:w="0" w:type="auto"/>
          </w:tcPr>
          <w:p w14:paraId="56A5AD9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  <w:tc>
          <w:tcPr>
            <w:tcW w:w="0" w:type="auto"/>
          </w:tcPr>
          <w:p w14:paraId="2D0193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  <w:tc>
          <w:tcPr>
            <w:tcW w:w="0" w:type="auto"/>
          </w:tcPr>
          <w:p w14:paraId="3074836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  <w:tc>
          <w:tcPr>
            <w:tcW w:w="0" w:type="auto"/>
          </w:tcPr>
          <w:p w14:paraId="00E1695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</w:tr>
      <w:tr w:rsidR="005F776F" w:rsidRPr="00A95D15" w14:paraId="437BE977" w14:textId="77777777" w:rsidTr="00A95D15">
        <w:trPr>
          <w:trHeight w:val="113"/>
        </w:trPr>
        <w:tc>
          <w:tcPr>
            <w:tcW w:w="0" w:type="auto"/>
          </w:tcPr>
          <w:p w14:paraId="4679EA3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4E1B069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  <w:tc>
          <w:tcPr>
            <w:tcW w:w="0" w:type="auto"/>
          </w:tcPr>
          <w:p w14:paraId="7DD7A03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2.2, 2.3)</w:t>
            </w:r>
          </w:p>
        </w:tc>
        <w:tc>
          <w:tcPr>
            <w:tcW w:w="0" w:type="auto"/>
          </w:tcPr>
          <w:p w14:paraId="54298ED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  <w:tc>
          <w:tcPr>
            <w:tcW w:w="0" w:type="auto"/>
          </w:tcPr>
          <w:p w14:paraId="595A489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1, 2.2)</w:t>
            </w:r>
          </w:p>
        </w:tc>
        <w:tc>
          <w:tcPr>
            <w:tcW w:w="0" w:type="auto"/>
          </w:tcPr>
          <w:p w14:paraId="779FAB4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</w:tr>
      <w:tr w:rsidR="005F776F" w:rsidRPr="00A95D15" w14:paraId="65684146" w14:textId="77777777" w:rsidTr="00A95D15">
        <w:trPr>
          <w:trHeight w:val="113"/>
        </w:trPr>
        <w:tc>
          <w:tcPr>
            <w:tcW w:w="0" w:type="auto"/>
          </w:tcPr>
          <w:p w14:paraId="03B8462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4F67604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8</w:t>
            </w:r>
          </w:p>
        </w:tc>
        <w:tc>
          <w:tcPr>
            <w:tcW w:w="0" w:type="auto"/>
          </w:tcPr>
          <w:p w14:paraId="4BE4E95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2.8</w:t>
            </w:r>
          </w:p>
        </w:tc>
        <w:tc>
          <w:tcPr>
            <w:tcW w:w="0" w:type="auto"/>
          </w:tcPr>
          <w:p w14:paraId="27D8AA3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7</w:t>
            </w:r>
          </w:p>
        </w:tc>
        <w:tc>
          <w:tcPr>
            <w:tcW w:w="0" w:type="auto"/>
          </w:tcPr>
          <w:p w14:paraId="3E07B4C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4</w:t>
            </w:r>
          </w:p>
        </w:tc>
        <w:tc>
          <w:tcPr>
            <w:tcW w:w="0" w:type="auto"/>
          </w:tcPr>
          <w:p w14:paraId="48AE651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5</w:t>
            </w:r>
          </w:p>
        </w:tc>
      </w:tr>
      <w:tr w:rsidR="005F776F" w:rsidRPr="00A95D15" w14:paraId="74F69AE9" w14:textId="77777777" w:rsidTr="00A95D15">
        <w:trPr>
          <w:trHeight w:val="113"/>
        </w:trPr>
        <w:tc>
          <w:tcPr>
            <w:tcW w:w="0" w:type="auto"/>
          </w:tcPr>
          <w:p w14:paraId="6B9CFD2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00A9DD5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7</w:t>
            </w:r>
          </w:p>
        </w:tc>
        <w:tc>
          <w:tcPr>
            <w:tcW w:w="0" w:type="auto"/>
          </w:tcPr>
          <w:p w14:paraId="0F9D811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286F10F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47EA105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79816B1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8</w:t>
            </w:r>
          </w:p>
        </w:tc>
      </w:tr>
      <w:tr w:rsidR="005F776F" w:rsidRPr="00A95D15" w14:paraId="5D9877F6" w14:textId="77777777" w:rsidTr="00A95D15">
        <w:trPr>
          <w:trHeight w:val="113"/>
        </w:trPr>
        <w:tc>
          <w:tcPr>
            <w:tcW w:w="0" w:type="auto"/>
          </w:tcPr>
          <w:p w14:paraId="33A1CE2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>Calcium at 24 hours</w:t>
            </w:r>
          </w:p>
        </w:tc>
        <w:tc>
          <w:tcPr>
            <w:tcW w:w="0" w:type="auto"/>
          </w:tcPr>
          <w:p w14:paraId="616EDBE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4F7F58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79415F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71C56D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53B43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095AF601" w14:textId="77777777" w:rsidTr="00A95D15">
        <w:trPr>
          <w:trHeight w:val="113"/>
        </w:trPr>
        <w:tc>
          <w:tcPr>
            <w:tcW w:w="0" w:type="auto"/>
          </w:tcPr>
          <w:p w14:paraId="3D3EED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322F54D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5CD59E2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0A21424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38F80D7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1F292AC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</w:tr>
      <w:tr w:rsidR="005F776F" w:rsidRPr="00A95D15" w14:paraId="72EC1037" w14:textId="77777777" w:rsidTr="00A95D15">
        <w:trPr>
          <w:trHeight w:val="113"/>
        </w:trPr>
        <w:tc>
          <w:tcPr>
            <w:tcW w:w="0" w:type="auto"/>
          </w:tcPr>
          <w:p w14:paraId="019C327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60480E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4751578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3)</w:t>
            </w:r>
          </w:p>
        </w:tc>
        <w:tc>
          <w:tcPr>
            <w:tcW w:w="0" w:type="auto"/>
          </w:tcPr>
          <w:p w14:paraId="1698C7A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7E309FD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2A72030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1, 2.2)</w:t>
            </w:r>
          </w:p>
        </w:tc>
      </w:tr>
      <w:tr w:rsidR="005F776F" w:rsidRPr="00A95D15" w14:paraId="3BCE6434" w14:textId="77777777" w:rsidTr="00A95D15">
        <w:trPr>
          <w:trHeight w:val="113"/>
        </w:trPr>
        <w:tc>
          <w:tcPr>
            <w:tcW w:w="0" w:type="auto"/>
          </w:tcPr>
          <w:p w14:paraId="65370F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0C6A0FE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6</w:t>
            </w:r>
          </w:p>
        </w:tc>
        <w:tc>
          <w:tcPr>
            <w:tcW w:w="0" w:type="auto"/>
          </w:tcPr>
          <w:p w14:paraId="5BF1A60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8 - 2.4</w:t>
            </w:r>
          </w:p>
        </w:tc>
        <w:tc>
          <w:tcPr>
            <w:tcW w:w="0" w:type="auto"/>
          </w:tcPr>
          <w:p w14:paraId="607A42F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6</w:t>
            </w:r>
          </w:p>
        </w:tc>
        <w:tc>
          <w:tcPr>
            <w:tcW w:w="0" w:type="auto"/>
          </w:tcPr>
          <w:p w14:paraId="4D67C5F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5</w:t>
            </w:r>
          </w:p>
        </w:tc>
        <w:tc>
          <w:tcPr>
            <w:tcW w:w="0" w:type="auto"/>
          </w:tcPr>
          <w:p w14:paraId="21224C1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4</w:t>
            </w:r>
          </w:p>
        </w:tc>
      </w:tr>
      <w:tr w:rsidR="005F776F" w:rsidRPr="00A95D15" w14:paraId="2D24A331" w14:textId="77777777" w:rsidTr="00A95D15">
        <w:trPr>
          <w:trHeight w:val="113"/>
        </w:trPr>
        <w:tc>
          <w:tcPr>
            <w:tcW w:w="0" w:type="auto"/>
          </w:tcPr>
          <w:p w14:paraId="77E6E1C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6F71572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0" w:type="auto"/>
          </w:tcPr>
          <w:p w14:paraId="6A2A542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74EB51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029A0D5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6AFDFEC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5F776F" w:rsidRPr="00A95D15" w14:paraId="1743E110" w14:textId="77777777" w:rsidTr="00A95D15">
        <w:trPr>
          <w:trHeight w:val="113"/>
        </w:trPr>
        <w:tc>
          <w:tcPr>
            <w:tcW w:w="0" w:type="auto"/>
          </w:tcPr>
          <w:p w14:paraId="7195598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Albu at 24 hours</w:t>
            </w:r>
          </w:p>
        </w:tc>
        <w:tc>
          <w:tcPr>
            <w:tcW w:w="0" w:type="auto"/>
          </w:tcPr>
          <w:p w14:paraId="0997876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5313BB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CCD1DD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3FEC80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04D79B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6034831C" w14:textId="77777777" w:rsidTr="00A95D15">
        <w:trPr>
          <w:trHeight w:val="113"/>
        </w:trPr>
        <w:tc>
          <w:tcPr>
            <w:tcW w:w="0" w:type="auto"/>
          </w:tcPr>
          <w:p w14:paraId="221DEC6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102A06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5 (4.8)</w:t>
            </w:r>
          </w:p>
        </w:tc>
        <w:tc>
          <w:tcPr>
            <w:tcW w:w="0" w:type="auto"/>
          </w:tcPr>
          <w:p w14:paraId="0CD074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2 (3.0)</w:t>
            </w:r>
          </w:p>
        </w:tc>
        <w:tc>
          <w:tcPr>
            <w:tcW w:w="0" w:type="auto"/>
          </w:tcPr>
          <w:p w14:paraId="341AA6D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2 (5.6)</w:t>
            </w:r>
          </w:p>
        </w:tc>
        <w:tc>
          <w:tcPr>
            <w:tcW w:w="0" w:type="auto"/>
          </w:tcPr>
          <w:p w14:paraId="7D8034F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9.2 (4.7)</w:t>
            </w:r>
          </w:p>
        </w:tc>
        <w:tc>
          <w:tcPr>
            <w:tcW w:w="0" w:type="auto"/>
          </w:tcPr>
          <w:p w14:paraId="3A7CC8E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5.8 (4.0)</w:t>
            </w:r>
          </w:p>
        </w:tc>
      </w:tr>
      <w:tr w:rsidR="005F776F" w:rsidRPr="00A95D15" w14:paraId="12356D5C" w14:textId="77777777" w:rsidTr="00A95D15">
        <w:trPr>
          <w:trHeight w:val="113"/>
        </w:trPr>
        <w:tc>
          <w:tcPr>
            <w:tcW w:w="0" w:type="auto"/>
          </w:tcPr>
          <w:p w14:paraId="5996BBA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06AA313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8.0 (35.0, 40.0)</w:t>
            </w:r>
          </w:p>
        </w:tc>
        <w:tc>
          <w:tcPr>
            <w:tcW w:w="0" w:type="auto"/>
          </w:tcPr>
          <w:p w14:paraId="4A2ED7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0 (35.0, 39.0)</w:t>
            </w:r>
          </w:p>
        </w:tc>
        <w:tc>
          <w:tcPr>
            <w:tcW w:w="0" w:type="auto"/>
          </w:tcPr>
          <w:p w14:paraId="0204D55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8.0 (35.0, 41.0)</w:t>
            </w:r>
          </w:p>
        </w:tc>
        <w:tc>
          <w:tcPr>
            <w:tcW w:w="0" w:type="auto"/>
          </w:tcPr>
          <w:p w14:paraId="0E7A618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0.0 (38.0, 41.0)</w:t>
            </w:r>
          </w:p>
        </w:tc>
        <w:tc>
          <w:tcPr>
            <w:tcW w:w="0" w:type="auto"/>
          </w:tcPr>
          <w:p w14:paraId="07FD0F0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6.0 (33.0, 39.0)</w:t>
            </w:r>
          </w:p>
        </w:tc>
      </w:tr>
      <w:tr w:rsidR="005F776F" w:rsidRPr="00A95D15" w14:paraId="6CB19D26" w14:textId="77777777" w:rsidTr="00A95D15">
        <w:trPr>
          <w:trHeight w:val="113"/>
        </w:trPr>
        <w:tc>
          <w:tcPr>
            <w:tcW w:w="0" w:type="auto"/>
          </w:tcPr>
          <w:p w14:paraId="26B12D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7631213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8 - 48.0</w:t>
            </w:r>
          </w:p>
        </w:tc>
        <w:tc>
          <w:tcPr>
            <w:tcW w:w="0" w:type="auto"/>
          </w:tcPr>
          <w:p w14:paraId="55D4ABC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1.0 - 48.0</w:t>
            </w:r>
          </w:p>
        </w:tc>
        <w:tc>
          <w:tcPr>
            <w:tcW w:w="0" w:type="auto"/>
          </w:tcPr>
          <w:p w14:paraId="5ACFA98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8 - 46.0</w:t>
            </w:r>
          </w:p>
        </w:tc>
        <w:tc>
          <w:tcPr>
            <w:tcW w:w="0" w:type="auto"/>
          </w:tcPr>
          <w:p w14:paraId="6BA7292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- 47.0</w:t>
            </w:r>
          </w:p>
        </w:tc>
        <w:tc>
          <w:tcPr>
            <w:tcW w:w="0" w:type="auto"/>
          </w:tcPr>
          <w:p w14:paraId="06E3D01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7.0 - 45.0</w:t>
            </w:r>
          </w:p>
        </w:tc>
      </w:tr>
      <w:tr w:rsidR="005F776F" w:rsidRPr="00A95D15" w14:paraId="1D76504E" w14:textId="77777777" w:rsidTr="00A95D15">
        <w:trPr>
          <w:trHeight w:val="113"/>
        </w:trPr>
        <w:tc>
          <w:tcPr>
            <w:tcW w:w="0" w:type="auto"/>
          </w:tcPr>
          <w:p w14:paraId="74E6A28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4EF517B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0" w:type="auto"/>
          </w:tcPr>
          <w:p w14:paraId="2B9A994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64F6E03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6E04198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2E5567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5F776F" w:rsidRPr="00A95D15" w14:paraId="0B232231" w14:textId="77777777" w:rsidTr="00A95D15">
        <w:trPr>
          <w:trHeight w:val="113"/>
        </w:trPr>
        <w:tc>
          <w:tcPr>
            <w:tcW w:w="0" w:type="auto"/>
          </w:tcPr>
          <w:p w14:paraId="5EF3839F" w14:textId="2C679C31" w:rsidR="00A95D15" w:rsidRPr="00A95D15" w:rsidRDefault="001D2CAE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rrected calcium</w:t>
            </w:r>
            <w:r w:rsidR="00A95D15"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t 24 hours</w:t>
            </w:r>
          </w:p>
        </w:tc>
        <w:tc>
          <w:tcPr>
            <w:tcW w:w="0" w:type="auto"/>
          </w:tcPr>
          <w:p w14:paraId="3F0D48F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BB4521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FBF197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1400E7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176F1B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7855FAEA" w14:textId="77777777" w:rsidTr="00A95D15">
        <w:trPr>
          <w:trHeight w:val="113"/>
        </w:trPr>
        <w:tc>
          <w:tcPr>
            <w:tcW w:w="0" w:type="auto"/>
          </w:tcPr>
          <w:p w14:paraId="5DE3743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9ED2CB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1AD9CCD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3095065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6020F91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(0.1)</w:t>
            </w:r>
          </w:p>
        </w:tc>
        <w:tc>
          <w:tcPr>
            <w:tcW w:w="0" w:type="auto"/>
          </w:tcPr>
          <w:p w14:paraId="6C00DE1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</w:tr>
      <w:tr w:rsidR="005F776F" w:rsidRPr="00A95D15" w14:paraId="3A614CBE" w14:textId="77777777" w:rsidTr="00A95D15">
        <w:trPr>
          <w:trHeight w:val="113"/>
        </w:trPr>
        <w:tc>
          <w:tcPr>
            <w:tcW w:w="0" w:type="auto"/>
          </w:tcPr>
          <w:p w14:paraId="1587D0E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1666FFE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0874C2D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(1.9, 2.2)</w:t>
            </w:r>
          </w:p>
        </w:tc>
        <w:tc>
          <w:tcPr>
            <w:tcW w:w="0" w:type="auto"/>
          </w:tcPr>
          <w:p w14:paraId="0262D41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246E91F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(1.9, 2.1)</w:t>
            </w:r>
          </w:p>
        </w:tc>
        <w:tc>
          <w:tcPr>
            <w:tcW w:w="0" w:type="auto"/>
          </w:tcPr>
          <w:p w14:paraId="40E2083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</w:tr>
      <w:tr w:rsidR="005F776F" w:rsidRPr="00A95D15" w14:paraId="1D729BB7" w14:textId="77777777" w:rsidTr="00A95D15">
        <w:trPr>
          <w:trHeight w:val="113"/>
        </w:trPr>
        <w:tc>
          <w:tcPr>
            <w:tcW w:w="0" w:type="auto"/>
          </w:tcPr>
          <w:p w14:paraId="41C9E20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78F1DC1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6 - 2.7</w:t>
            </w:r>
          </w:p>
        </w:tc>
        <w:tc>
          <w:tcPr>
            <w:tcW w:w="0" w:type="auto"/>
          </w:tcPr>
          <w:p w14:paraId="719486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4</w:t>
            </w:r>
          </w:p>
        </w:tc>
        <w:tc>
          <w:tcPr>
            <w:tcW w:w="0" w:type="auto"/>
          </w:tcPr>
          <w:p w14:paraId="69E8FB6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7</w:t>
            </w:r>
          </w:p>
        </w:tc>
        <w:tc>
          <w:tcPr>
            <w:tcW w:w="0" w:type="auto"/>
          </w:tcPr>
          <w:p w14:paraId="2A011FD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7</w:t>
            </w:r>
          </w:p>
        </w:tc>
        <w:tc>
          <w:tcPr>
            <w:tcW w:w="0" w:type="auto"/>
          </w:tcPr>
          <w:p w14:paraId="082F66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6 - 2.4</w:t>
            </w:r>
          </w:p>
        </w:tc>
      </w:tr>
      <w:tr w:rsidR="005F776F" w:rsidRPr="00A95D15" w14:paraId="5570BBFE" w14:textId="77777777" w:rsidTr="00A95D15">
        <w:trPr>
          <w:trHeight w:val="113"/>
        </w:trPr>
        <w:tc>
          <w:tcPr>
            <w:tcW w:w="0" w:type="auto"/>
          </w:tcPr>
          <w:p w14:paraId="50CC75A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4EC9532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0" w:type="auto"/>
          </w:tcPr>
          <w:p w14:paraId="1C885C8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3651B06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76EA578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172DDC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5F776F" w:rsidRPr="00A95D15" w14:paraId="540F1B5E" w14:textId="77777777" w:rsidTr="00A95D15">
        <w:trPr>
          <w:trHeight w:val="113"/>
        </w:trPr>
        <w:tc>
          <w:tcPr>
            <w:tcW w:w="0" w:type="auto"/>
          </w:tcPr>
          <w:p w14:paraId="60E8E087" w14:textId="49B56F05" w:rsidR="00A95D15" w:rsidRPr="00A95D15" w:rsidRDefault="00A95D15" w:rsidP="00DF370F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elta </w:t>
            </w:r>
            <w:r w:rsidR="00DF370F">
              <w:rPr>
                <w:rFonts w:ascii="Arial" w:hAnsi="Arial" w:cs="Arial"/>
                <w:b/>
                <w:bCs/>
                <w:sz w:val="22"/>
                <w:szCs w:val="22"/>
              </w:rPr>
              <w:t>corrected calcium</w:t>
            </w:r>
          </w:p>
        </w:tc>
        <w:tc>
          <w:tcPr>
            <w:tcW w:w="0" w:type="auto"/>
          </w:tcPr>
          <w:p w14:paraId="60FA926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7CF60D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9C2253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81B83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2A0209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39999C98" w14:textId="77777777" w:rsidTr="00A95D15">
        <w:trPr>
          <w:trHeight w:val="113"/>
        </w:trPr>
        <w:tc>
          <w:tcPr>
            <w:tcW w:w="0" w:type="auto"/>
          </w:tcPr>
          <w:p w14:paraId="6299CF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41ADBC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6 (6.5)</w:t>
            </w:r>
          </w:p>
        </w:tc>
        <w:tc>
          <w:tcPr>
            <w:tcW w:w="0" w:type="auto"/>
          </w:tcPr>
          <w:p w14:paraId="412B1B3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6 (6.6)</w:t>
            </w:r>
          </w:p>
        </w:tc>
        <w:tc>
          <w:tcPr>
            <w:tcW w:w="0" w:type="auto"/>
          </w:tcPr>
          <w:p w14:paraId="2DBF46C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9 (6.5)</w:t>
            </w:r>
          </w:p>
        </w:tc>
        <w:tc>
          <w:tcPr>
            <w:tcW w:w="0" w:type="auto"/>
          </w:tcPr>
          <w:p w14:paraId="1E0AEC3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6 (6.9)</w:t>
            </w:r>
          </w:p>
        </w:tc>
        <w:tc>
          <w:tcPr>
            <w:tcW w:w="0" w:type="auto"/>
          </w:tcPr>
          <w:p w14:paraId="24144B4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.4 (5.7)</w:t>
            </w:r>
          </w:p>
        </w:tc>
      </w:tr>
      <w:tr w:rsidR="005F776F" w:rsidRPr="00A95D15" w14:paraId="5EB3A7D9" w14:textId="77777777" w:rsidTr="00A95D15">
        <w:trPr>
          <w:trHeight w:val="113"/>
        </w:trPr>
        <w:tc>
          <w:tcPr>
            <w:tcW w:w="0" w:type="auto"/>
          </w:tcPr>
          <w:p w14:paraId="551941F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45049D4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3 (4.1, 11.7)</w:t>
            </w:r>
          </w:p>
        </w:tc>
        <w:tc>
          <w:tcPr>
            <w:tcW w:w="0" w:type="auto"/>
          </w:tcPr>
          <w:p w14:paraId="5D11E8D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3 (4.5, 12.6)</w:t>
            </w:r>
          </w:p>
        </w:tc>
        <w:tc>
          <w:tcPr>
            <w:tcW w:w="0" w:type="auto"/>
          </w:tcPr>
          <w:p w14:paraId="131E16E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2 (4.7, 11.5)</w:t>
            </w:r>
          </w:p>
        </w:tc>
        <w:tc>
          <w:tcPr>
            <w:tcW w:w="0" w:type="auto"/>
          </w:tcPr>
          <w:p w14:paraId="0460BE5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6 (4.2, 12.1)</w:t>
            </w:r>
          </w:p>
        </w:tc>
        <w:tc>
          <w:tcPr>
            <w:tcW w:w="0" w:type="auto"/>
          </w:tcPr>
          <w:p w14:paraId="0E72A1B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.1 (3.0, 9.1)</w:t>
            </w:r>
          </w:p>
        </w:tc>
      </w:tr>
      <w:tr w:rsidR="005F776F" w:rsidRPr="00A95D15" w14:paraId="4AE9227D" w14:textId="77777777" w:rsidTr="00A95D15">
        <w:trPr>
          <w:trHeight w:val="113"/>
        </w:trPr>
        <w:tc>
          <w:tcPr>
            <w:tcW w:w="0" w:type="auto"/>
          </w:tcPr>
          <w:p w14:paraId="2D3B280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517B08C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9.8 - 23.1</w:t>
            </w:r>
          </w:p>
        </w:tc>
        <w:tc>
          <w:tcPr>
            <w:tcW w:w="0" w:type="auto"/>
          </w:tcPr>
          <w:p w14:paraId="780CA6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6.0 - 23.1</w:t>
            </w:r>
          </w:p>
        </w:tc>
        <w:tc>
          <w:tcPr>
            <w:tcW w:w="0" w:type="auto"/>
          </w:tcPr>
          <w:p w14:paraId="1861AE1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7.7 - 21.0</w:t>
            </w:r>
          </w:p>
        </w:tc>
        <w:tc>
          <w:tcPr>
            <w:tcW w:w="0" w:type="auto"/>
          </w:tcPr>
          <w:p w14:paraId="766020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9.8 - 22.5</w:t>
            </w:r>
          </w:p>
        </w:tc>
        <w:tc>
          <w:tcPr>
            <w:tcW w:w="0" w:type="auto"/>
          </w:tcPr>
          <w:p w14:paraId="60D0F23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5.5 - 18.0</w:t>
            </w:r>
          </w:p>
        </w:tc>
      </w:tr>
      <w:tr w:rsidR="005F776F" w:rsidRPr="00A95D15" w14:paraId="523CCBAD" w14:textId="77777777" w:rsidTr="00A95D15">
        <w:trPr>
          <w:trHeight w:val="113"/>
        </w:trPr>
        <w:tc>
          <w:tcPr>
            <w:tcW w:w="0" w:type="auto"/>
          </w:tcPr>
          <w:p w14:paraId="6CDCEE9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2B95D1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3</w:t>
            </w:r>
          </w:p>
        </w:tc>
        <w:tc>
          <w:tcPr>
            <w:tcW w:w="0" w:type="auto"/>
          </w:tcPr>
          <w:p w14:paraId="4C34ED2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257BF5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1F98196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2912D33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8</w:t>
            </w:r>
          </w:p>
        </w:tc>
      </w:tr>
      <w:tr w:rsidR="005F776F" w:rsidRPr="00A95D15" w14:paraId="2D95FF3C" w14:textId="77777777" w:rsidTr="00A95D15">
        <w:trPr>
          <w:trHeight w:val="113"/>
        </w:trPr>
        <w:tc>
          <w:tcPr>
            <w:tcW w:w="0" w:type="auto"/>
          </w:tcPr>
          <w:p w14:paraId="015E93A1" w14:textId="2EFA50E8" w:rsidR="00A95D15" w:rsidRPr="00A95D15" w:rsidRDefault="00A95D15" w:rsidP="00DF370F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elta </w:t>
            </w:r>
            <w:r w:rsidR="00DF370F">
              <w:rPr>
                <w:rFonts w:ascii="Arial" w:hAnsi="Arial" w:cs="Arial"/>
                <w:b/>
                <w:bCs/>
                <w:sz w:val="22"/>
                <w:szCs w:val="22"/>
              </w:rPr>
              <w:t>calcium</w:t>
            </w:r>
          </w:p>
        </w:tc>
        <w:tc>
          <w:tcPr>
            <w:tcW w:w="0" w:type="auto"/>
          </w:tcPr>
          <w:p w14:paraId="24522A8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F3763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AF9A9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6DEFA3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33183B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690BAAA0" w14:textId="77777777" w:rsidTr="00A95D15">
        <w:trPr>
          <w:trHeight w:val="113"/>
        </w:trPr>
        <w:tc>
          <w:tcPr>
            <w:tcW w:w="0" w:type="auto"/>
          </w:tcPr>
          <w:p w14:paraId="6E6D63C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599D85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6 (6.2)</w:t>
            </w:r>
          </w:p>
        </w:tc>
        <w:tc>
          <w:tcPr>
            <w:tcW w:w="0" w:type="auto"/>
          </w:tcPr>
          <w:p w14:paraId="2A0D05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.7 (7.2)</w:t>
            </w:r>
          </w:p>
        </w:tc>
        <w:tc>
          <w:tcPr>
            <w:tcW w:w="0" w:type="auto"/>
          </w:tcPr>
          <w:p w14:paraId="50904AE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.0 (6.0)</w:t>
            </w:r>
          </w:p>
        </w:tc>
        <w:tc>
          <w:tcPr>
            <w:tcW w:w="0" w:type="auto"/>
          </w:tcPr>
          <w:p w14:paraId="4A95B4F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6 (6.1)</w:t>
            </w:r>
          </w:p>
        </w:tc>
        <w:tc>
          <w:tcPr>
            <w:tcW w:w="0" w:type="auto"/>
          </w:tcPr>
          <w:p w14:paraId="6C4D358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.1 (5.6)</w:t>
            </w:r>
          </w:p>
        </w:tc>
      </w:tr>
      <w:tr w:rsidR="005F776F" w:rsidRPr="00A95D15" w14:paraId="3C0B1E06" w14:textId="77777777" w:rsidTr="00A95D15">
        <w:trPr>
          <w:trHeight w:val="113"/>
        </w:trPr>
        <w:tc>
          <w:tcPr>
            <w:tcW w:w="0" w:type="auto"/>
          </w:tcPr>
          <w:p w14:paraId="7F9D9E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5CDC676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1 (6.7, 14.2)</w:t>
            </w:r>
          </w:p>
        </w:tc>
        <w:tc>
          <w:tcPr>
            <w:tcW w:w="0" w:type="auto"/>
          </w:tcPr>
          <w:p w14:paraId="0E77A2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.7 (6.7, 17.0)</w:t>
            </w:r>
          </w:p>
        </w:tc>
        <w:tc>
          <w:tcPr>
            <w:tcW w:w="0" w:type="auto"/>
          </w:tcPr>
          <w:p w14:paraId="1E9938B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8 (8.1, 14.5)</w:t>
            </w:r>
          </w:p>
        </w:tc>
        <w:tc>
          <w:tcPr>
            <w:tcW w:w="0" w:type="auto"/>
          </w:tcPr>
          <w:p w14:paraId="772088E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0 (6.7, 13.8)</w:t>
            </w:r>
          </w:p>
        </w:tc>
        <w:tc>
          <w:tcPr>
            <w:tcW w:w="0" w:type="auto"/>
          </w:tcPr>
          <w:p w14:paraId="3632203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9 (6.3, 12.4)</w:t>
            </w:r>
          </w:p>
        </w:tc>
      </w:tr>
      <w:tr w:rsidR="005F776F" w:rsidRPr="00A95D15" w14:paraId="10106AC0" w14:textId="77777777" w:rsidTr="00A95D15">
        <w:trPr>
          <w:trHeight w:val="113"/>
        </w:trPr>
        <w:tc>
          <w:tcPr>
            <w:tcW w:w="0" w:type="auto"/>
          </w:tcPr>
          <w:p w14:paraId="118B949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32CF1D9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8.4 - 27.0</w:t>
            </w:r>
          </w:p>
        </w:tc>
        <w:tc>
          <w:tcPr>
            <w:tcW w:w="0" w:type="auto"/>
          </w:tcPr>
          <w:p w14:paraId="4EB0374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8.4 - 27.0</w:t>
            </w:r>
          </w:p>
        </w:tc>
        <w:tc>
          <w:tcPr>
            <w:tcW w:w="0" w:type="auto"/>
          </w:tcPr>
          <w:p w14:paraId="5945627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3.5 - 25.1</w:t>
            </w:r>
          </w:p>
        </w:tc>
        <w:tc>
          <w:tcPr>
            <w:tcW w:w="0" w:type="auto"/>
          </w:tcPr>
          <w:p w14:paraId="55DED6C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3.4 - 25.7</w:t>
            </w:r>
          </w:p>
        </w:tc>
        <w:tc>
          <w:tcPr>
            <w:tcW w:w="0" w:type="auto"/>
          </w:tcPr>
          <w:p w14:paraId="60E36E6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6.6 - 22.1</w:t>
            </w:r>
          </w:p>
        </w:tc>
      </w:tr>
      <w:tr w:rsidR="005F776F" w:rsidRPr="00A95D15" w14:paraId="09C0F1AC" w14:textId="77777777" w:rsidTr="00A95D15">
        <w:trPr>
          <w:trHeight w:val="113"/>
        </w:trPr>
        <w:tc>
          <w:tcPr>
            <w:tcW w:w="0" w:type="auto"/>
          </w:tcPr>
          <w:p w14:paraId="60DBF3B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1223EA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6</w:t>
            </w:r>
          </w:p>
        </w:tc>
        <w:tc>
          <w:tcPr>
            <w:tcW w:w="0" w:type="auto"/>
          </w:tcPr>
          <w:p w14:paraId="49CB425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15BD1F8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136F7E0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374268F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6</w:t>
            </w:r>
          </w:p>
        </w:tc>
      </w:tr>
      <w:tr w:rsidR="005F776F" w:rsidRPr="00A95D15" w14:paraId="6EE21107" w14:textId="77777777" w:rsidTr="00A95D15">
        <w:trPr>
          <w:trHeight w:val="113"/>
        </w:trPr>
        <w:tc>
          <w:tcPr>
            <w:tcW w:w="0" w:type="auto"/>
          </w:tcPr>
          <w:p w14:paraId="54A3B37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sz w:val="22"/>
                <w:szCs w:val="22"/>
              </w:rPr>
              <w:t>Age in years</w:t>
            </w:r>
          </w:p>
          <w:p w14:paraId="0582D488" w14:textId="64BA282A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Median (Q1, Q3)</w:t>
            </w:r>
          </w:p>
        </w:tc>
        <w:tc>
          <w:tcPr>
            <w:tcW w:w="0" w:type="auto"/>
          </w:tcPr>
          <w:p w14:paraId="612B1335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6.0 </w:t>
            </w:r>
          </w:p>
          <w:p w14:paraId="0720076D" w14:textId="2728BEC3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2.0, 69.0)</w:t>
            </w:r>
          </w:p>
        </w:tc>
        <w:tc>
          <w:tcPr>
            <w:tcW w:w="0" w:type="auto"/>
          </w:tcPr>
          <w:p w14:paraId="4FA13179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8.0 </w:t>
            </w:r>
          </w:p>
          <w:p w14:paraId="72C9A5E7" w14:textId="4C8CC653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6.2, 72.0)</w:t>
            </w:r>
          </w:p>
        </w:tc>
        <w:tc>
          <w:tcPr>
            <w:tcW w:w="0" w:type="auto"/>
          </w:tcPr>
          <w:p w14:paraId="24540CD1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6.0 </w:t>
            </w:r>
          </w:p>
          <w:p w14:paraId="3CEE8FCC" w14:textId="75F3C832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0.0, 66.8)</w:t>
            </w:r>
          </w:p>
        </w:tc>
        <w:tc>
          <w:tcPr>
            <w:tcW w:w="0" w:type="auto"/>
          </w:tcPr>
          <w:p w14:paraId="0E96C5B5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60.0 </w:t>
            </w:r>
          </w:p>
          <w:p w14:paraId="270F48C5" w14:textId="477C8212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8.0, 73.0)</w:t>
            </w:r>
          </w:p>
        </w:tc>
        <w:tc>
          <w:tcPr>
            <w:tcW w:w="0" w:type="auto"/>
          </w:tcPr>
          <w:p w14:paraId="21913305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2.0 </w:t>
            </w:r>
          </w:p>
          <w:p w14:paraId="1067883C" w14:textId="492B6A13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0.0, 61.8)</w:t>
            </w:r>
          </w:p>
        </w:tc>
      </w:tr>
      <w:tr w:rsidR="005F776F" w:rsidRPr="00A95D15" w14:paraId="2535502B" w14:textId="77777777" w:rsidTr="00A95D15">
        <w:trPr>
          <w:trHeight w:val="113"/>
        </w:trPr>
        <w:tc>
          <w:tcPr>
            <w:tcW w:w="0" w:type="auto"/>
          </w:tcPr>
          <w:p w14:paraId="5B716E21" w14:textId="137547A1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Males</w:t>
            </w:r>
          </w:p>
        </w:tc>
        <w:tc>
          <w:tcPr>
            <w:tcW w:w="0" w:type="auto"/>
          </w:tcPr>
          <w:p w14:paraId="299AC9E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7 (32.0%)</w:t>
            </w:r>
          </w:p>
        </w:tc>
        <w:tc>
          <w:tcPr>
            <w:tcW w:w="0" w:type="auto"/>
          </w:tcPr>
          <w:p w14:paraId="324125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5 (40.3%)</w:t>
            </w:r>
          </w:p>
        </w:tc>
        <w:tc>
          <w:tcPr>
            <w:tcW w:w="0" w:type="auto"/>
          </w:tcPr>
          <w:p w14:paraId="0850EC8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2 (47.3%)</w:t>
            </w:r>
          </w:p>
        </w:tc>
        <w:tc>
          <w:tcPr>
            <w:tcW w:w="0" w:type="auto"/>
          </w:tcPr>
          <w:p w14:paraId="238E7AA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1 (26.7%)</w:t>
            </w:r>
          </w:p>
        </w:tc>
        <w:tc>
          <w:tcPr>
            <w:tcW w:w="0" w:type="auto"/>
          </w:tcPr>
          <w:p w14:paraId="2C03B4A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 (11.5%)</w:t>
            </w:r>
          </w:p>
        </w:tc>
      </w:tr>
      <w:tr w:rsidR="005F776F" w:rsidRPr="00A95D15" w14:paraId="164CA434" w14:textId="77777777" w:rsidTr="00A95D15">
        <w:trPr>
          <w:trHeight w:val="113"/>
        </w:trPr>
        <w:tc>
          <w:tcPr>
            <w:tcW w:w="0" w:type="auto"/>
          </w:tcPr>
          <w:p w14:paraId="095146A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Surgery type</w:t>
            </w:r>
          </w:p>
        </w:tc>
        <w:tc>
          <w:tcPr>
            <w:tcW w:w="0" w:type="auto"/>
          </w:tcPr>
          <w:p w14:paraId="0E0F73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1CE7CE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99B1C8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EA2937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DFFB8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7DB5A7DC" w14:textId="77777777" w:rsidTr="00A95D15">
        <w:trPr>
          <w:trHeight w:val="113"/>
        </w:trPr>
        <w:tc>
          <w:tcPr>
            <w:tcW w:w="0" w:type="auto"/>
          </w:tcPr>
          <w:p w14:paraId="15442BC5" w14:textId="7AA80ABD" w:rsidR="00A95D15" w:rsidRPr="00A95D15" w:rsidRDefault="006167E6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   C</w:t>
            </w:r>
            <w:r w:rsidR="00A95D15" w:rsidRPr="00A95D15">
              <w:rPr>
                <w:rFonts w:ascii="Arial" w:hAnsi="Arial" w:cs="Arial"/>
                <w:sz w:val="22"/>
                <w:szCs w:val="22"/>
              </w:rPr>
              <w:t>ompletion</w:t>
            </w:r>
          </w:p>
        </w:tc>
        <w:tc>
          <w:tcPr>
            <w:tcW w:w="0" w:type="auto"/>
          </w:tcPr>
          <w:p w14:paraId="734FE5F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4 (20.2%)</w:t>
            </w:r>
          </w:p>
        </w:tc>
        <w:tc>
          <w:tcPr>
            <w:tcW w:w="0" w:type="auto"/>
          </w:tcPr>
          <w:p w14:paraId="5B36979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 (17.7%)</w:t>
            </w:r>
          </w:p>
        </w:tc>
        <w:tc>
          <w:tcPr>
            <w:tcW w:w="0" w:type="auto"/>
          </w:tcPr>
          <w:p w14:paraId="58633C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5 (13.6%)</w:t>
            </w:r>
          </w:p>
        </w:tc>
        <w:tc>
          <w:tcPr>
            <w:tcW w:w="0" w:type="auto"/>
          </w:tcPr>
          <w:p w14:paraId="7208518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3 (19.8%)</w:t>
            </w:r>
          </w:p>
        </w:tc>
        <w:tc>
          <w:tcPr>
            <w:tcW w:w="0" w:type="auto"/>
          </w:tcPr>
          <w:p w14:paraId="442C975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5 (32.1%)</w:t>
            </w:r>
          </w:p>
        </w:tc>
      </w:tr>
      <w:tr w:rsidR="005F776F" w:rsidRPr="00A95D15" w14:paraId="524FF48D" w14:textId="77777777" w:rsidTr="00A95D15">
        <w:trPr>
          <w:trHeight w:val="113"/>
        </w:trPr>
        <w:tc>
          <w:tcPr>
            <w:tcW w:w="0" w:type="auto"/>
          </w:tcPr>
          <w:p w14:paraId="3CF58DEC" w14:textId="39187E20" w:rsidR="00A95D15" w:rsidRPr="00A95D15" w:rsidRDefault="006167E6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   To</w:t>
            </w:r>
            <w:r w:rsidR="00A95D15" w:rsidRPr="00A95D15">
              <w:rPr>
                <w:rFonts w:ascii="Arial" w:hAnsi="Arial" w:cs="Arial"/>
                <w:sz w:val="22"/>
                <w:szCs w:val="22"/>
              </w:rPr>
              <w:t>tal</w:t>
            </w:r>
          </w:p>
        </w:tc>
        <w:tc>
          <w:tcPr>
            <w:tcW w:w="0" w:type="auto"/>
          </w:tcPr>
          <w:p w14:paraId="335258E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92 (79.8%)</w:t>
            </w:r>
          </w:p>
        </w:tc>
        <w:tc>
          <w:tcPr>
            <w:tcW w:w="0" w:type="auto"/>
          </w:tcPr>
          <w:p w14:paraId="792931F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1 (82.3%)</w:t>
            </w:r>
          </w:p>
        </w:tc>
        <w:tc>
          <w:tcPr>
            <w:tcW w:w="0" w:type="auto"/>
          </w:tcPr>
          <w:p w14:paraId="3C6DC1D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5 (86.4%)</w:t>
            </w:r>
          </w:p>
        </w:tc>
        <w:tc>
          <w:tcPr>
            <w:tcW w:w="0" w:type="auto"/>
          </w:tcPr>
          <w:p w14:paraId="59B2467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3 (80.2%)</w:t>
            </w:r>
          </w:p>
        </w:tc>
        <w:tc>
          <w:tcPr>
            <w:tcW w:w="0" w:type="auto"/>
          </w:tcPr>
          <w:p w14:paraId="274662F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 (67.9%)</w:t>
            </w:r>
          </w:p>
        </w:tc>
      </w:tr>
      <w:tr w:rsidR="005F776F" w:rsidRPr="00A95D15" w14:paraId="7DF3459D" w14:textId="77777777" w:rsidTr="00A95D15">
        <w:trPr>
          <w:trHeight w:val="113"/>
        </w:trPr>
        <w:tc>
          <w:tcPr>
            <w:tcW w:w="0" w:type="auto"/>
          </w:tcPr>
          <w:p w14:paraId="3BF64DE5" w14:textId="64096880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commentRangeStart w:id="1"/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BSK </w:t>
            </w:r>
            <w:commentRangeEnd w:id="1"/>
            <w:r w:rsidR="009F7523">
              <w:rPr>
                <w:rStyle w:val="CommentReference"/>
              </w:rPr>
              <w:commentReference w:id="1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not seen</w:t>
            </w:r>
          </w:p>
        </w:tc>
        <w:tc>
          <w:tcPr>
            <w:tcW w:w="0" w:type="auto"/>
          </w:tcPr>
          <w:p w14:paraId="731719D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8 (13.8%)</w:t>
            </w:r>
          </w:p>
        </w:tc>
        <w:tc>
          <w:tcPr>
            <w:tcW w:w="0" w:type="auto"/>
          </w:tcPr>
          <w:p w14:paraId="58472A2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 (4.8%)</w:t>
            </w:r>
          </w:p>
        </w:tc>
        <w:tc>
          <w:tcPr>
            <w:tcW w:w="0" w:type="auto"/>
          </w:tcPr>
          <w:p w14:paraId="3D297E2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 (8.5%)</w:t>
            </w:r>
          </w:p>
        </w:tc>
        <w:tc>
          <w:tcPr>
            <w:tcW w:w="0" w:type="auto"/>
          </w:tcPr>
          <w:p w14:paraId="7BDA53E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0 (18.9%)</w:t>
            </w:r>
          </w:p>
        </w:tc>
        <w:tc>
          <w:tcPr>
            <w:tcW w:w="0" w:type="auto"/>
          </w:tcPr>
          <w:p w14:paraId="01D25AD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6 (21.9%)</w:t>
            </w:r>
          </w:p>
        </w:tc>
      </w:tr>
      <w:tr w:rsidR="005F776F" w:rsidRPr="00A95D15" w14:paraId="28C79C1A" w14:textId="77777777" w:rsidTr="00A95D15">
        <w:trPr>
          <w:trHeight w:val="113"/>
        </w:trPr>
        <w:tc>
          <w:tcPr>
            <w:tcW w:w="0" w:type="auto"/>
            <w:tcBorders>
              <w:bottom w:val="single" w:sz="4" w:space="0" w:color="auto"/>
            </w:tcBorders>
          </w:tcPr>
          <w:p w14:paraId="2310DACA" w14:textId="434AB65F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commentRangeStart w:id="2"/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>CHKD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commentRangeEnd w:id="2"/>
            <w:r w:rsidR="009F7523">
              <w:rPr>
                <w:rStyle w:val="CommentReference"/>
              </w:rPr>
              <w:commentReference w:id="2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= “Yes”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8A6380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2 (31.2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BC0F4D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7 (27.4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47D6C5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7 (52.8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AB315A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3 (29.2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352C1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 (6.6%)</w:t>
            </w:r>
          </w:p>
        </w:tc>
      </w:tr>
    </w:tbl>
    <w:p w14:paraId="250B37C9" w14:textId="428ABD1B" w:rsidR="003A1AE4" w:rsidRPr="00A1425F" w:rsidRDefault="003A1AE4" w:rsidP="00C80640">
      <w:pPr>
        <w:spacing w:after="0"/>
        <w:rPr>
          <w:rFonts w:ascii="Arial" w:hAnsi="Arial" w:cs="Arial"/>
        </w:rPr>
        <w:sectPr w:rsidR="003A1AE4" w:rsidRPr="00A1425F" w:rsidSect="00D431F2">
          <w:pgSz w:w="15840" w:h="12240" w:orient="landscape"/>
          <w:pgMar w:top="1417" w:right="1417" w:bottom="1417" w:left="1417" w:header="708" w:footer="708" w:gutter="0"/>
          <w:cols w:space="708"/>
          <w:docGrid w:linePitch="326"/>
        </w:sectPr>
      </w:pPr>
      <w:r>
        <w:rPr>
          <w:rFonts w:ascii="Arial" w:hAnsi="Arial" w:cs="Arial"/>
        </w:rPr>
        <w:t xml:space="preserve">Abbreviations: </w:t>
      </w:r>
      <w:r w:rsidR="005218D5">
        <w:rPr>
          <w:rFonts w:ascii="Arial" w:hAnsi="Arial" w:cs="Arial"/>
        </w:rPr>
        <w:t xml:space="preserve">PTH, </w:t>
      </w:r>
      <w:commentRangeStart w:id="3"/>
      <w:r w:rsidR="00D001AA" w:rsidRPr="00F019E6">
        <w:rPr>
          <w:rFonts w:ascii="Arial" w:hAnsi="Arial" w:cs="Arial"/>
          <w:b/>
          <w:color w:val="FF0000"/>
        </w:rPr>
        <w:t>?</w:t>
      </w:r>
      <w:commentRangeEnd w:id="3"/>
      <w:r w:rsidR="000A2405">
        <w:rPr>
          <w:rStyle w:val="CommentReference"/>
        </w:rPr>
        <w:commentReference w:id="3"/>
      </w:r>
      <w:r w:rsidR="005218D5">
        <w:rPr>
          <w:rFonts w:ascii="Arial" w:hAnsi="Arial" w:cs="Arial"/>
        </w:rPr>
        <w:t>;</w:t>
      </w:r>
      <w:r w:rsidR="009D454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Delta PTH</w:t>
      </w:r>
      <w:r w:rsidR="005218D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(PTH at baseline – PTH at 24 hours)/(PTH at baseline)*100</w:t>
      </w:r>
      <w:r w:rsidR="005218D5">
        <w:rPr>
          <w:rFonts w:ascii="Arial" w:hAnsi="Arial" w:cs="Arial"/>
        </w:rPr>
        <w:t>;</w:t>
      </w:r>
      <w:r>
        <w:rPr>
          <w:rFonts w:ascii="Arial" w:hAnsi="Arial" w:cs="Arial"/>
        </w:rPr>
        <w:t xml:space="preserve"> CorrCa</w:t>
      </w:r>
      <w:r w:rsidR="005218D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Calcium + (34 – Albu)*0.016</w:t>
      </w:r>
      <w:r w:rsidR="005218D5">
        <w:rPr>
          <w:rFonts w:ascii="Arial" w:hAnsi="Arial" w:cs="Arial"/>
        </w:rPr>
        <w:t>;</w:t>
      </w:r>
      <w:r w:rsidR="00E74E49">
        <w:rPr>
          <w:rFonts w:ascii="Arial" w:hAnsi="Arial" w:cs="Arial"/>
        </w:rPr>
        <w:t xml:space="preserve"> delta CorrCa</w:t>
      </w:r>
      <w:r w:rsidR="005218D5">
        <w:rPr>
          <w:rFonts w:ascii="Arial" w:hAnsi="Arial" w:cs="Arial"/>
        </w:rPr>
        <w:t>,</w:t>
      </w:r>
      <w:r w:rsidR="00E74E49">
        <w:rPr>
          <w:rFonts w:ascii="Arial" w:hAnsi="Arial" w:cs="Arial"/>
        </w:rPr>
        <w:t xml:space="preserve"> (CorrCa at baseline – CorrCa at 24 hours)/(CorrCa at baseline)*100</w:t>
      </w:r>
      <w:r w:rsidR="005218D5">
        <w:rPr>
          <w:rFonts w:ascii="Arial" w:hAnsi="Arial" w:cs="Arial"/>
        </w:rPr>
        <w:t>;</w:t>
      </w:r>
      <w:r w:rsidR="00E74E49">
        <w:rPr>
          <w:rFonts w:ascii="Arial" w:hAnsi="Arial" w:cs="Arial"/>
        </w:rPr>
        <w:t xml:space="preserve"> delta calcium</w:t>
      </w:r>
      <w:r w:rsidR="005218D5">
        <w:rPr>
          <w:rFonts w:ascii="Arial" w:hAnsi="Arial" w:cs="Arial"/>
        </w:rPr>
        <w:t>,</w:t>
      </w:r>
      <w:r w:rsidR="00E74E49">
        <w:rPr>
          <w:rFonts w:ascii="Arial" w:hAnsi="Arial" w:cs="Arial"/>
        </w:rPr>
        <w:t xml:space="preserve"> (calcium at baseline – calcium at 24 hours)/(calcium at baseline)*100</w:t>
      </w:r>
      <w:r w:rsidR="005218D5">
        <w:rPr>
          <w:rFonts w:ascii="Arial" w:hAnsi="Arial" w:cs="Arial"/>
        </w:rPr>
        <w:t>;</w:t>
      </w:r>
      <w:r w:rsidR="006167E6">
        <w:rPr>
          <w:rFonts w:ascii="Arial" w:hAnsi="Arial" w:cs="Arial"/>
        </w:rPr>
        <w:t xml:space="preserve"> BSK</w:t>
      </w:r>
      <w:r w:rsidR="00BF11E9">
        <w:rPr>
          <w:rFonts w:ascii="Arial" w:hAnsi="Arial" w:cs="Arial"/>
        </w:rPr>
        <w:t xml:space="preserve">, </w:t>
      </w:r>
      <w:commentRangeStart w:id="4"/>
      <w:r w:rsidR="00BF11E9" w:rsidRPr="00BF11E9">
        <w:rPr>
          <w:rFonts w:ascii="Arial" w:hAnsi="Arial" w:cs="Arial"/>
          <w:color w:val="FF0000"/>
        </w:rPr>
        <w:t>bijschildklier</w:t>
      </w:r>
      <w:commentRangeEnd w:id="4"/>
      <w:r w:rsidR="000A2405">
        <w:rPr>
          <w:rStyle w:val="CommentReference"/>
        </w:rPr>
        <w:commentReference w:id="4"/>
      </w:r>
      <w:r w:rsidR="005218D5">
        <w:rPr>
          <w:rFonts w:ascii="Arial" w:hAnsi="Arial" w:cs="Arial"/>
        </w:rPr>
        <w:t xml:space="preserve">; CHKD, </w:t>
      </w:r>
      <w:commentRangeStart w:id="5"/>
      <w:r w:rsidR="00BF11E9" w:rsidRPr="00BF11E9">
        <w:rPr>
          <w:rFonts w:ascii="Arial" w:hAnsi="Arial" w:cs="Arial"/>
          <w:color w:val="FF0000"/>
        </w:rPr>
        <w:t>centrale halsklier dissectie</w:t>
      </w:r>
      <w:commentRangeEnd w:id="5"/>
      <w:r w:rsidR="000A2405">
        <w:rPr>
          <w:rStyle w:val="CommentReference"/>
        </w:rPr>
        <w:commentReference w:id="5"/>
      </w:r>
      <w:r w:rsidR="00B90294">
        <w:rPr>
          <w:rFonts w:ascii="Arial" w:hAnsi="Arial" w:cs="Arial"/>
        </w:rPr>
        <w:t>.</w:t>
      </w:r>
    </w:p>
    <w:p w14:paraId="6FBCA62B" w14:textId="25C61F97" w:rsidR="001C2379" w:rsidRDefault="001C2379" w:rsidP="00C80640">
      <w:pPr>
        <w:spacing w:after="0"/>
        <w:rPr>
          <w:rFonts w:ascii="Arial" w:hAnsi="Arial" w:cs="Arial"/>
        </w:rPr>
      </w:pPr>
      <w:commentRangeStart w:id="6"/>
      <w:r>
        <w:rPr>
          <w:rFonts w:ascii="Arial" w:hAnsi="Arial" w:cs="Arial"/>
          <w:b/>
        </w:rPr>
        <w:lastRenderedPageBreak/>
        <w:t xml:space="preserve">Table </w:t>
      </w:r>
      <w:commentRangeEnd w:id="6"/>
      <w:r w:rsidR="006A4844">
        <w:rPr>
          <w:rStyle w:val="CommentReference"/>
        </w:rPr>
        <w:commentReference w:id="6"/>
      </w:r>
      <w:r>
        <w:rPr>
          <w:rFonts w:ascii="Arial" w:hAnsi="Arial" w:cs="Arial"/>
          <w:b/>
        </w:rPr>
        <w:t xml:space="preserve">2. </w:t>
      </w:r>
      <w:r w:rsidR="004B2134">
        <w:rPr>
          <w:rFonts w:ascii="Arial" w:hAnsi="Arial" w:cs="Arial"/>
          <w:b/>
        </w:rPr>
        <w:t xml:space="preserve">Full, final, and simple model predicting </w:t>
      </w:r>
      <w:r>
        <w:rPr>
          <w:rFonts w:ascii="Arial" w:hAnsi="Arial" w:cs="Arial"/>
          <w:b/>
        </w:rPr>
        <w:t>hypoparathyroidism</w:t>
      </w:r>
      <w:r w:rsidR="00004CB2">
        <w:rPr>
          <w:rFonts w:ascii="Arial" w:hAnsi="Arial" w:cs="Arial"/>
          <w:b/>
        </w:rPr>
        <w:t xml:space="preserve"> with a</w:t>
      </w:r>
      <w:r w:rsidR="009E3B7E">
        <w:rPr>
          <w:rFonts w:ascii="Arial" w:hAnsi="Arial" w:cs="Arial"/>
          <w:b/>
        </w:rPr>
        <w:t xml:space="preserve"> uniform shrinkage factor of </w:t>
      </w:r>
      <w:r w:rsidR="009E3B7E" w:rsidRPr="009E3B7E">
        <w:rPr>
          <w:rFonts w:ascii="Arial" w:hAnsi="Arial" w:cs="Arial"/>
          <w:b/>
        </w:rPr>
        <w:t>0.874</w:t>
      </w:r>
      <w:commentRangeStart w:id="8"/>
      <w:r>
        <w:rPr>
          <w:rFonts w:ascii="Arial" w:hAnsi="Arial" w:cs="Arial"/>
        </w:rPr>
        <w:t>.</w:t>
      </w:r>
      <w:commentRangeEnd w:id="8"/>
      <w:r w:rsidR="006B4F77">
        <w:rPr>
          <w:rStyle w:val="CommentReference"/>
        </w:rPr>
        <w:commentReference w:id="8"/>
      </w:r>
      <w:r w:rsidR="003D747E">
        <w:rPr>
          <w:rFonts w:ascii="Arial" w:hAnsi="Arial" w:cs="Arial"/>
        </w:rPr>
        <w:t xml:space="preserve"> Table displays odds ratios and the 95% confidence intervals of the logistic regression model predicting the probability of hypoparathyroidism. The</w:t>
      </w:r>
      <w:r w:rsidR="00C33BCE">
        <w:rPr>
          <w:rFonts w:ascii="Arial" w:hAnsi="Arial" w:cs="Arial"/>
        </w:rPr>
        <w:t xml:space="preserve"> final</w:t>
      </w:r>
      <w:r w:rsidR="003D747E">
        <w:rPr>
          <w:rFonts w:ascii="Arial" w:hAnsi="Arial" w:cs="Arial"/>
        </w:rPr>
        <w:t xml:space="preserve"> model is selected using backwar</w:t>
      </w:r>
      <w:r w:rsidR="008A6A5A">
        <w:rPr>
          <w:rFonts w:ascii="Arial" w:hAnsi="Arial" w:cs="Arial"/>
        </w:rPr>
        <w:t>d selection with p-values &lt; 0.05</w:t>
      </w:r>
      <w:r w:rsidR="003D747E">
        <w:rPr>
          <w:rFonts w:ascii="Arial" w:hAnsi="Arial" w:cs="Arial"/>
        </w:rPr>
        <w:t>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90"/>
        <w:gridCol w:w="541"/>
        <w:gridCol w:w="1297"/>
        <w:gridCol w:w="452"/>
        <w:gridCol w:w="146"/>
        <w:gridCol w:w="541"/>
        <w:gridCol w:w="1297"/>
        <w:gridCol w:w="452"/>
        <w:gridCol w:w="146"/>
        <w:gridCol w:w="541"/>
        <w:gridCol w:w="1119"/>
        <w:gridCol w:w="452"/>
      </w:tblGrid>
      <w:tr w:rsidR="00A851FB" w:rsidRPr="005D25A6" w14:paraId="0544BF25" w14:textId="77777777" w:rsidTr="00D132B6">
        <w:trPr>
          <w:trHeight w:val="57"/>
        </w:trPr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27EDB1A8" w14:textId="77777777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D8FC56D" w14:textId="30806EDB" w:rsidR="00D132B6" w:rsidRPr="005D25A6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Full mode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2C9A0789" w14:textId="77777777" w:rsidR="00D132B6" w:rsidRPr="005D25A6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E17113" w14:textId="26C3477B" w:rsidR="00D132B6" w:rsidRPr="005D25A6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Final mode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16D72054" w14:textId="77777777" w:rsidR="00D132B6" w:rsidRPr="005D25A6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02A63D5" w14:textId="2D0E40C2" w:rsidR="00D132B6" w:rsidRPr="005D25A6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Simple model</w:t>
            </w:r>
          </w:p>
        </w:tc>
      </w:tr>
      <w:tr w:rsidR="005D25A6" w:rsidRPr="005D25A6" w14:paraId="506EA806" w14:textId="77777777" w:rsidTr="00D132B6">
        <w:trPr>
          <w:trHeight w:val="57"/>
        </w:trPr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FC1D9" w14:textId="77777777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C6FFC" w14:textId="77777777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0DB56" w14:textId="77777777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95% 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B1BFA" w14:textId="066C6D5A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Imp.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E2FA094" w14:textId="77777777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D2656" w14:textId="2C1FE20C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4538F" w14:textId="77777777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95% 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67622" w14:textId="58B8403B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Imp.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9EAF6F7" w14:textId="77777777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ED763" w14:textId="560005CA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9AD0F" w14:textId="77777777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95% 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0E5D9" w14:textId="10FC1A1A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Imp.</w:t>
            </w:r>
          </w:p>
        </w:tc>
      </w:tr>
      <w:tr w:rsidR="005D25A6" w:rsidRPr="005D25A6" w14:paraId="3E0622C9" w14:textId="77777777" w:rsidTr="00470C87">
        <w:trPr>
          <w:trHeight w:val="57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0C120" w14:textId="5446C6CA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6DC563" w14:textId="43CE930E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.3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3A3BDB" w14:textId="1581BC6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003; 642.51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17390C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328E0F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F437D5" w14:textId="2779EBBD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.0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0EC23E" w14:textId="68A2440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003; 427.95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3E9286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ED78C9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87FBE5" w14:textId="325FAB50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D7322B" w14:textId="65279E2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000; 0.00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AC7B61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</w:tr>
      <w:tr w:rsidR="005D25A6" w:rsidRPr="005D25A6" w14:paraId="7D8386D7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A075A2" w14:textId="36DD01EA" w:rsidR="005D25A6" w:rsidRPr="000A5181" w:rsidRDefault="000A5181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0A5181">
              <w:rPr>
                <w:rFonts w:eastAsiaTheme="minorEastAsia"/>
                <w:color w:val="000000"/>
                <w:sz w:val="16"/>
                <w:szCs w:val="16"/>
                <w:lang w:val="nl-NL" w:eastAsia="nl-NL"/>
              </w:rPr>
              <w:t>Δ</w:t>
            </w:r>
            <w:r w:rsidR="005D25A6" w:rsidRPr="000A5181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PTH</w:t>
            </w:r>
          </w:p>
          <w:p w14:paraId="0C715E1A" w14:textId="58E4E2B5" w:rsidR="005D25A6" w:rsidRPr="000A5181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0A5181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 xml:space="preserve">   </w:t>
            </w:r>
            <w:commentRangeStart w:id="9"/>
            <w:r w:rsidRPr="000A5181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(1% increase)</w:t>
            </w:r>
            <w:commentRangeEnd w:id="9"/>
            <w:r w:rsidRPr="005D25A6">
              <w:rPr>
                <w:rStyle w:val="CommentReference"/>
                <w:rFonts w:ascii="Arial" w:hAnsi="Arial" w:cs="Arial"/>
              </w:rPr>
              <w:commentReference w:id="9"/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33C031" w14:textId="5D8D9BD2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.0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611336" w14:textId="3484CEAF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1.034; 1.11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2AB864" w14:textId="3FCFB56E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8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61B79F" w14:textId="08F6937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F08988" w14:textId="4C6CB08D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.0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D8E6EC" w14:textId="10C4786D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1.035; 1.11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1FAE45" w14:textId="063EAB60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9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F51397" w14:textId="3A98C363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6D724C" w14:textId="3BEA5560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.0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C6905F" w14:textId="723A8F1C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1.042; 1.11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9D6048" w14:textId="1B5EF986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25.2</w:t>
            </w:r>
          </w:p>
        </w:tc>
      </w:tr>
      <w:tr w:rsidR="005D25A6" w:rsidRPr="005D25A6" w14:paraId="583A7643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D8DA65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BSK not se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3F2AEF" w14:textId="360F1955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6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5EEF49" w14:textId="7E945D2D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289; 1.79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0EA2E7" w14:textId="2C159014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7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F07C0C" w14:textId="42C0CE8D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8C5A86" w14:textId="3DBA96DC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7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79A204" w14:textId="672A3F01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306; 1.75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495D67" w14:textId="1324FDE5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8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6B0F5E" w14:textId="65E16310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910C1D" w14:textId="57FD7B2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8A8A41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E6B1A9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</w:tr>
      <w:tr w:rsidR="005D25A6" w:rsidRPr="005D25A6" w14:paraId="1B38FC15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3D15FA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CorrCa24u</w:t>
            </w:r>
          </w:p>
          <w:p w14:paraId="55D7C852" w14:textId="5B22F539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 xml:space="preserve">   </w:t>
            </w:r>
            <w:commentRangeStart w:id="10"/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(0.1 point increase)</w:t>
            </w:r>
            <w:commentRangeEnd w:id="10"/>
            <w:r w:rsidRPr="005D25A6">
              <w:rPr>
                <w:rStyle w:val="CommentReference"/>
                <w:rFonts w:ascii="Arial" w:hAnsi="Arial" w:cs="Arial"/>
              </w:rPr>
              <w:commentReference w:id="10"/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2CE5C7" w14:textId="11FF4FC4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.1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77E407" w14:textId="4AF9F251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091; 14.11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73A720" w14:textId="1F342FC3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8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D5DDD1" w14:textId="7ED68989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DF5482" w14:textId="4C467E3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2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B9EFEC" w14:textId="1D8328BD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028; 3.53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35EB67" w14:textId="69F2144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8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83B904" w14:textId="55A0EE08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94B0DF" w14:textId="50394E75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524EC6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A4F431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</w:tr>
      <w:tr w:rsidR="005D25A6" w:rsidRPr="005D25A6" w14:paraId="45F49F68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99C89A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Age in years</w:t>
            </w:r>
          </w:p>
          <w:p w14:paraId="742B63E7" w14:textId="6CBDBC23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 xml:space="preserve">   (i.q.r. 69 versus 42 year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A4908D" w14:textId="488636AC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2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4A3FF9" w14:textId="03DDD650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329; 0.34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85099F" w14:textId="17813484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4CD02A" w14:textId="2C634F39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CF149F" w14:textId="2CAB64F5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56D4E7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328427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7AFAFC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0484AB" w14:textId="755DB879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6245F2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224D1A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</w:tr>
      <w:tr w:rsidR="005D25A6" w:rsidRPr="005D25A6" w14:paraId="3E809BB9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944520" w14:textId="56377CCC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Males versus femal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2CCF7D" w14:textId="6B835652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20D9B4" w14:textId="3D313FE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480; 2.08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4CD2CB" w14:textId="6E67FFD8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6588A5" w14:textId="27BC2F39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3F67B9" w14:textId="0BDAA7D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7B03F8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53F9D1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B6889A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A38DA9" w14:textId="33FB674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7E51DB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1700A5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</w:tr>
      <w:tr w:rsidR="005D25A6" w:rsidRPr="005D25A6" w14:paraId="6E99B2E3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E2E39E" w14:textId="16CFE168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Completion surgery versus 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431551" w14:textId="6EC21254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.4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959401" w14:textId="6AB2AC8D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420; 4.74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5B9A18" w14:textId="0A21569C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C5D934" w14:textId="0FA67405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33593E" w14:textId="7837FBDA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F38726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949EAA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82EAA2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979BC6" w14:textId="4BA36C6A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3FE7BA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A99A84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</w:tr>
      <w:tr w:rsidR="005D25A6" w:rsidRPr="005D25A6" w14:paraId="74ECC96A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708EE6" w14:textId="5A108AC4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commentRangeStart w:id="11"/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 xml:space="preserve">CHKD </w:t>
            </w: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= Yes versus No</w:t>
            </w:r>
            <w:commentRangeEnd w:id="11"/>
            <w:r w:rsidRPr="005D25A6">
              <w:rPr>
                <w:rStyle w:val="CommentReference"/>
                <w:rFonts w:ascii="Arial" w:hAnsi="Arial" w:cs="Arial"/>
              </w:rPr>
              <w:commentReference w:id="11"/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26DEB5" w14:textId="0E431CCC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.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3A6E5E" w14:textId="0936F081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626; 2.80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A8D0DB" w14:textId="110BA11E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209694" w14:textId="76DBC1A9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61510D" w14:textId="3F2A4EDF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6F4459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9E0870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148DC2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B67F24" w14:textId="547037A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38425F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571C7D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</w:tr>
      <w:tr w:rsidR="005D25A6" w:rsidRPr="005D25A6" w14:paraId="3F4A0507" w14:textId="77777777" w:rsidTr="005D25A6">
        <w:trPr>
          <w:trHeight w:val="57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AF7D7D3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vertAlign w:val="superscript"/>
                <w:lang w:val="nl-NL" w:eastAsia="nl-NL"/>
              </w:rPr>
            </w:pPr>
            <w:r w:rsidRPr="005D25A6"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val="nl-NL" w:eastAsia="nl-NL"/>
              </w:rPr>
              <w:t>C-index*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11F9E48" w14:textId="178AC79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8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50807D3" w14:textId="38E50A8F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853; 0.924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020F10F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BB98044" w14:textId="77777777" w:rsidR="005D25A6" w:rsidRPr="005D25A6" w:rsidRDefault="005D25A6" w:rsidP="005D25A6">
            <w:pPr>
              <w:spacing w:after="0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ACCAA42" w14:textId="47235EC5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8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8AC8FB3" w14:textId="5E2D0849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850; 0.925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F11AB42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6D2E9E9" w14:textId="77777777" w:rsidR="005D25A6" w:rsidRPr="005D25A6" w:rsidRDefault="005D25A6" w:rsidP="005D25A6">
            <w:pPr>
              <w:spacing w:after="0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3E3C5AB" w14:textId="26373FF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85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422D78F" w14:textId="41198D18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813; 0.900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7B469C1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</w:tr>
    </w:tbl>
    <w:p w14:paraId="15AFB74F" w14:textId="42187887" w:rsidR="00C80640" w:rsidRDefault="00300CE7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*</w:t>
      </w:r>
      <w:r w:rsidR="00BA1FA9">
        <w:rPr>
          <w:rFonts w:ascii="Arial" w:hAnsi="Arial" w:cs="Arial"/>
        </w:rPr>
        <w:t>The C-index is corrected</w:t>
      </w:r>
      <w:r>
        <w:rPr>
          <w:rFonts w:ascii="Arial" w:hAnsi="Arial" w:cs="Arial"/>
        </w:rPr>
        <w:t xml:space="preserve"> for optimism</w:t>
      </w:r>
      <w:r w:rsidR="003F4DED">
        <w:rPr>
          <w:rFonts w:ascii="Arial" w:hAnsi="Arial" w:cs="Arial"/>
        </w:rPr>
        <w:t xml:space="preserve"> by bootstrapping</w:t>
      </w:r>
      <w:r w:rsidR="000D5FF2">
        <w:rPr>
          <w:rFonts w:ascii="Arial" w:hAnsi="Arial" w:cs="Arial"/>
        </w:rPr>
        <w:t xml:space="preserve">. Abbreviations: OR, odds ratio; CI, confidence interval, Imp., importance defined by the Chi-square </w:t>
      </w:r>
      <w:r w:rsidR="00F828C1">
        <w:rPr>
          <w:rFonts w:ascii="Arial" w:hAnsi="Arial" w:cs="Arial"/>
        </w:rPr>
        <w:t xml:space="preserve">of the </w:t>
      </w:r>
      <w:r w:rsidR="000D5FF2">
        <w:rPr>
          <w:rFonts w:ascii="Arial" w:hAnsi="Arial" w:cs="Arial"/>
        </w:rPr>
        <w:t>Wald-statistic</w:t>
      </w:r>
      <w:r w:rsidR="00674220">
        <w:rPr>
          <w:rFonts w:ascii="Arial" w:hAnsi="Arial" w:cs="Arial"/>
        </w:rPr>
        <w:t xml:space="preserve">; </w:t>
      </w:r>
      <w:r w:rsidR="000A5181" w:rsidRPr="000A5181">
        <w:rPr>
          <w:rFonts w:ascii="Arial" w:eastAsiaTheme="minorEastAsia" w:hAnsi="Arial" w:cs="Arial"/>
          <w:color w:val="000000"/>
          <w:sz w:val="16"/>
          <w:szCs w:val="16"/>
          <w:lang w:val="nl-NL" w:eastAsia="nl-NL"/>
        </w:rPr>
        <w:t>Δ</w:t>
      </w:r>
      <w:r w:rsidR="0072434F">
        <w:rPr>
          <w:rFonts w:ascii="Arial" w:hAnsi="Arial" w:cs="Arial"/>
        </w:rPr>
        <w:t>PTH, (PTH</w:t>
      </w:r>
      <w:r w:rsidR="001740E0">
        <w:rPr>
          <w:rFonts w:ascii="Arial" w:hAnsi="Arial" w:cs="Arial"/>
        </w:rPr>
        <w:t xml:space="preserve"> at baseline</w:t>
      </w:r>
      <w:r w:rsidR="0072434F">
        <w:rPr>
          <w:rFonts w:ascii="Arial" w:hAnsi="Arial" w:cs="Arial"/>
        </w:rPr>
        <w:t xml:space="preserve"> – PTH at 24 hours)/(PTH</w:t>
      </w:r>
      <w:r w:rsidR="00D46B32">
        <w:rPr>
          <w:rFonts w:ascii="Arial" w:hAnsi="Arial" w:cs="Arial"/>
        </w:rPr>
        <w:t xml:space="preserve"> at baseline</w:t>
      </w:r>
      <w:r w:rsidR="0072434F">
        <w:rPr>
          <w:rFonts w:ascii="Arial" w:hAnsi="Arial" w:cs="Arial"/>
        </w:rPr>
        <w:t>)*100</w:t>
      </w:r>
      <w:r w:rsidR="00D064F6">
        <w:rPr>
          <w:rFonts w:ascii="Arial" w:hAnsi="Arial" w:cs="Arial"/>
        </w:rPr>
        <w:t xml:space="preserve">; dCorrCa24u, (CorrCa at baseline – CorrCa at 24 </w:t>
      </w:r>
      <w:r w:rsidR="00F91D01">
        <w:rPr>
          <w:rFonts w:ascii="Arial" w:hAnsi="Arial" w:cs="Arial"/>
        </w:rPr>
        <w:t>hours)/(CorrCa at baseline)*100</w:t>
      </w:r>
      <w:r w:rsidR="000D5FF2">
        <w:rPr>
          <w:rFonts w:ascii="Arial" w:hAnsi="Arial" w:cs="Arial"/>
        </w:rPr>
        <w:t>.</w:t>
      </w:r>
    </w:p>
    <w:p w14:paraId="7EFA2302" w14:textId="5D1E0221" w:rsidR="004657E3" w:rsidRDefault="004657E3" w:rsidP="00C80640">
      <w:pPr>
        <w:spacing w:after="0"/>
        <w:rPr>
          <w:rFonts w:ascii="Arial" w:hAnsi="Arial" w:cs="Arial"/>
        </w:rPr>
      </w:pPr>
    </w:p>
    <w:p w14:paraId="6344964F" w14:textId="44ACB379" w:rsidR="004657E3" w:rsidRDefault="004657E3" w:rsidP="00C80640">
      <w:pPr>
        <w:spacing w:after="0"/>
        <w:rPr>
          <w:rFonts w:ascii="Arial" w:eastAsiaTheme="minorEastAsia" w:hAnsi="Arial" w:cs="Arial"/>
        </w:rPr>
      </w:pPr>
      <w:commentRangeStart w:id="12"/>
      <w:r>
        <w:rPr>
          <w:rFonts w:ascii="Arial" w:hAnsi="Arial" w:cs="Arial"/>
        </w:rPr>
        <w:t xml:space="preserve">Likelihood ratio test of final model versus simple model is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8.0;p&lt;0.001</m:t>
        </m:r>
      </m:oMath>
      <w:r>
        <w:rPr>
          <w:rFonts w:ascii="Arial" w:eastAsiaTheme="minorEastAsia" w:hAnsi="Arial" w:cs="Arial"/>
        </w:rPr>
        <w:t>.</w:t>
      </w:r>
      <w:commentRangeEnd w:id="12"/>
      <w:r w:rsidR="001269DA">
        <w:rPr>
          <w:rStyle w:val="CommentReference"/>
        </w:rPr>
        <w:commentReference w:id="12"/>
      </w:r>
    </w:p>
    <w:p w14:paraId="73D6F1F4" w14:textId="2B174D96" w:rsidR="004657E3" w:rsidRDefault="004657E3" w:rsidP="00C80640">
      <w:pPr>
        <w:spacing w:after="0"/>
        <w:rPr>
          <w:rFonts w:ascii="Arial" w:eastAsiaTheme="minorEastAsia" w:hAnsi="Arial" w:cs="Arial"/>
        </w:rPr>
      </w:pPr>
      <w:commentRangeStart w:id="13"/>
      <w:r>
        <w:rPr>
          <w:rFonts w:ascii="Arial" w:hAnsi="Arial" w:cs="Arial"/>
        </w:rPr>
        <w:t xml:space="preserve">Likelihood ratio test of full model versus final model is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.3;p&lt;0.869</m:t>
        </m:r>
      </m:oMath>
      <w:r>
        <w:rPr>
          <w:rFonts w:ascii="Arial" w:eastAsiaTheme="minorEastAsia" w:hAnsi="Arial" w:cs="Arial"/>
        </w:rPr>
        <w:t>.</w:t>
      </w:r>
      <w:commentRangeEnd w:id="13"/>
      <w:r w:rsidR="001269DA">
        <w:rPr>
          <w:rStyle w:val="CommentReference"/>
        </w:rPr>
        <w:commentReference w:id="13"/>
      </w:r>
    </w:p>
    <w:p w14:paraId="38082EB0" w14:textId="225CD855" w:rsidR="002F1F9E" w:rsidRDefault="002F1F9E" w:rsidP="00C80640">
      <w:pPr>
        <w:spacing w:after="0"/>
        <w:rPr>
          <w:rFonts w:ascii="Arial" w:eastAsiaTheme="minorEastAsia" w:hAnsi="Arial" w:cs="Arial"/>
        </w:rPr>
      </w:pPr>
    </w:p>
    <w:p w14:paraId="5EE40354" w14:textId="17FE7D43" w:rsidR="002F1F9E" w:rsidRDefault="002F1F9E" w:rsidP="00C80640">
      <w:pPr>
        <w:spacing w:after="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  <w:b/>
        </w:rPr>
        <w:t xml:space="preserve">Table 3. </w:t>
      </w:r>
      <m:oMath>
        <m:r>
          <m:rPr>
            <m:sty m:val="b"/>
          </m:rPr>
          <w:rPr>
            <w:rFonts w:ascii="Cambria Math" w:eastAsiaTheme="minorEastAsia" w:hAnsi="Cambria Math" w:cs="Arial"/>
          </w:rPr>
          <m:t>Δ</m:t>
        </m:r>
      </m:oMath>
      <w:r>
        <w:rPr>
          <w:rFonts w:ascii="Arial" w:eastAsiaTheme="minorEastAsia" w:hAnsi="Arial" w:cs="Arial"/>
          <w:b/>
        </w:rPr>
        <w:t>PTH</w:t>
      </w:r>
      <w:r w:rsidR="00056234">
        <w:rPr>
          <w:rFonts w:ascii="Arial" w:eastAsiaTheme="minorEastAsia" w:hAnsi="Arial" w:cs="Arial"/>
          <w:b/>
        </w:rPr>
        <w:t xml:space="preserve"> and readmission</w:t>
      </w:r>
      <w:r>
        <w:rPr>
          <w:rFonts w:ascii="Arial" w:eastAsiaTheme="minorEastAsia" w:hAnsi="Arial" w:cs="Arial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4"/>
        <w:gridCol w:w="1633"/>
        <w:gridCol w:w="1593"/>
      </w:tblGrid>
      <w:tr w:rsidR="002F1F9E" w14:paraId="631E77C2" w14:textId="77777777" w:rsidTr="00E22830">
        <w:tc>
          <w:tcPr>
            <w:tcW w:w="0" w:type="auto"/>
          </w:tcPr>
          <w:p w14:paraId="0D81D29A" w14:textId="77777777" w:rsidR="002F1F9E" w:rsidRDefault="002F1F9E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87927F9" w14:textId="38F12148" w:rsidR="002F1F9E" w:rsidRDefault="002F1F9E" w:rsidP="00AD632E">
            <w:pPr>
              <w:jc w:val="center"/>
              <w:rPr>
                <w:rFonts w:ascii="Arial" w:hAnsi="Arial" w:cs="Arial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</m:oMath>
            <w:r>
              <w:rPr>
                <w:rFonts w:ascii="Arial" w:eastAsiaTheme="minorEastAsia" w:hAnsi="Arial" w:cs="Arial"/>
              </w:rPr>
              <w:t xml:space="preserve">PTH </w:t>
            </w:r>
            <m:oMath>
              <m:r>
                <w:rPr>
                  <w:rFonts w:ascii="Cambria Math" w:eastAsiaTheme="minorEastAsia" w:hAnsi="Cambria Math" w:cs="Arial"/>
                </w:rPr>
                <m:t>≤</m:t>
              </m:r>
            </m:oMath>
            <w:r>
              <w:rPr>
                <w:rFonts w:ascii="Arial" w:eastAsiaTheme="minorEastAsia" w:hAnsi="Arial" w:cs="Arial"/>
              </w:rPr>
              <w:t xml:space="preserve"> 70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AFF66FA" w14:textId="4FE26B86" w:rsidR="002F1F9E" w:rsidRDefault="002F1F9E" w:rsidP="00AD632E">
            <w:pPr>
              <w:jc w:val="center"/>
              <w:rPr>
                <w:rFonts w:ascii="Arial" w:hAnsi="Arial" w:cs="Arial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</m:oMath>
            <w:r>
              <w:rPr>
                <w:rFonts w:ascii="Arial" w:eastAsiaTheme="minorEastAsia" w:hAnsi="Arial" w:cs="Arial"/>
              </w:rPr>
              <w:t>PTH &gt; 70%</w:t>
            </w:r>
          </w:p>
        </w:tc>
      </w:tr>
      <w:tr w:rsidR="002F1F9E" w14:paraId="78E80AB0" w14:textId="77777777" w:rsidTr="00E22830">
        <w:tc>
          <w:tcPr>
            <w:tcW w:w="0" w:type="auto"/>
          </w:tcPr>
          <w:p w14:paraId="22E53FE5" w14:textId="07B7A455" w:rsidR="002F1F9E" w:rsidRDefault="002F1F9E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readmissio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FD0F5AE" w14:textId="3BEAF47E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E6DE49D" w14:textId="572744AC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6</w:t>
            </w:r>
          </w:p>
        </w:tc>
      </w:tr>
      <w:tr w:rsidR="002F1F9E" w14:paraId="29BD3E98" w14:textId="77777777" w:rsidTr="00E22830">
        <w:tc>
          <w:tcPr>
            <w:tcW w:w="0" w:type="auto"/>
          </w:tcPr>
          <w:p w14:paraId="78EEEFDB" w14:textId="38B1BFDC" w:rsidR="002F1F9E" w:rsidRDefault="002F1F9E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dmission</w:t>
            </w:r>
          </w:p>
        </w:tc>
        <w:tc>
          <w:tcPr>
            <w:tcW w:w="0" w:type="auto"/>
          </w:tcPr>
          <w:p w14:paraId="01749062" w14:textId="188251DA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0" w:type="auto"/>
          </w:tcPr>
          <w:p w14:paraId="6FD3C1C3" w14:textId="1E4362A7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</w:tr>
    </w:tbl>
    <w:p w14:paraId="0CEA76DA" w14:textId="1A2C6288" w:rsidR="002F1F9E" w:rsidRDefault="002F1F9E" w:rsidP="00C80640">
      <w:pPr>
        <w:spacing w:after="0"/>
        <w:rPr>
          <w:rFonts w:ascii="Arial" w:hAnsi="Arial" w:cs="Arial"/>
        </w:rPr>
      </w:pPr>
    </w:p>
    <w:p w14:paraId="33CCC849" w14:textId="6D900560" w:rsidR="002F1F9E" w:rsidRDefault="002F1F9E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</w:rPr>
        <w:t>Table 4. Predictions of hypothyroidism and readmission</w:t>
      </w:r>
      <w:r>
        <w:rPr>
          <w:rFonts w:ascii="Arial" w:hAnsi="Arial" w:cs="Arial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4"/>
        <w:gridCol w:w="1194"/>
        <w:gridCol w:w="2431"/>
        <w:gridCol w:w="1194"/>
      </w:tblGrid>
      <w:tr w:rsidR="002F1F9E" w14:paraId="2625FD9A" w14:textId="77777777" w:rsidTr="00E22830">
        <w:tc>
          <w:tcPr>
            <w:tcW w:w="0" w:type="auto"/>
            <w:tcBorders>
              <w:bottom w:val="nil"/>
            </w:tcBorders>
          </w:tcPr>
          <w:p w14:paraId="35B9EC16" w14:textId="77777777" w:rsidR="002F1F9E" w:rsidRDefault="002F1F9E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8829F4C" w14:textId="418DBE32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dicted probability</w:t>
            </w:r>
            <w:r w:rsidR="00E464D9">
              <w:rPr>
                <w:rFonts w:ascii="Arial" w:hAnsi="Arial" w:cs="Arial"/>
              </w:rPr>
              <w:t xml:space="preserve"> of</w:t>
            </w:r>
            <w:r>
              <w:rPr>
                <w:rFonts w:ascii="Arial" w:hAnsi="Arial" w:cs="Arial"/>
              </w:rPr>
              <w:t xml:space="preserve"> hypoparathyroidism</w:t>
            </w:r>
          </w:p>
        </w:tc>
      </w:tr>
      <w:tr w:rsidR="002F1F9E" w14:paraId="2388F991" w14:textId="77777777" w:rsidTr="00E22830"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1A7ED25E" w14:textId="3827A5AD" w:rsidR="002F1F9E" w:rsidRDefault="002F1F9E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E591653" w14:textId="29B7B4EC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 10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76A9433" w14:textId="1B03AFC6" w:rsidR="002F1F9E" w:rsidRDefault="002F1F9E" w:rsidP="00AD632E">
            <w:pPr>
              <w:jc w:val="center"/>
              <w:rPr>
                <w:rFonts w:ascii="Arial" w:hAnsi="Arial" w:cs="Arial"/>
              </w:rPr>
            </w:pPr>
            <w:r w:rsidRPr="002F1F9E">
              <w:rPr>
                <w:rFonts w:ascii="Arial" w:eastAsiaTheme="minorEastAsia" w:hAnsi="Arial" w:cs="Arial"/>
              </w:rPr>
              <w:t>10%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≤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p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≤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30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ABA2E25" w14:textId="777B04D6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 30%</w:t>
            </w:r>
          </w:p>
        </w:tc>
      </w:tr>
      <w:tr w:rsidR="002F1F9E" w14:paraId="1F19A9C3" w14:textId="77777777" w:rsidTr="00E22830">
        <w:tc>
          <w:tcPr>
            <w:tcW w:w="0" w:type="auto"/>
            <w:tcBorders>
              <w:top w:val="single" w:sz="4" w:space="0" w:color="auto"/>
            </w:tcBorders>
          </w:tcPr>
          <w:p w14:paraId="71F15C87" w14:textId="17947C5F" w:rsidR="002F1F9E" w:rsidRDefault="002F1F9E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readmissio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3779290" w14:textId="06447DE4" w:rsidR="002F1F9E" w:rsidRDefault="00CB307D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D3E9154" w14:textId="79321376" w:rsidR="002F1F9E" w:rsidRDefault="00CB307D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45A1663" w14:textId="59414B68" w:rsidR="002F1F9E" w:rsidRDefault="00CB307D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5</w:t>
            </w:r>
          </w:p>
        </w:tc>
      </w:tr>
      <w:tr w:rsidR="002F1F9E" w14:paraId="7382F86E" w14:textId="77777777" w:rsidTr="00E22830">
        <w:tc>
          <w:tcPr>
            <w:tcW w:w="0" w:type="auto"/>
          </w:tcPr>
          <w:p w14:paraId="58DAE506" w14:textId="63F1FDB1" w:rsidR="002F1F9E" w:rsidRDefault="002F1F9E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dmission</w:t>
            </w:r>
          </w:p>
        </w:tc>
        <w:tc>
          <w:tcPr>
            <w:tcW w:w="0" w:type="auto"/>
          </w:tcPr>
          <w:p w14:paraId="6090FD9B" w14:textId="66FBBC5B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0" w:type="auto"/>
          </w:tcPr>
          <w:p w14:paraId="4C7D4770" w14:textId="6275DE66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0" w:type="auto"/>
          </w:tcPr>
          <w:p w14:paraId="355E08C3" w14:textId="1C2BCE15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</w:tr>
    </w:tbl>
    <w:p w14:paraId="492B3008" w14:textId="77777777" w:rsidR="002F1F9E" w:rsidRPr="002F1F9E" w:rsidRDefault="002F1F9E" w:rsidP="00C80640">
      <w:pPr>
        <w:spacing w:after="0"/>
        <w:rPr>
          <w:rFonts w:ascii="Arial" w:hAnsi="Arial" w:cs="Arial"/>
        </w:rPr>
      </w:pPr>
    </w:p>
    <w:p w14:paraId="14AD4611" w14:textId="2B022546" w:rsidR="002D2C01" w:rsidRDefault="00791085" w:rsidP="002D2C01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</w:rPr>
        <w:t>Table 5</w:t>
      </w:r>
      <w:r w:rsidR="002D2C01">
        <w:rPr>
          <w:rFonts w:ascii="Arial" w:hAnsi="Arial" w:cs="Arial"/>
          <w:b/>
        </w:rPr>
        <w:t xml:space="preserve">. Predictions of hypothyroidism and </w:t>
      </w:r>
      <w:commentRangeStart w:id="14"/>
      <w:r w:rsidR="002D2C01">
        <w:rPr>
          <w:rFonts w:ascii="Arial" w:hAnsi="Arial" w:cs="Arial"/>
          <w:b/>
        </w:rPr>
        <w:t>long</w:t>
      </w:r>
      <w:commentRangeEnd w:id="14"/>
      <w:r w:rsidR="002D2C01">
        <w:rPr>
          <w:rStyle w:val="CommentReference"/>
        </w:rPr>
        <w:commentReference w:id="14"/>
      </w:r>
      <w:r w:rsidR="002D2C01">
        <w:rPr>
          <w:rFonts w:ascii="Arial" w:hAnsi="Arial" w:cs="Arial"/>
          <w:b/>
        </w:rPr>
        <w:t>-term hypoparathyroidism</w:t>
      </w:r>
      <w:r w:rsidR="002D2C01">
        <w:rPr>
          <w:rFonts w:ascii="Arial" w:hAnsi="Arial" w:cs="Arial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4"/>
        <w:gridCol w:w="1194"/>
        <w:gridCol w:w="2431"/>
        <w:gridCol w:w="1194"/>
      </w:tblGrid>
      <w:tr w:rsidR="002D2C01" w14:paraId="22BA52D9" w14:textId="77777777" w:rsidTr="00E22830">
        <w:tc>
          <w:tcPr>
            <w:tcW w:w="0" w:type="auto"/>
            <w:tcBorders>
              <w:bottom w:val="nil"/>
            </w:tcBorders>
          </w:tcPr>
          <w:p w14:paraId="5665BEE2" w14:textId="77777777" w:rsidR="002D2C01" w:rsidRDefault="002D2C01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858D399" w14:textId="6F0D4B44" w:rsidR="002D2C01" w:rsidRDefault="002D2C01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dicted probability</w:t>
            </w:r>
            <w:r w:rsidR="00E464D9">
              <w:rPr>
                <w:rFonts w:ascii="Arial" w:hAnsi="Arial" w:cs="Arial"/>
              </w:rPr>
              <w:t xml:space="preserve"> of</w:t>
            </w:r>
            <w:r>
              <w:rPr>
                <w:rFonts w:ascii="Arial" w:hAnsi="Arial" w:cs="Arial"/>
              </w:rPr>
              <w:t xml:space="preserve"> hypoparathyroidism</w:t>
            </w:r>
          </w:p>
        </w:tc>
      </w:tr>
      <w:tr w:rsidR="002D2C01" w14:paraId="5373517E" w14:textId="77777777" w:rsidTr="00E22830"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6109267F" w14:textId="77777777" w:rsidR="002D2C01" w:rsidRDefault="002D2C01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716C3E8" w14:textId="77777777" w:rsidR="002D2C01" w:rsidRDefault="002D2C01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 10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F667917" w14:textId="77777777" w:rsidR="002D2C01" w:rsidRDefault="002D2C01" w:rsidP="00AD632E">
            <w:pPr>
              <w:jc w:val="center"/>
              <w:rPr>
                <w:rFonts w:ascii="Arial" w:hAnsi="Arial" w:cs="Arial"/>
              </w:rPr>
            </w:pPr>
            <w:r w:rsidRPr="002F1F9E">
              <w:rPr>
                <w:rFonts w:ascii="Arial" w:eastAsiaTheme="minorEastAsia" w:hAnsi="Arial" w:cs="Arial"/>
              </w:rPr>
              <w:t>10%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≤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p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≤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30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9405115" w14:textId="77777777" w:rsidR="002D2C01" w:rsidRDefault="002D2C01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 30%</w:t>
            </w:r>
          </w:p>
        </w:tc>
      </w:tr>
      <w:tr w:rsidR="002D2C01" w14:paraId="44A169C8" w14:textId="77777777" w:rsidTr="00E22830">
        <w:tc>
          <w:tcPr>
            <w:tcW w:w="0" w:type="auto"/>
            <w:tcBorders>
              <w:top w:val="single" w:sz="4" w:space="0" w:color="auto"/>
            </w:tcBorders>
          </w:tcPr>
          <w:p w14:paraId="0A0A37D4" w14:textId="46EDBC96" w:rsidR="002D2C01" w:rsidRDefault="002D2C01" w:rsidP="00CB007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o </w:t>
            </w:r>
            <w:r w:rsidR="00CB0077">
              <w:rPr>
                <w:rFonts w:ascii="Arial" w:hAnsi="Arial" w:cs="Arial"/>
              </w:rPr>
              <w:t>hypoparathyroidism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50C6674" w14:textId="7B0BBD4B" w:rsidR="002D2C01" w:rsidRDefault="0085197D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7C350F4" w14:textId="5134C3E7" w:rsidR="002D2C01" w:rsidRDefault="0085197D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B0547D3" w14:textId="09FBAD7B" w:rsidR="002D2C01" w:rsidRDefault="0085197D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7</w:t>
            </w:r>
          </w:p>
        </w:tc>
      </w:tr>
      <w:tr w:rsidR="002D2C01" w14:paraId="1FCA085E" w14:textId="77777777" w:rsidTr="00E22830">
        <w:tc>
          <w:tcPr>
            <w:tcW w:w="0" w:type="auto"/>
          </w:tcPr>
          <w:p w14:paraId="7F63E882" w14:textId="03D2EFE1" w:rsidR="002D2C01" w:rsidRDefault="00CB0077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ypoparathyroidism</w:t>
            </w:r>
          </w:p>
        </w:tc>
        <w:tc>
          <w:tcPr>
            <w:tcW w:w="0" w:type="auto"/>
          </w:tcPr>
          <w:p w14:paraId="36DBAEAD" w14:textId="50715D03" w:rsidR="002D2C01" w:rsidRDefault="002D2C01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0" w:type="auto"/>
          </w:tcPr>
          <w:p w14:paraId="24C8E89C" w14:textId="4E03D7CF" w:rsidR="002D2C01" w:rsidRDefault="002D2C01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0" w:type="auto"/>
          </w:tcPr>
          <w:p w14:paraId="4A906045" w14:textId="74832CFB" w:rsidR="002D2C01" w:rsidRDefault="002D2C01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</w:tr>
    </w:tbl>
    <w:p w14:paraId="11181C68" w14:textId="77777777" w:rsidR="00B37F4B" w:rsidRDefault="00B37F4B" w:rsidP="00C80640">
      <w:pPr>
        <w:spacing w:after="0"/>
        <w:rPr>
          <w:rFonts w:ascii="Arial" w:hAnsi="Arial" w:cs="Arial"/>
        </w:rPr>
      </w:pPr>
    </w:p>
    <w:p w14:paraId="77AF357F" w14:textId="77777777" w:rsidR="003A4354" w:rsidRDefault="003A435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650678ED" w14:textId="30D50549" w:rsidR="00B37F4B" w:rsidRDefault="00B37F4B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</w:rPr>
        <w:lastRenderedPageBreak/>
        <w:t>Figure 1. Internal-external model performance</w:t>
      </w:r>
      <w:r w:rsidR="001D5749">
        <w:rPr>
          <w:rFonts w:ascii="Arial" w:hAnsi="Arial" w:cs="Arial"/>
          <w:b/>
        </w:rPr>
        <w:t xml:space="preserve"> </w:t>
      </w:r>
      <w:r w:rsidR="002627C6">
        <w:rPr>
          <w:rFonts w:ascii="Arial" w:hAnsi="Arial" w:cs="Arial"/>
          <w:b/>
        </w:rPr>
        <w:t>of</w:t>
      </w:r>
      <w:r w:rsidR="001D5749">
        <w:rPr>
          <w:rFonts w:ascii="Arial" w:hAnsi="Arial" w:cs="Arial"/>
          <w:b/>
        </w:rPr>
        <w:t xml:space="preserve"> the final model</w:t>
      </w:r>
      <w:commentRangeStart w:id="15"/>
      <w:commentRangeStart w:id="16"/>
      <w:r>
        <w:rPr>
          <w:rFonts w:ascii="Arial" w:hAnsi="Arial" w:cs="Arial"/>
        </w:rPr>
        <w:t>.</w:t>
      </w:r>
      <w:commentRangeEnd w:id="15"/>
      <w:r w:rsidR="00400BFD">
        <w:rPr>
          <w:rStyle w:val="CommentReference"/>
        </w:rPr>
        <w:commentReference w:id="15"/>
      </w:r>
      <w:commentRangeEnd w:id="16"/>
      <w:r w:rsidR="00721450">
        <w:rPr>
          <w:rStyle w:val="CommentReference"/>
        </w:rPr>
        <w:commentReference w:id="16"/>
      </w:r>
    </w:p>
    <w:p w14:paraId="445A1050" w14:textId="7113A6C9" w:rsidR="00B37F4B" w:rsidRPr="00B37F4B" w:rsidRDefault="002627C6" w:rsidP="00C80640">
      <w:pPr>
        <w:spacing w:after="0"/>
        <w:rPr>
          <w:rFonts w:ascii="Arial" w:hAnsi="Arial" w:cs="Arial"/>
        </w:rPr>
      </w:pPr>
      <w:r w:rsidRPr="002627C6">
        <w:rPr>
          <w:rFonts w:ascii="Arial" w:hAnsi="Arial" w:cs="Arial"/>
          <w:noProof/>
          <w:lang w:val="nl-NL" w:eastAsia="nl-NL"/>
        </w:rPr>
        <w:drawing>
          <wp:inline distT="0" distB="0" distL="0" distR="0" wp14:anchorId="603A32B2" wp14:editId="008B0A38">
            <wp:extent cx="5762625" cy="5762625"/>
            <wp:effectExtent l="0" t="0" r="0" b="0"/>
            <wp:docPr id="2" name="Picture 2" descr="Z:\Project Predict Hypoparathyroidism\Results\leave.one.out.cross.validation.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Project Predict Hypoparathyroidism\Results\leave.one.out.cross.validation.final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576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B1EB6" w14:textId="77777777" w:rsidR="0008561D" w:rsidRDefault="0008561D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551170A6" w14:textId="3297CC64" w:rsidR="0008561D" w:rsidRDefault="00C80640" w:rsidP="0008561D">
      <w:pPr>
        <w:spacing w:after="0"/>
        <w:rPr>
          <w:rFonts w:ascii="Arial" w:eastAsiaTheme="minorEastAsia" w:hAnsi="Arial" w:cs="Arial"/>
        </w:rPr>
      </w:pPr>
      <w:r>
        <w:rPr>
          <w:rFonts w:ascii="Arial" w:hAnsi="Arial" w:cs="Arial"/>
          <w:b/>
        </w:rPr>
        <w:lastRenderedPageBreak/>
        <w:t xml:space="preserve">Supplemental Figure 1. Model performance </w:t>
      </w:r>
      <w:r w:rsidR="008F5FB8">
        <w:rPr>
          <w:rFonts w:ascii="Arial" w:hAnsi="Arial" w:cs="Arial"/>
          <w:b/>
        </w:rPr>
        <w:t xml:space="preserve">of models </w:t>
      </w:r>
      <w:r>
        <w:rPr>
          <w:rFonts w:ascii="Arial" w:hAnsi="Arial" w:cs="Arial"/>
          <w:b/>
        </w:rPr>
        <w:t>uncorrected for optimism</w:t>
      </w:r>
      <w:commentRangeStart w:id="17"/>
      <w:r>
        <w:rPr>
          <w:rFonts w:ascii="Arial" w:hAnsi="Arial" w:cs="Arial"/>
        </w:rPr>
        <w:t>.</w:t>
      </w:r>
      <w:commentRangeEnd w:id="17"/>
      <w:r w:rsidR="00E73ED2">
        <w:rPr>
          <w:rStyle w:val="CommentReference"/>
        </w:rPr>
        <w:commentReference w:id="17"/>
      </w:r>
      <w:r w:rsidR="0008561D" w:rsidRPr="0008561D"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807"/>
      </w:tblGrid>
      <w:tr w:rsidR="00E515A4" w14:paraId="751E65F2" w14:textId="77777777" w:rsidTr="0008561D">
        <w:tc>
          <w:tcPr>
            <w:tcW w:w="4811" w:type="dxa"/>
          </w:tcPr>
          <w:p w14:paraId="33AC8514" w14:textId="2C986456" w:rsidR="0008561D" w:rsidRDefault="0008561D" w:rsidP="000856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ll model</w:t>
            </w:r>
          </w:p>
        </w:tc>
        <w:tc>
          <w:tcPr>
            <w:tcW w:w="4811" w:type="dxa"/>
          </w:tcPr>
          <w:p w14:paraId="7C7A265B" w14:textId="32FB463D" w:rsidR="0008561D" w:rsidRDefault="0008561D" w:rsidP="000856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 model</w:t>
            </w:r>
          </w:p>
        </w:tc>
      </w:tr>
      <w:tr w:rsidR="00E515A4" w14:paraId="0ABD00A6" w14:textId="77777777" w:rsidTr="0008561D">
        <w:tc>
          <w:tcPr>
            <w:tcW w:w="4811" w:type="dxa"/>
          </w:tcPr>
          <w:p w14:paraId="3244BEE9" w14:textId="601993D6" w:rsidR="0008561D" w:rsidRDefault="00E515A4" w:rsidP="0008561D">
            <w:pPr>
              <w:jc w:val="center"/>
              <w:rPr>
                <w:rFonts w:ascii="Arial" w:hAnsi="Arial" w:cs="Arial"/>
              </w:rPr>
            </w:pPr>
            <w:r w:rsidRPr="00E515A4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14A8A4EB" wp14:editId="2CE9A9BD">
                  <wp:extent cx="3066415" cy="3066415"/>
                  <wp:effectExtent l="0" t="0" r="0" b="0"/>
                  <wp:docPr id="3" name="Picture 3" descr="Z:\Project Predict Hypoparathyroidism\Results\model.performance.ful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Z:\Project Predict Hypoparathyroidism\Results\model.performance.ful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4778" cy="30847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125CBCA0" w14:textId="7AFF58BF" w:rsidR="0008561D" w:rsidRDefault="00E515A4" w:rsidP="0008561D">
            <w:pPr>
              <w:jc w:val="center"/>
              <w:rPr>
                <w:rFonts w:ascii="Arial" w:hAnsi="Arial" w:cs="Arial"/>
              </w:rPr>
            </w:pPr>
            <w:r w:rsidRPr="00E515A4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6C6E9C4A" wp14:editId="4D304F40">
                  <wp:extent cx="3061911" cy="3061911"/>
                  <wp:effectExtent l="0" t="0" r="0" b="0"/>
                  <wp:docPr id="4" name="Picture 4" descr="Z:\Project Predict Hypoparathyroidism\Results\model.performance.fina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Z:\Project Predict Hypoparathyroidism\Results\model.performance.fina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0486" cy="30804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15A4" w14:paraId="62A10C72" w14:textId="77777777" w:rsidTr="0008561D">
        <w:tc>
          <w:tcPr>
            <w:tcW w:w="4811" w:type="dxa"/>
          </w:tcPr>
          <w:p w14:paraId="0107E7B6" w14:textId="58D3E319" w:rsidR="0008561D" w:rsidRDefault="0008561D" w:rsidP="000856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mple model</w:t>
            </w:r>
          </w:p>
        </w:tc>
        <w:tc>
          <w:tcPr>
            <w:tcW w:w="4811" w:type="dxa"/>
          </w:tcPr>
          <w:p w14:paraId="2750D250" w14:textId="77777777" w:rsidR="0008561D" w:rsidRDefault="0008561D" w:rsidP="0008561D">
            <w:pPr>
              <w:jc w:val="center"/>
              <w:rPr>
                <w:rFonts w:ascii="Arial" w:hAnsi="Arial" w:cs="Arial"/>
              </w:rPr>
            </w:pPr>
          </w:p>
        </w:tc>
      </w:tr>
      <w:tr w:rsidR="00E515A4" w14:paraId="747A5B29" w14:textId="77777777" w:rsidTr="0008561D">
        <w:tc>
          <w:tcPr>
            <w:tcW w:w="4811" w:type="dxa"/>
          </w:tcPr>
          <w:p w14:paraId="2A39DC8B" w14:textId="120C89AE" w:rsidR="0008561D" w:rsidRDefault="00E515A4" w:rsidP="0008561D">
            <w:pPr>
              <w:jc w:val="center"/>
              <w:rPr>
                <w:rFonts w:ascii="Arial" w:hAnsi="Arial" w:cs="Arial"/>
              </w:rPr>
            </w:pPr>
            <w:r w:rsidRPr="00E515A4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609C3FF1" wp14:editId="0E55C1E9">
                  <wp:extent cx="3040912" cy="3040912"/>
                  <wp:effectExtent l="0" t="0" r="0" b="0"/>
                  <wp:docPr id="5" name="Picture 5" descr="Z:\Project Predict Hypoparathyroidism\Results\model.performance.simple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Z:\Project Predict Hypoparathyroidism\Results\model.performance.simple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6345" cy="3066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08CE7C11" w14:textId="77777777" w:rsidR="0008561D" w:rsidRDefault="0008561D" w:rsidP="0008561D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7D96BDAC" w14:textId="1AF768F2" w:rsidR="000E50DE" w:rsidRDefault="000E50DE" w:rsidP="00C80640">
      <w:pPr>
        <w:spacing w:after="0"/>
        <w:rPr>
          <w:rFonts w:ascii="Arial" w:eastAsiaTheme="minorEastAsia" w:hAnsi="Arial" w:cs="Arial"/>
        </w:rPr>
      </w:pPr>
    </w:p>
    <w:p w14:paraId="2081D053" w14:textId="2F21D3C6" w:rsidR="000E50DE" w:rsidRDefault="000E50DE" w:rsidP="00C80640">
      <w:pPr>
        <w:spacing w:after="0"/>
        <w:rPr>
          <w:rFonts w:ascii="Arial" w:eastAsiaTheme="minorEastAsia" w:hAnsi="Arial" w:cs="Arial"/>
        </w:rPr>
      </w:pPr>
    </w:p>
    <w:p w14:paraId="10DAB8BA" w14:textId="77777777" w:rsidR="0008561D" w:rsidRDefault="0008561D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3533B52C" w14:textId="0F9B4832" w:rsidR="008F11BB" w:rsidRDefault="008F11BB" w:rsidP="00C80640">
      <w:pPr>
        <w:spacing w:after="0"/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lastRenderedPageBreak/>
        <w:t>Supplemental figure 2. Plot predict of flexible model</w:t>
      </w:r>
      <w:r w:rsidR="00570E69">
        <w:rPr>
          <w:rFonts w:ascii="Arial" w:eastAsiaTheme="minorEastAsia" w:hAnsi="Arial" w:cs="Arial"/>
          <w:b/>
        </w:rPr>
        <w:t xml:space="preserve"> without shrinkage</w:t>
      </w:r>
      <w:r w:rsidR="00414F2E">
        <w:rPr>
          <w:rFonts w:ascii="Arial" w:eastAsiaTheme="minorEastAsia" w:hAnsi="Arial" w:cs="Arial"/>
          <w:b/>
        </w:rPr>
        <w:t xml:space="preserve">, i.e., PTH, </w:t>
      </w:r>
      <w:r w:rsidR="00461C5A">
        <w:rPr>
          <w:rFonts w:ascii="Arial" w:eastAsiaTheme="minorEastAsia" w:hAnsi="Arial" w:cs="Arial"/>
          <w:b/>
        </w:rPr>
        <w:t>calcium</w:t>
      </w:r>
      <w:r w:rsidR="00414F2E">
        <w:rPr>
          <w:rFonts w:ascii="Arial" w:eastAsiaTheme="minorEastAsia" w:hAnsi="Arial" w:cs="Arial"/>
          <w:b/>
        </w:rPr>
        <w:t>, and age modelled with restricted cubic splines with three degrees of freedom</w:t>
      </w:r>
      <w:commentRangeStart w:id="18"/>
      <w:r>
        <w:rPr>
          <w:rFonts w:ascii="Arial" w:eastAsiaTheme="minorEastAsia" w:hAnsi="Arial" w:cs="Arial"/>
          <w:b/>
        </w:rPr>
        <w:t>.</w:t>
      </w:r>
      <w:commentRangeEnd w:id="18"/>
      <w:r w:rsidR="003A54C2">
        <w:rPr>
          <w:rStyle w:val="CommentReference"/>
        </w:rPr>
        <w:commentReference w:id="18"/>
      </w:r>
    </w:p>
    <w:p w14:paraId="7CE00467" w14:textId="498B11C7" w:rsidR="008F11BB" w:rsidRDefault="009B0EEA" w:rsidP="00C80640">
      <w:pPr>
        <w:spacing w:after="0"/>
        <w:rPr>
          <w:rFonts w:ascii="Arial" w:eastAsiaTheme="minorEastAsia" w:hAnsi="Arial" w:cs="Arial"/>
          <w:b/>
        </w:rPr>
      </w:pPr>
      <w:r w:rsidRPr="009B0EEA">
        <w:rPr>
          <w:rFonts w:ascii="Arial" w:eastAsiaTheme="minorEastAsia" w:hAnsi="Arial" w:cs="Arial"/>
          <w:b/>
          <w:noProof/>
          <w:lang w:val="nl-NL" w:eastAsia="nl-NL"/>
        </w:rPr>
        <w:drawing>
          <wp:inline distT="0" distB="0" distL="0" distR="0" wp14:anchorId="1C138283" wp14:editId="30BC796D">
            <wp:extent cx="4572000" cy="4572000"/>
            <wp:effectExtent l="0" t="0" r="0" b="0"/>
            <wp:docPr id="6" name="Picture 6" descr="Z:\Project Predict Hypoparathyroidism\Results\plot.Predic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Z:\Project Predict Hypoparathyroidism\Results\plot.Predict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7ECB5" w14:textId="109600C9" w:rsidR="00CD3C03" w:rsidRDefault="00CD3C03" w:rsidP="00C80640">
      <w:pPr>
        <w:spacing w:after="0"/>
        <w:rPr>
          <w:rFonts w:ascii="Arial" w:eastAsiaTheme="minorEastAsia" w:hAnsi="Arial" w:cs="Arial"/>
          <w:b/>
        </w:rPr>
      </w:pPr>
    </w:p>
    <w:p w14:paraId="4A6C45F4" w14:textId="77777777" w:rsidR="00095994" w:rsidRDefault="00095994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67198E31" w14:textId="52DEDA5F" w:rsidR="00CD3C03" w:rsidRDefault="00CD3C03" w:rsidP="00C80640">
      <w:pPr>
        <w:spacing w:after="0"/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lastRenderedPageBreak/>
        <w:t>Functional form of full model</w:t>
      </w:r>
    </w:p>
    <w:p w14:paraId="35A9643B" w14:textId="30CF8933" w:rsidR="00875DFA" w:rsidRPr="00875DFA" w:rsidRDefault="00E729F0" w:rsidP="000F23B7">
      <w:pPr>
        <w:spacing w:after="0"/>
        <w:rPr>
          <w:rFonts w:ascii="Arial" w:eastAsiaTheme="minorEastAsia" w:hAnsi="Arial" w:cs="Arial"/>
        </w:rPr>
      </w:pPr>
      <m:oMathPara>
        <m:oMath>
          <m:func>
            <m:funcPr>
              <m:ctrlPr>
                <w:rPr>
                  <w:rFonts w:ascii="Cambria Math" w:eastAsiaTheme="minorEastAsia" w:hAnsi="Cambria Math" w:cs="Arial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Arial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Arial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 w:cs="Arial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e>
          </m:func>
          <m:r>
            <w:rPr>
              <w:rFonts w:ascii="Cambria Math" w:eastAsiaTheme="minorEastAsia" w:hAnsi="Cambria Math" w:cs="Arial"/>
            </w:rPr>
            <m:t>=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1</m:t>
              </m:r>
            </m:sub>
          </m:sSub>
          <m:r>
            <w:rPr>
              <w:rFonts w:ascii="Cambria Math" w:eastAsiaTheme="minorEastAsia" w:hAnsi="Cambria Math" w:cs="Arial"/>
            </w:rPr>
            <m:t>⋅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m:t>Δ</m:t>
          </m:r>
          <m:r>
            <w:rPr>
              <w:rFonts w:ascii="Cambria Math" w:eastAsiaTheme="minorEastAsia" w:hAnsi="Cambria Math" w:cs="Arial"/>
            </w:rPr>
            <m:t>PTH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2</m:t>
              </m:r>
            </m:sub>
          </m:sSub>
          <m:r>
            <w:rPr>
              <w:rFonts w:ascii="Cambria Math" w:eastAsiaTheme="minorEastAsia" w:hAnsi="Cambria Math" w:cs="Arial"/>
            </w:rPr>
            <m:t>⋅BSK niet gezien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>⋅CorrCa24</m:t>
          </m:r>
          <m:r>
            <w:rPr>
              <w:rFonts w:ascii="Cambria Math" w:eastAsiaTheme="minorEastAsia" w:hAnsi="Cambria Math" w:cs="Arial"/>
            </w:rPr>
            <m:t>hrs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>⋅Age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4</m:t>
              </m:r>
            </m:sub>
          </m:sSub>
          <m:r>
            <w:rPr>
              <w:rFonts w:ascii="Cambria Math" w:eastAsiaTheme="minorEastAsia" w:hAnsi="Cambria Math" w:cs="Arial"/>
            </w:rPr>
            <m:t>⋅Male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5</m:t>
              </m:r>
            </m:sub>
          </m:sSub>
          <m:r>
            <w:rPr>
              <w:rFonts w:ascii="Cambria Math" w:eastAsiaTheme="minorEastAsia" w:hAnsi="Cambria Math" w:cs="Arial"/>
            </w:rPr>
            <m:t>⋅Completion surgery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6</m:t>
              </m:r>
            </m:sub>
          </m:sSub>
          <m:r>
            <w:rPr>
              <w:rFonts w:ascii="Cambria Math" w:eastAsiaTheme="minorEastAsia" w:hAnsi="Cambria Math" w:cs="Arial"/>
            </w:rPr>
            <m:t>⋅CHKD</m:t>
          </m:r>
        </m:oMath>
      </m:oMathPara>
    </w:p>
    <w:p w14:paraId="29E919CD" w14:textId="53BFBACA" w:rsidR="000A1B5E" w:rsidRDefault="000A1B5E" w:rsidP="000F23B7">
      <w:pPr>
        <w:spacing w:after="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t>w</w:t>
      </w:r>
      <w:r w:rsidR="00875DFA">
        <w:rPr>
          <w:rFonts w:ascii="Arial" w:eastAsiaTheme="minorEastAsia" w:hAnsi="Arial" w:cs="Arial"/>
        </w:rPr>
        <w:t xml:space="preserve">ith </w:t>
      </w:r>
      <m:oMath>
        <m:r>
          <m:rPr>
            <m:sty m:val="p"/>
          </m:rPr>
          <w:rPr>
            <w:rFonts w:ascii="Cambria Math" w:eastAsiaTheme="minorEastAsia" w:hAnsi="Cambria Math" w:cs="Arial"/>
          </w:rPr>
          <m:t>Δ</m:t>
        </m:r>
        <m:r>
          <w:rPr>
            <w:rFonts w:ascii="Cambria Math" w:eastAsiaTheme="minorEastAsia" w:hAnsi="Cambria Math" w:cs="Arial"/>
          </w:rPr>
          <m:t>PTH=</m:t>
        </m:r>
        <m:f>
          <m:fPr>
            <m:ctrlPr>
              <w:rPr>
                <w:rFonts w:ascii="Cambria Math" w:eastAsiaTheme="minorEastAsia" w:hAnsi="Cambria Math" w:cs="Arial"/>
                <w:i/>
              </w:rPr>
            </m:ctrlPr>
          </m:fPr>
          <m:num>
            <m:r>
              <w:rPr>
                <w:rFonts w:ascii="Cambria Math" w:eastAsiaTheme="minorEastAsia" w:hAnsi="Cambria Math" w:cs="Arial"/>
              </w:rPr>
              <m:t xml:space="preserve">PTH at baseline-PTH at 24 </m:t>
            </m:r>
            <m:r>
              <w:rPr>
                <w:rFonts w:ascii="Cambria Math" w:eastAsiaTheme="minorEastAsia" w:hAnsi="Cambria Math" w:cs="Arial"/>
              </w:rPr>
              <m:t>hours</m:t>
            </m:r>
          </m:num>
          <m:den>
            <m:r>
              <w:rPr>
                <w:rFonts w:ascii="Cambria Math" w:eastAsiaTheme="minorEastAsia" w:hAnsi="Cambria Math" w:cs="Arial"/>
              </w:rPr>
              <m:t>PTH at baseline</m:t>
            </m:r>
          </m:den>
        </m:f>
        <m:r>
          <w:rPr>
            <w:rFonts w:ascii="Cambria Math" w:eastAsiaTheme="minorEastAsia" w:hAnsi="Cambria Math" w:cs="Arial"/>
          </w:rPr>
          <m:t>⋅100</m:t>
        </m:r>
      </m:oMath>
      <w:r w:rsidR="00BD1F91">
        <w:rPr>
          <w:rFonts w:ascii="Arial" w:eastAsiaTheme="minorEastAsia" w:hAnsi="Arial" w:cs="Arial"/>
        </w:rPr>
        <w:t xml:space="preserve">, and </w:t>
      </w:r>
      <w:r w:rsidR="007447FC" w:rsidRPr="007447FC">
        <w:rPr>
          <w:rFonts w:ascii="Arial" w:eastAsiaTheme="minorEastAsia" w:hAnsi="Arial" w:cs="Arial"/>
        </w:rPr>
        <w:t>CorrCa24hrs=Calcium at 24 hours+0.016</w:t>
      </w:r>
      <w:r w:rsidR="007447FC" w:rsidRPr="007447FC">
        <w:rPr>
          <w:rFonts w:ascii="Cambria Math" w:eastAsiaTheme="minorEastAsia" w:hAnsi="Cambria Math" w:cs="Cambria Math"/>
        </w:rPr>
        <w:t>⋅</w:t>
      </w:r>
      <w:r w:rsidR="007447FC" w:rsidRPr="007447FC">
        <w:rPr>
          <w:rFonts w:ascii="Arial" w:eastAsiaTheme="minorEastAsia" w:hAnsi="Arial" w:cs="Arial"/>
        </w:rPr>
        <w:t>(34-Albu at 24 hours)</w:t>
      </w:r>
      <w:r w:rsidR="000F085D">
        <w:rPr>
          <w:rFonts w:ascii="Arial" w:eastAsiaTheme="minorEastAsia" w:hAnsi="Arial" w:cs="Arial"/>
        </w:rPr>
        <w:t>.</w:t>
      </w:r>
    </w:p>
    <w:p w14:paraId="21628DF0" w14:textId="16957A3C" w:rsidR="000F23B7" w:rsidRPr="00875DFA" w:rsidRDefault="00CD3C03" w:rsidP="000F23B7">
      <w:pPr>
        <w:spacing w:after="0"/>
        <w:rPr>
          <w:rFonts w:ascii="Arial" w:eastAsiaTheme="minorEastAsia" w:hAnsi="Arial" w:cs="Arial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</m:oMathPara>
      <w:r w:rsidR="000F23B7">
        <w:rPr>
          <w:rFonts w:ascii="Arial" w:eastAsiaTheme="minorEastAsia" w:hAnsi="Arial" w:cs="Arial"/>
          <w:b/>
        </w:rPr>
        <w:t>Functional form of final model</w:t>
      </w:r>
      <w:r w:rsidR="00FC7ACA">
        <w:rPr>
          <w:rFonts w:ascii="Arial" w:eastAsiaTheme="minorEastAsia" w:hAnsi="Arial" w:cs="Arial"/>
          <w:b/>
        </w:rPr>
        <w:t xml:space="preserve"> without shrinkage</w:t>
      </w:r>
    </w:p>
    <w:p w14:paraId="63CE4D45" w14:textId="77777777" w:rsidR="00330BC2" w:rsidRPr="00330BC2" w:rsidRDefault="00E729F0" w:rsidP="000F23B7">
      <w:pPr>
        <w:spacing w:after="0"/>
        <w:ind w:firstLine="720"/>
        <w:rPr>
          <w:rFonts w:ascii="Arial" w:eastAsiaTheme="minorEastAsia" w:hAnsi="Arial" w:cs="Arial"/>
        </w:rPr>
      </w:pPr>
      <m:oMathPara>
        <m:oMath>
          <m:func>
            <m:funcPr>
              <m:ctrlPr>
                <w:rPr>
                  <w:rFonts w:ascii="Cambria Math" w:eastAsiaTheme="minorEastAsia" w:hAnsi="Cambria Math" w:cs="Arial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Arial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Arial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 w:cs="Arial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e>
          </m:func>
          <m:r>
            <w:rPr>
              <w:rFonts w:ascii="Cambria Math" w:eastAsiaTheme="minorEastAsia" w:hAnsi="Cambria Math" w:cs="Arial"/>
            </w:rPr>
            <m:t>=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1</m:t>
              </m:r>
            </m:sub>
          </m:sSub>
          <m:r>
            <w:rPr>
              <w:rFonts w:ascii="Cambria Math" w:eastAsiaTheme="minorEastAsia" w:hAnsi="Cambria Math" w:cs="Arial"/>
            </w:rPr>
            <m:t>⋅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m:t>Δ</m:t>
          </m:r>
          <m:r>
            <w:rPr>
              <w:rFonts w:ascii="Cambria Math" w:eastAsiaTheme="minorEastAsia" w:hAnsi="Cambria Math" w:cs="Arial"/>
            </w:rPr>
            <m:t>PTH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2</m:t>
              </m:r>
            </m:sub>
          </m:sSub>
          <m:r>
            <w:rPr>
              <w:rFonts w:ascii="Cambria Math" w:eastAsiaTheme="minorEastAsia" w:hAnsi="Cambria Math" w:cs="Arial"/>
            </w:rPr>
            <m:t>⋅BSK niet gezien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>⋅CorrCa24</m:t>
          </m:r>
          <m:r>
            <w:rPr>
              <w:rFonts w:ascii="Cambria Math" w:eastAsiaTheme="minorEastAsia" w:hAnsi="Cambria Math" w:cs="Arial"/>
            </w:rPr>
            <m:t>hrs</m:t>
          </m:r>
        </m:oMath>
      </m:oMathPara>
    </w:p>
    <w:p w14:paraId="7C772F5F" w14:textId="1E786010" w:rsidR="00330BC2" w:rsidRDefault="00330BC2" w:rsidP="00330BC2">
      <w:pPr>
        <w:spacing w:after="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t xml:space="preserve">with </w:t>
      </w:r>
      <m:oMath>
        <m:r>
          <m:rPr>
            <m:sty m:val="p"/>
          </m:rPr>
          <w:rPr>
            <w:rFonts w:ascii="Cambria Math" w:eastAsiaTheme="minorEastAsia" w:hAnsi="Cambria Math" w:cs="Arial"/>
          </w:rPr>
          <m:t>Δ</m:t>
        </m:r>
        <m:r>
          <w:rPr>
            <w:rFonts w:ascii="Cambria Math" w:eastAsiaTheme="minorEastAsia" w:hAnsi="Cambria Math" w:cs="Arial"/>
          </w:rPr>
          <m:t>PTH=</m:t>
        </m:r>
        <m:f>
          <m:fPr>
            <m:ctrlPr>
              <w:rPr>
                <w:rFonts w:ascii="Cambria Math" w:eastAsiaTheme="minorEastAsia" w:hAnsi="Cambria Math" w:cs="Arial"/>
                <w:i/>
              </w:rPr>
            </m:ctrlPr>
          </m:fPr>
          <m:num>
            <m:r>
              <w:rPr>
                <w:rFonts w:ascii="Cambria Math" w:eastAsiaTheme="minorEastAsia" w:hAnsi="Cambria Math" w:cs="Arial"/>
              </w:rPr>
              <m:t xml:space="preserve">PTH at baseline-PTH at 24 </m:t>
            </m:r>
            <m:r>
              <w:rPr>
                <w:rFonts w:ascii="Cambria Math" w:eastAsiaTheme="minorEastAsia" w:hAnsi="Cambria Math" w:cs="Arial"/>
              </w:rPr>
              <m:t>hours</m:t>
            </m:r>
          </m:num>
          <m:den>
            <m:r>
              <w:rPr>
                <w:rFonts w:ascii="Cambria Math" w:eastAsiaTheme="minorEastAsia" w:hAnsi="Cambria Math" w:cs="Arial"/>
              </w:rPr>
              <m:t>PTH at baseline</m:t>
            </m:r>
          </m:den>
        </m:f>
        <m:r>
          <w:rPr>
            <w:rFonts w:ascii="Cambria Math" w:eastAsiaTheme="minorEastAsia" w:hAnsi="Cambria Math" w:cs="Arial"/>
          </w:rPr>
          <m:t>⋅100</m:t>
        </m:r>
      </m:oMath>
      <w:r>
        <w:rPr>
          <w:rFonts w:ascii="Arial" w:eastAsiaTheme="minorEastAsia" w:hAnsi="Arial" w:cs="Arial"/>
        </w:rPr>
        <w:t xml:space="preserve">, and </w:t>
      </w:r>
      <w:r w:rsidR="007447FC" w:rsidRPr="007447FC">
        <w:rPr>
          <w:rFonts w:ascii="Arial" w:eastAsiaTheme="minorEastAsia" w:hAnsi="Arial" w:cs="Arial"/>
        </w:rPr>
        <w:t>CorrCa24hrs=Calcium at 24 hours+0.016</w:t>
      </w:r>
      <w:r w:rsidR="007447FC" w:rsidRPr="007447FC">
        <w:rPr>
          <w:rFonts w:ascii="Cambria Math" w:eastAsiaTheme="minorEastAsia" w:hAnsi="Cambria Math" w:cs="Cambria Math"/>
        </w:rPr>
        <w:t>⋅</w:t>
      </w:r>
      <w:r w:rsidR="007447FC" w:rsidRPr="007447FC">
        <w:rPr>
          <w:rFonts w:ascii="Arial" w:eastAsiaTheme="minorEastAsia" w:hAnsi="Arial" w:cs="Arial"/>
        </w:rPr>
        <w:t>(34-Albu at 24 hours)</w:t>
      </w:r>
      <w:r w:rsidR="008E362D">
        <w:rPr>
          <w:rFonts w:ascii="Arial" w:eastAsiaTheme="minorEastAsia" w:hAnsi="Arial" w:cs="Arial"/>
        </w:rPr>
        <w:t>.</w:t>
      </w:r>
    </w:p>
    <w:p w14:paraId="69B98B7E" w14:textId="0A4C41DE" w:rsidR="000F23B7" w:rsidRDefault="000F23B7" w:rsidP="00B05A18">
      <w:pPr>
        <w:spacing w:after="0"/>
        <w:rPr>
          <w:rFonts w:ascii="Arial" w:eastAsiaTheme="minorEastAsia" w:hAnsi="Arial" w:cs="Arial"/>
          <w:b/>
        </w:rPr>
      </w:pPr>
    </w:p>
    <w:p w14:paraId="14EC425D" w14:textId="77777777" w:rsidR="00345CC4" w:rsidRDefault="00345CC4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3FC621AE" w14:textId="42C7530C" w:rsidR="000E50DE" w:rsidRDefault="00841645" w:rsidP="00841645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lastRenderedPageBreak/>
        <w:t>Supplemental table 1.</w:t>
      </w:r>
      <w:r w:rsidR="00262D35">
        <w:rPr>
          <w:rFonts w:ascii="Arial" w:eastAsiaTheme="minorEastAsia" w:hAnsi="Arial" w:cs="Arial"/>
          <w:b/>
        </w:rPr>
        <w:t xml:space="preserve"> Comparison of functional form of PTH and calcium in the full model</w:t>
      </w:r>
      <w:commentRangeStart w:id="19"/>
      <w:r w:rsidR="00262D35">
        <w:rPr>
          <w:rFonts w:ascii="Arial" w:eastAsiaTheme="minorEastAsia" w:hAnsi="Arial" w:cs="Arial"/>
          <w:b/>
        </w:rPr>
        <w:t>.</w:t>
      </w:r>
      <w:commentRangeEnd w:id="19"/>
      <w:r w:rsidR="005E63AC">
        <w:rPr>
          <w:rStyle w:val="CommentReference"/>
        </w:rPr>
        <w:commentReference w:id="19"/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08"/>
        <w:gridCol w:w="2995"/>
        <w:gridCol w:w="741"/>
      </w:tblGrid>
      <w:tr w:rsidR="00760AA0" w:rsidRPr="00727A23" w14:paraId="44D90240" w14:textId="77777777" w:rsidTr="00262D35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0311F" w14:textId="3A2A4100" w:rsidR="00760AA0" w:rsidRPr="00727A23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PT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C9BCA44" w14:textId="44114D19" w:rsidR="00760AA0" w:rsidRPr="00727A23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94356" w14:textId="7A0EF3A5" w:rsidR="00760AA0" w:rsidRPr="00727A23" w:rsidRDefault="00966D1E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727A23" w:rsidRPr="00727A23" w14:paraId="3E7777C1" w14:textId="77777777" w:rsidTr="00680B74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81A14" w14:textId="687FA09E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DE028A2" w14:textId="13EA9D3E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D6063" w14:textId="35C8FCC3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217.5</w:t>
            </w:r>
          </w:p>
        </w:tc>
      </w:tr>
      <w:tr w:rsidR="00727A23" w:rsidRPr="00727A23" w14:paraId="02F5698A" w14:textId="77777777" w:rsidTr="00680B74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39ED06" w14:textId="740BDD26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76FC482C" w14:textId="65E3244C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6C4B7" w14:textId="5985046A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212.6</w:t>
            </w:r>
          </w:p>
        </w:tc>
      </w:tr>
      <w:tr w:rsidR="00727A23" w:rsidRPr="00727A23" w14:paraId="735898C8" w14:textId="77777777" w:rsidTr="00680B74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DE8A6F" w14:textId="5BB92114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40467471" w14:textId="4A18C43C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d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179C0" w14:textId="3562EF23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223.9</w:t>
            </w:r>
          </w:p>
        </w:tc>
      </w:tr>
      <w:tr w:rsidR="00727A23" w:rsidRPr="00727A23" w14:paraId="102A65A6" w14:textId="77777777" w:rsidTr="00680B74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EA2F49" w14:textId="5C6A4E79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67359D8B" w14:textId="3377F31D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d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4DC76" w14:textId="66A4B569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220.8</w:t>
            </w:r>
          </w:p>
        </w:tc>
      </w:tr>
      <w:tr w:rsidR="00727A23" w:rsidRPr="00727A23" w14:paraId="6872F261" w14:textId="77777777" w:rsidTr="00680B74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8A4F6C" w14:textId="12F63421" w:rsidR="00727A23" w:rsidRPr="00727A23" w:rsidRDefault="000A5181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3830C425" w14:textId="0A6E8B02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5ABF6" w14:textId="723DA9D5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193.6</w:t>
            </w:r>
          </w:p>
        </w:tc>
      </w:tr>
      <w:tr w:rsidR="00727A23" w:rsidRPr="00727A23" w14:paraId="79899EDF" w14:textId="77777777" w:rsidTr="00680B74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C9504D" w14:textId="05590DA5" w:rsidR="00727A23" w:rsidRPr="00727A23" w:rsidRDefault="000A5181" w:rsidP="00727A23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07FB82BC" w14:textId="4DD7862C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A6460" w14:textId="724C0F7B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b/>
                <w:color w:val="000000"/>
              </w:rPr>
              <w:t>190.5</w:t>
            </w:r>
          </w:p>
        </w:tc>
      </w:tr>
      <w:tr w:rsidR="00727A23" w:rsidRPr="00727A23" w14:paraId="791B1D5D" w14:textId="77777777" w:rsidTr="00680B74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A0D5B6" w14:textId="298D3260" w:rsidR="00727A23" w:rsidRPr="00727A23" w:rsidRDefault="000A5181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7D2BA01B" w14:textId="60431F09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d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374F8" w14:textId="327F9841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197.5</w:t>
            </w:r>
          </w:p>
        </w:tc>
      </w:tr>
      <w:tr w:rsidR="00727A23" w:rsidRPr="00727A23" w14:paraId="37DF6E8D" w14:textId="77777777" w:rsidTr="00727A23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27FBC" w14:textId="25DBC448" w:rsidR="00727A23" w:rsidRPr="00727A23" w:rsidRDefault="000A5181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2423976" w14:textId="0A0A84B9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dCorrCa24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2B0805" w14:textId="0D1AF2B7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195.8</w:t>
            </w:r>
          </w:p>
        </w:tc>
      </w:tr>
    </w:tbl>
    <w:p w14:paraId="25DF24F5" w14:textId="77777777" w:rsidR="00513017" w:rsidRDefault="00513017" w:rsidP="00841645">
      <w:pPr>
        <w:spacing w:after="0"/>
        <w:rPr>
          <w:rFonts w:ascii="Arial" w:hAnsi="Arial" w:cs="Arial"/>
          <w:b/>
        </w:rPr>
      </w:pPr>
    </w:p>
    <w:p w14:paraId="4464D664" w14:textId="27FD3D2D" w:rsidR="00AC3E91" w:rsidRDefault="00AC3E91" w:rsidP="00AC3E91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t xml:space="preserve">Supplemental </w:t>
      </w:r>
      <w:r>
        <w:rPr>
          <w:rFonts w:ascii="Arial" w:eastAsiaTheme="minorEastAsia" w:hAnsi="Arial" w:cs="Arial"/>
          <w:b/>
        </w:rPr>
        <w:t>table 2</w:t>
      </w:r>
      <w:r w:rsidRPr="00841645">
        <w:rPr>
          <w:rFonts w:ascii="Arial" w:eastAsiaTheme="minorEastAsia" w:hAnsi="Arial" w:cs="Arial"/>
          <w:b/>
        </w:rPr>
        <w:t>.</w:t>
      </w:r>
      <w:r>
        <w:rPr>
          <w:rFonts w:ascii="Arial" w:eastAsiaTheme="minorEastAsia" w:hAnsi="Arial" w:cs="Arial"/>
          <w:b/>
        </w:rPr>
        <w:t xml:space="preserve"> </w:t>
      </w:r>
      <w:r w:rsidR="003F6B85">
        <w:rPr>
          <w:rFonts w:ascii="Arial" w:eastAsiaTheme="minorEastAsia" w:hAnsi="Arial" w:cs="Arial"/>
          <w:b/>
        </w:rPr>
        <w:t xml:space="preserve">Flexibility </w:t>
      </w:r>
      <w:r>
        <w:rPr>
          <w:rFonts w:ascii="Arial" w:eastAsiaTheme="minorEastAsia" w:hAnsi="Arial" w:cs="Arial"/>
          <w:b/>
        </w:rPr>
        <w:t xml:space="preserve">of </w:t>
      </w:r>
      <w:r w:rsidR="000A5181">
        <w:rPr>
          <w:rFonts w:ascii="Arial" w:eastAsiaTheme="minorEastAsia" w:hAnsi="Arial" w:cs="Arial"/>
          <w:b/>
        </w:rPr>
        <w:t>ΔPTH</w:t>
      </w:r>
      <w:r w:rsidR="003F6B85">
        <w:rPr>
          <w:rFonts w:ascii="Arial" w:eastAsiaTheme="minorEastAsia" w:hAnsi="Arial" w:cs="Arial"/>
          <w:b/>
        </w:rPr>
        <w:t xml:space="preserve">, </w:t>
      </w:r>
      <w:r>
        <w:rPr>
          <w:rFonts w:ascii="Arial" w:eastAsiaTheme="minorEastAsia" w:hAnsi="Arial" w:cs="Arial"/>
          <w:b/>
        </w:rPr>
        <w:t>calcium</w:t>
      </w:r>
      <w:r w:rsidR="003F6B85">
        <w:rPr>
          <w:rFonts w:ascii="Arial" w:eastAsiaTheme="minorEastAsia" w:hAnsi="Arial" w:cs="Arial"/>
          <w:b/>
        </w:rPr>
        <w:t xml:space="preserve">, </w:t>
      </w:r>
      <w:r w:rsidR="005A22D0">
        <w:rPr>
          <w:rFonts w:ascii="Arial" w:eastAsiaTheme="minorEastAsia" w:hAnsi="Arial" w:cs="Arial"/>
          <w:b/>
        </w:rPr>
        <w:t xml:space="preserve">and </w:t>
      </w:r>
      <w:r w:rsidR="003F6B85">
        <w:rPr>
          <w:rFonts w:ascii="Arial" w:eastAsiaTheme="minorEastAsia" w:hAnsi="Arial" w:cs="Arial"/>
          <w:b/>
        </w:rPr>
        <w:t>age</w:t>
      </w:r>
      <w:r>
        <w:rPr>
          <w:rFonts w:ascii="Arial" w:eastAsiaTheme="minorEastAsia" w:hAnsi="Arial" w:cs="Arial"/>
          <w:b/>
        </w:rPr>
        <w:t xml:space="preserve"> in the full model</w:t>
      </w:r>
      <w:commentRangeStart w:id="20"/>
      <w:r>
        <w:rPr>
          <w:rFonts w:ascii="Arial" w:eastAsiaTheme="minorEastAsia" w:hAnsi="Arial" w:cs="Arial"/>
          <w:b/>
        </w:rPr>
        <w:t>.</w:t>
      </w:r>
      <w:commentRangeEnd w:id="20"/>
      <w:r w:rsidR="005E63AC">
        <w:rPr>
          <w:rStyle w:val="CommentReference"/>
        </w:rPr>
        <w:commentReference w:id="20"/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80"/>
        <w:gridCol w:w="2074"/>
        <w:gridCol w:w="2075"/>
        <w:gridCol w:w="741"/>
      </w:tblGrid>
      <w:tr w:rsidR="00A01FB6" w:rsidRPr="00277A8C" w14:paraId="1084C2B4" w14:textId="77777777" w:rsidTr="00357633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8699E" w14:textId="6C75C093" w:rsidR="00A01FB6" w:rsidRPr="00277A8C" w:rsidRDefault="000A5181" w:rsidP="0035763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0A5181">
              <w:rPr>
                <w:rFonts w:ascii="Arial" w:eastAsiaTheme="minorEastAsia" w:hAnsi="Arial" w:cs="Arial"/>
                <w:color w:val="000000"/>
                <w:lang w:val="nl-NL" w:eastAsia="nl-NL"/>
              </w:rPr>
              <w:t>ΔPTH</w:t>
            </w:r>
            <w:r w:rsidR="00357633"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F88BBF8" w14:textId="5B56FA38" w:rsidR="00A01FB6" w:rsidRPr="00277A8C" w:rsidRDefault="00357633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Corrected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BE402AD" w14:textId="1199B398" w:rsidR="00A01FB6" w:rsidRPr="00277A8C" w:rsidRDefault="00357633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8B500" w14:textId="73B2C2B1" w:rsidR="00A01FB6" w:rsidRPr="00277A8C" w:rsidRDefault="00A01FB6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277A8C" w:rsidRPr="00277A8C" w14:paraId="3DCE4F90" w14:textId="77777777" w:rsidTr="00566AEB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E370D" w14:textId="359DC2C5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411D728" w14:textId="1C445D91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3712DFE" w14:textId="3D65D38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2C863" w14:textId="4381C2F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0.5</w:t>
            </w:r>
          </w:p>
        </w:tc>
      </w:tr>
      <w:tr w:rsidR="00277A8C" w:rsidRPr="00277A8C" w14:paraId="5BCD6C51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CF19BC" w14:textId="116A8B3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, 3)</w:t>
            </w:r>
          </w:p>
        </w:tc>
        <w:tc>
          <w:tcPr>
            <w:tcW w:w="0" w:type="auto"/>
          </w:tcPr>
          <w:p w14:paraId="654463B9" w14:textId="41170BC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5A8504B7" w14:textId="0A0E924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B13A4" w14:textId="5A3B134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1.6</w:t>
            </w:r>
          </w:p>
        </w:tc>
      </w:tr>
      <w:tr w:rsidR="00277A8C" w:rsidRPr="00277A8C" w14:paraId="3F6C6A5F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C15549" w14:textId="022011E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b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b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b/>
                <w:color w:val="000000"/>
                <w:lang w:eastAsia="nl-NL"/>
              </w:rPr>
              <w:t>, 4)</w:t>
            </w:r>
          </w:p>
        </w:tc>
        <w:tc>
          <w:tcPr>
            <w:tcW w:w="0" w:type="auto"/>
          </w:tcPr>
          <w:p w14:paraId="5E327FD4" w14:textId="2C2C372D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b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35DEA953" w14:textId="77C62E79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1C701" w14:textId="7E73E98A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b/>
                <w:color w:val="000000"/>
              </w:rPr>
              <w:t>190.3</w:t>
            </w:r>
          </w:p>
        </w:tc>
      </w:tr>
      <w:tr w:rsidR="00277A8C" w:rsidRPr="00277A8C" w14:paraId="643011DB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39A5D7" w14:textId="7213577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, 5)</w:t>
            </w:r>
          </w:p>
        </w:tc>
        <w:tc>
          <w:tcPr>
            <w:tcW w:w="0" w:type="auto"/>
          </w:tcPr>
          <w:p w14:paraId="19A15053" w14:textId="374D7750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773AF5B0" w14:textId="6C0DE33D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BEF16" w14:textId="26BB583D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1.8</w:t>
            </w:r>
          </w:p>
        </w:tc>
      </w:tr>
      <w:tr w:rsidR="00277A8C" w:rsidRPr="00277A8C" w14:paraId="26A3237C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29E9DC" w14:textId="3805F722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1AA5A5D2" w14:textId="01253E3F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3E0B0800" w14:textId="53612BBA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D5499" w14:textId="14026FE1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0</w:t>
            </w:r>
          </w:p>
        </w:tc>
      </w:tr>
      <w:tr w:rsidR="00277A8C" w:rsidRPr="00277A8C" w14:paraId="066B18A4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9524D6" w14:textId="4498249D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5C6E663E" w14:textId="608573F7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4)</w:t>
            </w:r>
          </w:p>
        </w:tc>
        <w:tc>
          <w:tcPr>
            <w:tcW w:w="0" w:type="auto"/>
          </w:tcPr>
          <w:p w14:paraId="2A34CB90" w14:textId="51D762F9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308F4" w14:textId="302EE6FC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3.9</w:t>
            </w:r>
          </w:p>
        </w:tc>
      </w:tr>
      <w:tr w:rsidR="00277A8C" w:rsidRPr="00277A8C" w14:paraId="1BF51378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9CEE32" w14:textId="69AD3006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6A90BEE9" w14:textId="2CBE3D2E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5)</w:t>
            </w:r>
          </w:p>
        </w:tc>
        <w:tc>
          <w:tcPr>
            <w:tcW w:w="0" w:type="auto"/>
          </w:tcPr>
          <w:p w14:paraId="2504654D" w14:textId="4EFCD395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ACADC" w14:textId="0AE0EF82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5.8</w:t>
            </w:r>
          </w:p>
        </w:tc>
      </w:tr>
      <w:tr w:rsidR="00277A8C" w:rsidRPr="00277A8C" w14:paraId="345ECB2A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F8A941" w14:textId="23F34812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5FC14315" w14:textId="0965D221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</w:tcPr>
          <w:p w14:paraId="3629A183" w14:textId="5BD3E0F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1EC9C" w14:textId="28596C76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1.3</w:t>
            </w:r>
          </w:p>
        </w:tc>
      </w:tr>
      <w:tr w:rsidR="00277A8C" w:rsidRPr="00277A8C" w14:paraId="2AA426DC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A4EC14" w14:textId="48A42DBA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2E2D3B07" w14:textId="223AF5FC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26236EE4" w14:textId="75264702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186FB" w14:textId="42503D39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3.2</w:t>
            </w:r>
          </w:p>
        </w:tc>
      </w:tr>
      <w:tr w:rsidR="00277A8C" w:rsidRPr="00277A8C" w14:paraId="0DEB1CD1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7395A5" w14:textId="54C62018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29E88794" w14:textId="4AFB8EA7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1D95F4F0" w14:textId="346C6346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0BEF8" w14:textId="6E5DD5D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1</w:t>
            </w:r>
          </w:p>
        </w:tc>
      </w:tr>
      <w:tr w:rsidR="00277A8C" w:rsidRPr="00277A8C" w14:paraId="5EA3185D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BD46E9" w14:textId="156D92AD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, 4)</w:t>
            </w:r>
          </w:p>
        </w:tc>
        <w:tc>
          <w:tcPr>
            <w:tcW w:w="0" w:type="auto"/>
          </w:tcPr>
          <w:p w14:paraId="72A69E33" w14:textId="45A9B812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3596ABE4" w14:textId="77FB918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608F9" w14:textId="7006E5DC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0</w:t>
            </w:r>
          </w:p>
        </w:tc>
      </w:tr>
      <w:tr w:rsidR="00277A8C" w:rsidRPr="00277A8C" w14:paraId="45715782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EA94CF" w14:textId="5C9E623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, 4)</w:t>
            </w:r>
          </w:p>
        </w:tc>
        <w:tc>
          <w:tcPr>
            <w:tcW w:w="0" w:type="auto"/>
          </w:tcPr>
          <w:p w14:paraId="680041B7" w14:textId="7921102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579548DD" w14:textId="49072BB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B87B1" w14:textId="31804B72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1.2</w:t>
            </w:r>
          </w:p>
        </w:tc>
      </w:tr>
      <w:tr w:rsidR="00277A8C" w:rsidRPr="00277A8C" w14:paraId="6BAA5E2D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36F7A3" w14:textId="414BDBF1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4D736E40" w14:textId="1B0756BE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03959366" w14:textId="33258DD6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6E0C9" w14:textId="6D1D8CBA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6</w:t>
            </w:r>
          </w:p>
        </w:tc>
      </w:tr>
      <w:tr w:rsidR="00277A8C" w:rsidRPr="00277A8C" w14:paraId="7D6DF62A" w14:textId="77777777" w:rsidTr="00277A8C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BD86A" w14:textId="69748B8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, 4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05634B7" w14:textId="0397867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7B95DED" w14:textId="42BF099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DA1BEB" w14:textId="793F5D06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8</w:t>
            </w:r>
          </w:p>
        </w:tc>
      </w:tr>
    </w:tbl>
    <w:p w14:paraId="4C9BE375" w14:textId="18FD4CB4" w:rsidR="00AC3E91" w:rsidRPr="00ED2EE1" w:rsidRDefault="00ED2EE1" w:rsidP="00AC3E91">
      <w:pPr>
        <w:spacing w:after="0"/>
        <w:rPr>
          <w:rFonts w:ascii="Arial" w:hAnsi="Arial" w:cs="Arial"/>
        </w:rPr>
      </w:pPr>
      <w:commentRangeStart w:id="21"/>
      <w:r w:rsidRPr="00ED2EE1">
        <w:rPr>
          <w:rFonts w:ascii="Arial" w:hAnsi="Arial" w:cs="Arial"/>
        </w:rPr>
        <w:t>L</w:t>
      </w:r>
      <w:r w:rsidR="00F31622">
        <w:rPr>
          <w:rFonts w:ascii="Arial" w:hAnsi="Arial" w:cs="Arial"/>
        </w:rPr>
        <w:t>ikelihood ratio</w:t>
      </w:r>
      <w:r w:rsidRPr="00ED2EE1">
        <w:rPr>
          <w:rFonts w:ascii="Arial" w:hAnsi="Arial" w:cs="Arial"/>
        </w:rPr>
        <w:t xml:space="preserve"> test of best flexible model versus rigid model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4.2;</m:t>
        </m:r>
        <m:r>
          <w:rPr>
            <w:rFonts w:ascii="Cambria Math" w:eastAsiaTheme="minorEastAsia" w:hAnsi="Cambria Math" w:cs="Arial"/>
          </w:rPr>
          <m:t>p=0.124</m:t>
        </m:r>
      </m:oMath>
      <w:r w:rsidR="00C1685A">
        <w:rPr>
          <w:rFonts w:ascii="Arial" w:eastAsiaTheme="minorEastAsia" w:hAnsi="Arial" w:cs="Arial"/>
        </w:rPr>
        <w:t>.</w:t>
      </w:r>
      <w:commentRangeEnd w:id="21"/>
      <w:r w:rsidR="00470C87">
        <w:rPr>
          <w:rStyle w:val="CommentReference"/>
        </w:rPr>
        <w:commentReference w:id="21"/>
      </w:r>
    </w:p>
    <w:p w14:paraId="2850F21C" w14:textId="77777777" w:rsidR="00AC3E91" w:rsidRPr="00841645" w:rsidRDefault="00AC3E91" w:rsidP="00841645">
      <w:pPr>
        <w:spacing w:after="0"/>
        <w:rPr>
          <w:rFonts w:ascii="Arial" w:hAnsi="Arial" w:cs="Arial"/>
          <w:b/>
        </w:rPr>
      </w:pPr>
    </w:p>
    <w:sectPr w:rsidR="00AC3E91" w:rsidRPr="00841645" w:rsidSect="0008561D">
      <w:pgSz w:w="12240" w:h="15840"/>
      <w:pgMar w:top="1417" w:right="1417" w:bottom="1417" w:left="1417" w:header="708" w:footer="708" w:gutter="0"/>
      <w:cols w:space="708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C.H.M. Maas" w:date="2023-07-04T12:42:00Z" w:initials="CM">
    <w:p w14:paraId="717400AE" w14:textId="459BC475" w:rsidR="00470C87" w:rsidRPr="00D001AA" w:rsidRDefault="00470C87">
      <w:pPr>
        <w:pStyle w:val="CommentText"/>
        <w:rPr>
          <w:lang w:val="nl-NL"/>
        </w:rPr>
      </w:pPr>
      <w:r w:rsidRPr="000A2405">
        <w:rPr>
          <w:rStyle w:val="CommentReference"/>
          <w:highlight w:val="green"/>
        </w:rPr>
        <w:annotationRef/>
      </w:r>
      <w:r w:rsidR="000A2405" w:rsidRPr="000A2405">
        <w:rPr>
          <w:highlight w:val="green"/>
          <w:lang w:val="nl-NL"/>
        </w:rPr>
        <w:t xml:space="preserve">@Sam: </w:t>
      </w:r>
      <w:r w:rsidRPr="000A2405">
        <w:rPr>
          <w:highlight w:val="green"/>
          <w:lang w:val="nl-NL"/>
        </w:rPr>
        <w:t>Update names</w:t>
      </w:r>
    </w:p>
  </w:comment>
  <w:comment w:id="1" w:author="C.H.M. Maas" w:date="2023-07-05T11:14:00Z" w:initials="CM">
    <w:p w14:paraId="52CFE1AB" w14:textId="4E127D49" w:rsidR="00470C87" w:rsidRPr="005F776F" w:rsidRDefault="00470C87">
      <w:pPr>
        <w:pStyle w:val="CommentText"/>
        <w:rPr>
          <w:lang w:val="nl-NL"/>
        </w:rPr>
      </w:pPr>
      <w:r w:rsidRPr="000A2405">
        <w:rPr>
          <w:rStyle w:val="CommentReference"/>
          <w:highlight w:val="green"/>
        </w:rPr>
        <w:annotationRef/>
      </w:r>
      <w:r w:rsidR="000A2405" w:rsidRPr="000A2405">
        <w:rPr>
          <w:highlight w:val="green"/>
          <w:lang w:val="nl-NL"/>
        </w:rPr>
        <w:t>@Sam: translate b</w:t>
      </w:r>
      <w:r w:rsidRPr="000A2405">
        <w:rPr>
          <w:highlight w:val="green"/>
          <w:lang w:val="nl-NL"/>
        </w:rPr>
        <w:t>ijschildklier</w:t>
      </w:r>
    </w:p>
  </w:comment>
  <w:comment w:id="2" w:author="C.H.M. Maas" w:date="2023-07-05T11:13:00Z" w:initials="CM">
    <w:p w14:paraId="07500341" w14:textId="3BFA0A8F" w:rsidR="00470C87" w:rsidRPr="009F7523" w:rsidRDefault="00470C87">
      <w:pPr>
        <w:pStyle w:val="CommentText"/>
        <w:rPr>
          <w:lang w:val="nl-NL"/>
        </w:rPr>
      </w:pPr>
      <w:r w:rsidRPr="000A2405">
        <w:rPr>
          <w:rStyle w:val="CommentReference"/>
          <w:highlight w:val="green"/>
        </w:rPr>
        <w:annotationRef/>
      </w:r>
      <w:r w:rsidR="000A2405" w:rsidRPr="000A2405">
        <w:rPr>
          <w:highlight w:val="green"/>
          <w:lang w:val="nl-NL"/>
        </w:rPr>
        <w:t>@Sam; translate c</w:t>
      </w:r>
      <w:r w:rsidRPr="000A2405">
        <w:rPr>
          <w:highlight w:val="green"/>
          <w:lang w:val="nl-NL"/>
        </w:rPr>
        <w:t>entrale halsklier dissectie (schildklier en lymfeklieren verwijderen)</w:t>
      </w:r>
    </w:p>
  </w:comment>
  <w:comment w:id="3" w:author="C.H.M. Maas" w:date="2023-07-11T10:07:00Z" w:initials="CM">
    <w:p w14:paraId="064CFE5F" w14:textId="63B5C3E8" w:rsidR="000A2405" w:rsidRDefault="000A2405">
      <w:pPr>
        <w:pStyle w:val="CommentText"/>
      </w:pPr>
      <w:r w:rsidRPr="000A2405">
        <w:rPr>
          <w:rStyle w:val="CommentReference"/>
          <w:highlight w:val="green"/>
        </w:rPr>
        <w:annotationRef/>
      </w:r>
      <w:r w:rsidRPr="000A2405">
        <w:rPr>
          <w:rStyle w:val="CommentReference"/>
          <w:highlight w:val="green"/>
        </w:rPr>
        <w:t>@Sam</w:t>
      </w:r>
    </w:p>
  </w:comment>
  <w:comment w:id="4" w:author="C.H.M. Maas" w:date="2023-07-11T10:07:00Z" w:initials="CM">
    <w:p w14:paraId="4F29763E" w14:textId="50D01273" w:rsidR="000A2405" w:rsidRDefault="000A2405">
      <w:pPr>
        <w:pStyle w:val="CommentText"/>
      </w:pPr>
      <w:r w:rsidRPr="000A2405">
        <w:rPr>
          <w:rStyle w:val="CommentReference"/>
          <w:highlight w:val="green"/>
        </w:rPr>
        <w:annotationRef/>
      </w:r>
      <w:r w:rsidRPr="000A2405">
        <w:rPr>
          <w:highlight w:val="green"/>
        </w:rPr>
        <w:t>@Sam</w:t>
      </w:r>
    </w:p>
  </w:comment>
  <w:comment w:id="5" w:author="C.H.M. Maas" w:date="2023-07-11T10:07:00Z" w:initials="CM">
    <w:p w14:paraId="5960AA68" w14:textId="5437CEB2" w:rsidR="000A2405" w:rsidRDefault="000A2405">
      <w:pPr>
        <w:pStyle w:val="CommentText"/>
      </w:pPr>
      <w:r w:rsidRPr="000A2405">
        <w:rPr>
          <w:rStyle w:val="CommentReference"/>
          <w:highlight w:val="green"/>
        </w:rPr>
        <w:annotationRef/>
      </w:r>
      <w:r w:rsidRPr="000A2405">
        <w:rPr>
          <w:highlight w:val="green"/>
        </w:rPr>
        <w:t>@Sam</w:t>
      </w:r>
    </w:p>
  </w:comment>
  <w:comment w:id="6" w:author="C.H.M. Maas" w:date="2023-07-11T16:21:00Z" w:initials="CM">
    <w:p w14:paraId="1DC06E0C" w14:textId="0F053D6C" w:rsidR="006A4844" w:rsidRDefault="006A4844">
      <w:pPr>
        <w:pStyle w:val="CommentText"/>
      </w:pPr>
      <w:r w:rsidRPr="006A4844">
        <w:rPr>
          <w:rStyle w:val="CommentReference"/>
          <w:highlight w:val="yellow"/>
        </w:rPr>
        <w:annotationRef/>
      </w:r>
      <w:r w:rsidRPr="006A4844">
        <w:rPr>
          <w:highlight w:val="yellow"/>
        </w:rPr>
        <w:t xml:space="preserve">Webapp: </w:t>
      </w:r>
      <w:hyperlink r:id="rId1" w:history="1">
        <w:r w:rsidR="00E729F0" w:rsidRPr="009D4D17">
          <w:rPr>
            <w:rStyle w:val="Hyperlink"/>
            <w:highlight w:val="yellow"/>
          </w:rPr>
          <w:t>https://erasmusmcpublichealth.shinyapps.io/Hypoparathyroidism/</w:t>
        </w:r>
      </w:hyperlink>
      <w:r w:rsidR="00E729F0">
        <w:t xml:space="preserve"> </w:t>
      </w:r>
      <w:bookmarkStart w:id="7" w:name="_GoBack"/>
      <w:bookmarkEnd w:id="7"/>
    </w:p>
  </w:comment>
  <w:comment w:id="8" w:author="C.H.M. Maas" w:date="2023-07-11T10:02:00Z" w:initials="CM">
    <w:p w14:paraId="3B5A1A5C" w14:textId="667DE3CB" w:rsidR="006B4F77" w:rsidRPr="006B4F77" w:rsidRDefault="006B4F77">
      <w:pPr>
        <w:pStyle w:val="CommentText"/>
      </w:pPr>
      <w:r w:rsidRPr="00057B70">
        <w:rPr>
          <w:rStyle w:val="CommentReference"/>
          <w:highlight w:val="yellow"/>
        </w:rPr>
        <w:annotationRef/>
      </w:r>
      <w:r w:rsidR="007966BD" w:rsidRPr="00057B70">
        <w:rPr>
          <w:rFonts w:ascii="Arial" w:hAnsi="Arial" w:cs="Arial"/>
          <w:highlight w:val="yellow"/>
        </w:rPr>
        <w:t>U</w:t>
      </w:r>
      <w:r w:rsidR="003F2881" w:rsidRPr="00057B70">
        <w:rPr>
          <w:rFonts w:ascii="Arial" w:hAnsi="Arial" w:cs="Arial"/>
          <w:highlight w:val="yellow"/>
        </w:rPr>
        <w:t>sing</w:t>
      </w:r>
      <w:r w:rsidRPr="00057B70">
        <w:rPr>
          <w:rFonts w:ascii="Arial" w:hAnsi="Arial" w:cs="Arial"/>
          <w:highlight w:val="yellow"/>
        </w:rPr>
        <w:t xml:space="preserve"> multiple imputation</w:t>
      </w:r>
      <w:r w:rsidR="007966BD" w:rsidRPr="00057B70">
        <w:rPr>
          <w:rFonts w:ascii="Arial" w:hAnsi="Arial" w:cs="Arial"/>
          <w:highlight w:val="yellow"/>
        </w:rPr>
        <w:t xml:space="preserve"> and with unif</w:t>
      </w:r>
      <w:r w:rsidR="004029A5" w:rsidRPr="00057B70">
        <w:rPr>
          <w:rFonts w:ascii="Arial" w:hAnsi="Arial" w:cs="Arial"/>
          <w:highlight w:val="yellow"/>
        </w:rPr>
        <w:t>o</w:t>
      </w:r>
      <w:r w:rsidR="007966BD" w:rsidRPr="00057B70">
        <w:rPr>
          <w:rFonts w:ascii="Arial" w:hAnsi="Arial" w:cs="Arial"/>
          <w:highlight w:val="yellow"/>
        </w:rPr>
        <w:t>rm shrinkage</w:t>
      </w:r>
    </w:p>
  </w:comment>
  <w:comment w:id="9" w:author="C.H.M. Maas" w:date="2023-07-06T15:20:00Z" w:initials="CM">
    <w:p w14:paraId="5FDA1CCF" w14:textId="2E41CC10" w:rsidR="005D25A6" w:rsidRDefault="005D25A6">
      <w:pPr>
        <w:pStyle w:val="CommentText"/>
      </w:pPr>
      <w:r w:rsidRPr="00C279C1">
        <w:rPr>
          <w:rStyle w:val="CommentReference"/>
          <w:highlight w:val="cyan"/>
        </w:rPr>
        <w:annotationRef/>
      </w:r>
      <w:r w:rsidRPr="00C279C1">
        <w:rPr>
          <w:highlight w:val="cyan"/>
        </w:rPr>
        <w:t>Discuss what quantitiy is relevant</w:t>
      </w:r>
    </w:p>
  </w:comment>
  <w:comment w:id="10" w:author="C.H.M. Maas" w:date="2023-07-06T15:20:00Z" w:initials="CM">
    <w:p w14:paraId="2D3E4AA5" w14:textId="7B468C57" w:rsidR="005D25A6" w:rsidRDefault="005D25A6">
      <w:pPr>
        <w:pStyle w:val="CommentText"/>
      </w:pPr>
      <w:r w:rsidRPr="00C279C1">
        <w:rPr>
          <w:rStyle w:val="CommentReference"/>
          <w:highlight w:val="cyan"/>
        </w:rPr>
        <w:annotationRef/>
      </w:r>
      <w:r w:rsidRPr="00C279C1">
        <w:rPr>
          <w:highlight w:val="cyan"/>
        </w:rPr>
        <w:t>Discuss</w:t>
      </w:r>
    </w:p>
  </w:comment>
  <w:comment w:id="11" w:author="C.H.M. Maas" w:date="2023-07-06T15:21:00Z" w:initials="CM">
    <w:p w14:paraId="445FFBE3" w14:textId="6EC7C3C3" w:rsidR="005D25A6" w:rsidRDefault="005D25A6">
      <w:pPr>
        <w:pStyle w:val="CommentText"/>
      </w:pPr>
      <w:r w:rsidRPr="00C279C1">
        <w:rPr>
          <w:rStyle w:val="CommentReference"/>
          <w:highlight w:val="green"/>
        </w:rPr>
        <w:annotationRef/>
      </w:r>
      <w:r>
        <w:rPr>
          <w:highlight w:val="green"/>
        </w:rPr>
        <w:t xml:space="preserve">@Sam: </w:t>
      </w:r>
      <w:r w:rsidRPr="00C279C1">
        <w:rPr>
          <w:highlight w:val="green"/>
        </w:rPr>
        <w:t>Rephrase and translate</w:t>
      </w:r>
    </w:p>
  </w:comment>
  <w:comment w:id="12" w:author="C.H.M. Maas" w:date="2023-07-11T10:33:00Z" w:initials="CM">
    <w:p w14:paraId="43BC3499" w14:textId="5F196338" w:rsidR="001269DA" w:rsidRPr="001269DA" w:rsidRDefault="001269DA">
      <w:pPr>
        <w:pStyle w:val="CommentText"/>
        <w:rPr>
          <w:sz w:val="16"/>
          <w:szCs w:val="16"/>
        </w:rPr>
      </w:pPr>
      <w:r w:rsidRPr="001269DA">
        <w:rPr>
          <w:rStyle w:val="CommentReference"/>
          <w:highlight w:val="yellow"/>
        </w:rPr>
        <w:annotationRef/>
      </w:r>
      <w:r w:rsidRPr="001269DA">
        <w:rPr>
          <w:rStyle w:val="CommentReference"/>
          <w:highlight w:val="yellow"/>
        </w:rPr>
        <w:t xml:space="preserve">Thus there is statistical evidence that the final model is better than the simple model, i.e. we need BSK and CorrCa24u in the model together with </w:t>
      </w:r>
      <w:r w:rsidR="000A5181">
        <w:rPr>
          <w:rStyle w:val="CommentReference"/>
          <w:highlight w:val="yellow"/>
        </w:rPr>
        <w:t>ΔPTH</w:t>
      </w:r>
    </w:p>
  </w:comment>
  <w:comment w:id="13" w:author="C.H.M. Maas" w:date="2023-07-11T10:34:00Z" w:initials="CM">
    <w:p w14:paraId="1E22D887" w14:textId="475850B4" w:rsidR="001269DA" w:rsidRDefault="001269DA">
      <w:pPr>
        <w:pStyle w:val="CommentText"/>
      </w:pPr>
      <w:r w:rsidRPr="001269DA">
        <w:rPr>
          <w:rStyle w:val="CommentReference"/>
          <w:highlight w:val="yellow"/>
        </w:rPr>
        <w:annotationRef/>
      </w:r>
      <w:r w:rsidRPr="001269DA">
        <w:rPr>
          <w:highlight w:val="yellow"/>
        </w:rPr>
        <w:t>Thus there is no statistical evidence that age, sex, surgery type, and CHKD need to be in the model, so we prefer the smaller model for clinical usefulness</w:t>
      </w:r>
    </w:p>
  </w:comment>
  <w:comment w:id="14" w:author="C.H.M. Maas" w:date="2023-07-11T11:54:00Z" w:initials="CM">
    <w:p w14:paraId="1F375A64" w14:textId="490D4CF7" w:rsidR="002D2C01" w:rsidRDefault="002D2C01">
      <w:pPr>
        <w:pStyle w:val="CommentText"/>
      </w:pPr>
      <w:r w:rsidRPr="002D2C01">
        <w:rPr>
          <w:rStyle w:val="CommentReference"/>
          <w:highlight w:val="green"/>
        </w:rPr>
        <w:annotationRef/>
      </w:r>
      <w:r>
        <w:rPr>
          <w:highlight w:val="green"/>
        </w:rPr>
        <w:t xml:space="preserve">@Sam: </w:t>
      </w:r>
      <w:r w:rsidRPr="002D2C01">
        <w:rPr>
          <w:highlight w:val="green"/>
        </w:rPr>
        <w:t>HypoP variabele?</w:t>
      </w:r>
    </w:p>
  </w:comment>
  <w:comment w:id="15" w:author="C.H.M. Maas" w:date="2023-07-11T10:03:00Z" w:initials="CM">
    <w:p w14:paraId="5C78D375" w14:textId="6533C579" w:rsidR="00400BFD" w:rsidRDefault="00400BFD">
      <w:pPr>
        <w:pStyle w:val="CommentText"/>
      </w:pPr>
      <w:r w:rsidRPr="00057B70">
        <w:rPr>
          <w:rStyle w:val="CommentReference"/>
          <w:highlight w:val="yellow"/>
        </w:rPr>
        <w:annotationRef/>
      </w:r>
      <w:r w:rsidR="00F473FF" w:rsidRPr="00057B70">
        <w:rPr>
          <w:rStyle w:val="CommentReference"/>
          <w:highlight w:val="yellow"/>
        </w:rPr>
        <w:t>U</w:t>
      </w:r>
      <w:r w:rsidRPr="00057B70">
        <w:rPr>
          <w:rStyle w:val="CommentReference"/>
          <w:highlight w:val="yellow"/>
        </w:rPr>
        <w:t>sing single imputation</w:t>
      </w:r>
      <w:r w:rsidR="00953B99" w:rsidRPr="00057B70">
        <w:rPr>
          <w:rStyle w:val="CommentReference"/>
          <w:highlight w:val="yellow"/>
        </w:rPr>
        <w:t xml:space="preserve"> and without shrinkage</w:t>
      </w:r>
    </w:p>
  </w:comment>
  <w:comment w:id="16" w:author="C.H.M. Maas" w:date="2023-07-11T10:26:00Z" w:initials="CM">
    <w:p w14:paraId="795800C5" w14:textId="0DFE27C1" w:rsidR="00721450" w:rsidRDefault="00721450">
      <w:pPr>
        <w:pStyle w:val="CommentText"/>
      </w:pPr>
      <w:r w:rsidRPr="00721450">
        <w:rPr>
          <w:rStyle w:val="CommentReference"/>
          <w:highlight w:val="magenta"/>
        </w:rPr>
        <w:annotationRef/>
      </w:r>
      <w:r w:rsidRPr="00721450">
        <w:rPr>
          <w:highlight w:val="magenta"/>
        </w:rPr>
        <w:t>@Caro: TODO with shrinkage?</w:t>
      </w:r>
    </w:p>
  </w:comment>
  <w:comment w:id="17" w:author="C.H.M. Maas" w:date="2023-07-11T10:03:00Z" w:initials="CM">
    <w:p w14:paraId="3FC975A5" w14:textId="365C32B6" w:rsidR="00E73ED2" w:rsidRDefault="00E73ED2">
      <w:pPr>
        <w:pStyle w:val="CommentText"/>
      </w:pPr>
      <w:r w:rsidRPr="00057B70">
        <w:rPr>
          <w:rStyle w:val="CommentReference"/>
          <w:highlight w:val="yellow"/>
        </w:rPr>
        <w:annotationRef/>
      </w:r>
      <w:r w:rsidR="009D2949" w:rsidRPr="00057B70">
        <w:rPr>
          <w:highlight w:val="yellow"/>
        </w:rPr>
        <w:t>U</w:t>
      </w:r>
      <w:r w:rsidRPr="00057B70">
        <w:rPr>
          <w:highlight w:val="yellow"/>
        </w:rPr>
        <w:t xml:space="preserve">sing </w:t>
      </w:r>
      <w:r w:rsidR="00A01A33">
        <w:rPr>
          <w:highlight w:val="yellow"/>
        </w:rPr>
        <w:t>multiple</w:t>
      </w:r>
      <w:r w:rsidRPr="00057B70">
        <w:rPr>
          <w:highlight w:val="yellow"/>
        </w:rPr>
        <w:t xml:space="preserve"> imputation</w:t>
      </w:r>
      <w:r w:rsidR="003932B3">
        <w:rPr>
          <w:highlight w:val="yellow"/>
        </w:rPr>
        <w:t xml:space="preserve">, but </w:t>
      </w:r>
      <w:r w:rsidR="009D2949" w:rsidRPr="00057B70">
        <w:rPr>
          <w:highlight w:val="yellow"/>
        </w:rPr>
        <w:t>without shrinkage</w:t>
      </w:r>
    </w:p>
  </w:comment>
  <w:comment w:id="18" w:author="C.H.M. Maas" w:date="2023-07-11T10:03:00Z" w:initials="CM">
    <w:p w14:paraId="4CB70CC2" w14:textId="3D7D64D0" w:rsidR="003A54C2" w:rsidRDefault="003A54C2">
      <w:pPr>
        <w:pStyle w:val="CommentText"/>
      </w:pPr>
      <w:r w:rsidRPr="00057B70">
        <w:rPr>
          <w:rStyle w:val="CommentReference"/>
          <w:highlight w:val="yellow"/>
        </w:rPr>
        <w:annotationRef/>
      </w:r>
      <w:r w:rsidR="009D2949" w:rsidRPr="00057B70">
        <w:rPr>
          <w:highlight w:val="yellow"/>
        </w:rPr>
        <w:t>U</w:t>
      </w:r>
      <w:r w:rsidRPr="00057B70">
        <w:rPr>
          <w:highlight w:val="yellow"/>
        </w:rPr>
        <w:t>sing single imputation</w:t>
      </w:r>
      <w:r w:rsidR="009D2949" w:rsidRPr="00057B70">
        <w:rPr>
          <w:highlight w:val="yellow"/>
        </w:rPr>
        <w:t xml:space="preserve"> and without shrinkage</w:t>
      </w:r>
    </w:p>
  </w:comment>
  <w:comment w:id="19" w:author="C.H.M. Maas" w:date="2023-07-11T10:06:00Z" w:initials="CM">
    <w:p w14:paraId="4CFE4B0C" w14:textId="7F21B209" w:rsidR="005E63AC" w:rsidRDefault="005E63AC">
      <w:pPr>
        <w:pStyle w:val="CommentText"/>
      </w:pPr>
      <w:r>
        <w:rPr>
          <w:rStyle w:val="CommentReference"/>
        </w:rPr>
        <w:annotationRef/>
      </w:r>
      <w:r w:rsidRPr="00057B70">
        <w:rPr>
          <w:rStyle w:val="CommentReference"/>
          <w:highlight w:val="yellow"/>
        </w:rPr>
        <w:annotationRef/>
      </w:r>
      <w:r w:rsidRPr="00057B70">
        <w:rPr>
          <w:highlight w:val="yellow"/>
        </w:rPr>
        <w:t>Using single imputation and without shrinkage</w:t>
      </w:r>
    </w:p>
  </w:comment>
  <w:comment w:id="20" w:author="C.H.M. Maas" w:date="2023-07-11T10:06:00Z" w:initials="CM">
    <w:p w14:paraId="4AB7FE4D" w14:textId="6AD3676D" w:rsidR="005E63AC" w:rsidRDefault="005E63AC">
      <w:pPr>
        <w:pStyle w:val="CommentText"/>
      </w:pPr>
      <w:r>
        <w:rPr>
          <w:rStyle w:val="CommentReference"/>
        </w:rPr>
        <w:annotationRef/>
      </w:r>
      <w:r w:rsidRPr="00057B70">
        <w:rPr>
          <w:rStyle w:val="CommentReference"/>
          <w:highlight w:val="yellow"/>
        </w:rPr>
        <w:annotationRef/>
      </w:r>
      <w:r w:rsidRPr="00057B70">
        <w:rPr>
          <w:highlight w:val="yellow"/>
        </w:rPr>
        <w:t>Using single imputation and without shrinkage</w:t>
      </w:r>
    </w:p>
  </w:comment>
  <w:comment w:id="21" w:author="C.H.M. Maas" w:date="2023-07-06T16:59:00Z" w:initials="CM">
    <w:p w14:paraId="4ED9153F" w14:textId="554624C2" w:rsidR="00470C87" w:rsidRDefault="00470C87">
      <w:pPr>
        <w:pStyle w:val="CommentText"/>
      </w:pPr>
      <w:r w:rsidRPr="00652F6E">
        <w:rPr>
          <w:rStyle w:val="CommentReference"/>
          <w:highlight w:val="yellow"/>
        </w:rPr>
        <w:annotationRef/>
      </w:r>
      <w:r w:rsidRPr="00652F6E">
        <w:rPr>
          <w:highlight w:val="yellow"/>
        </w:rPr>
        <w:t>So</w:t>
      </w:r>
      <w:r w:rsidR="00D42DF6" w:rsidRPr="00652F6E">
        <w:rPr>
          <w:highlight w:val="yellow"/>
        </w:rPr>
        <w:t xml:space="preserve"> even though AIC is lower</w:t>
      </w:r>
      <w:r w:rsidR="00652F6E">
        <w:rPr>
          <w:highlight w:val="yellow"/>
        </w:rPr>
        <w:t xml:space="preserve"> with more flexibility</w:t>
      </w:r>
      <w:r w:rsidR="00E03C90">
        <w:rPr>
          <w:highlight w:val="yellow"/>
        </w:rPr>
        <w:t xml:space="preserve"> (190.3</w:t>
      </w:r>
      <w:r w:rsidR="000926BF">
        <w:rPr>
          <w:highlight w:val="yellow"/>
        </w:rPr>
        <w:t xml:space="preserve"> versus 19</w:t>
      </w:r>
      <w:r w:rsidR="00E03C90">
        <w:rPr>
          <w:highlight w:val="yellow"/>
        </w:rPr>
        <w:t>0.5</w:t>
      </w:r>
      <w:r w:rsidR="000926BF">
        <w:rPr>
          <w:highlight w:val="yellow"/>
        </w:rPr>
        <w:t>)</w:t>
      </w:r>
      <w:r w:rsidR="00D42DF6" w:rsidRPr="00652F6E">
        <w:rPr>
          <w:highlight w:val="yellow"/>
        </w:rPr>
        <w:t>, it is not so much lower, i.e.</w:t>
      </w:r>
      <w:r w:rsidRPr="00652F6E">
        <w:rPr>
          <w:highlight w:val="yellow"/>
        </w:rPr>
        <w:t xml:space="preserve"> flexible model is not significantly better</w:t>
      </w:r>
      <w:r w:rsidR="00D42DF6" w:rsidRPr="00652F6E">
        <w:rPr>
          <w:highlight w:val="yellow"/>
        </w:rPr>
        <w:t xml:space="preserve"> than rigid mode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17400AE" w15:done="0"/>
  <w15:commentEx w15:paraId="52CFE1AB" w15:done="0"/>
  <w15:commentEx w15:paraId="07500341" w15:done="0"/>
  <w15:commentEx w15:paraId="064CFE5F" w15:done="0"/>
  <w15:commentEx w15:paraId="4F29763E" w15:done="0"/>
  <w15:commentEx w15:paraId="5960AA68" w15:done="0"/>
  <w15:commentEx w15:paraId="1DC06E0C" w15:done="0"/>
  <w15:commentEx w15:paraId="3B5A1A5C" w15:done="0"/>
  <w15:commentEx w15:paraId="5FDA1CCF" w15:done="0"/>
  <w15:commentEx w15:paraId="2D3E4AA5" w15:done="0"/>
  <w15:commentEx w15:paraId="445FFBE3" w15:done="0"/>
  <w15:commentEx w15:paraId="43BC3499" w15:done="0"/>
  <w15:commentEx w15:paraId="1E22D887" w15:done="0"/>
  <w15:commentEx w15:paraId="1F375A64" w15:done="0"/>
  <w15:commentEx w15:paraId="5C78D375" w15:done="0"/>
  <w15:commentEx w15:paraId="795800C5" w15:paraIdParent="5C78D375" w15:done="0"/>
  <w15:commentEx w15:paraId="3FC975A5" w15:done="0"/>
  <w15:commentEx w15:paraId="4CB70CC2" w15:done="0"/>
  <w15:commentEx w15:paraId="4CFE4B0C" w15:done="0"/>
  <w15:commentEx w15:paraId="4AB7FE4D" w15:done="0"/>
  <w15:commentEx w15:paraId="4ED9153F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A8D13C" w14:textId="77777777" w:rsidR="00470C87" w:rsidRDefault="00470C87">
      <w:pPr>
        <w:spacing w:after="0"/>
      </w:pPr>
      <w:r>
        <w:separator/>
      </w:r>
    </w:p>
  </w:endnote>
  <w:endnote w:type="continuationSeparator" w:id="0">
    <w:p w14:paraId="28CA1898" w14:textId="77777777" w:rsidR="00470C87" w:rsidRDefault="00470C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620A17" w14:textId="77777777" w:rsidR="00470C87" w:rsidRDefault="00470C87">
      <w:r>
        <w:separator/>
      </w:r>
    </w:p>
  </w:footnote>
  <w:footnote w:type="continuationSeparator" w:id="0">
    <w:p w14:paraId="665CEE21" w14:textId="77777777" w:rsidR="00470C87" w:rsidRDefault="00470C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F8654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.H.M. Maas">
    <w15:presenceInfo w15:providerId="None" w15:userId="C.H.M. Maa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F2146B"/>
    <w:rsid w:val="00000F49"/>
    <w:rsid w:val="00003E26"/>
    <w:rsid w:val="00004CB2"/>
    <w:rsid w:val="000271C5"/>
    <w:rsid w:val="0002763B"/>
    <w:rsid w:val="00056234"/>
    <w:rsid w:val="00057B70"/>
    <w:rsid w:val="000628E5"/>
    <w:rsid w:val="00073F10"/>
    <w:rsid w:val="0008561D"/>
    <w:rsid w:val="000926BF"/>
    <w:rsid w:val="00093E48"/>
    <w:rsid w:val="00095994"/>
    <w:rsid w:val="000A1B5E"/>
    <w:rsid w:val="000A2405"/>
    <w:rsid w:val="000A5181"/>
    <w:rsid w:val="000B3ABC"/>
    <w:rsid w:val="000D5FF2"/>
    <w:rsid w:val="000E3F32"/>
    <w:rsid w:val="000E50DE"/>
    <w:rsid w:val="000E6665"/>
    <w:rsid w:val="000F085D"/>
    <w:rsid w:val="000F23B7"/>
    <w:rsid w:val="001124C1"/>
    <w:rsid w:val="001269DA"/>
    <w:rsid w:val="00133162"/>
    <w:rsid w:val="001451E4"/>
    <w:rsid w:val="001740E0"/>
    <w:rsid w:val="001C2379"/>
    <w:rsid w:val="001C3828"/>
    <w:rsid w:val="001D2CAE"/>
    <w:rsid w:val="001D5749"/>
    <w:rsid w:val="00252BC4"/>
    <w:rsid w:val="00260E00"/>
    <w:rsid w:val="002627C6"/>
    <w:rsid w:val="00262C9B"/>
    <w:rsid w:val="00262D35"/>
    <w:rsid w:val="0026734D"/>
    <w:rsid w:val="00273393"/>
    <w:rsid w:val="00277A8C"/>
    <w:rsid w:val="002C3AEF"/>
    <w:rsid w:val="002C63FC"/>
    <w:rsid w:val="002D2C01"/>
    <w:rsid w:val="002F1D4F"/>
    <w:rsid w:val="002F1F9E"/>
    <w:rsid w:val="002F44B9"/>
    <w:rsid w:val="00300CE7"/>
    <w:rsid w:val="0031260A"/>
    <w:rsid w:val="00317194"/>
    <w:rsid w:val="00320A31"/>
    <w:rsid w:val="003307BD"/>
    <w:rsid w:val="00330BC2"/>
    <w:rsid w:val="00334322"/>
    <w:rsid w:val="00340234"/>
    <w:rsid w:val="00340E72"/>
    <w:rsid w:val="00345CC4"/>
    <w:rsid w:val="003503B3"/>
    <w:rsid w:val="00357633"/>
    <w:rsid w:val="00367B3C"/>
    <w:rsid w:val="003932B3"/>
    <w:rsid w:val="00393DF7"/>
    <w:rsid w:val="003965B3"/>
    <w:rsid w:val="003A1AE4"/>
    <w:rsid w:val="003A4354"/>
    <w:rsid w:val="003A4AE2"/>
    <w:rsid w:val="003A54C2"/>
    <w:rsid w:val="003C02FE"/>
    <w:rsid w:val="003C1D7F"/>
    <w:rsid w:val="003D747E"/>
    <w:rsid w:val="003F2881"/>
    <w:rsid w:val="003F4DED"/>
    <w:rsid w:val="003F6B85"/>
    <w:rsid w:val="00400BFD"/>
    <w:rsid w:val="004029A5"/>
    <w:rsid w:val="004112EE"/>
    <w:rsid w:val="00414F2E"/>
    <w:rsid w:val="004150B7"/>
    <w:rsid w:val="00424F10"/>
    <w:rsid w:val="00435D44"/>
    <w:rsid w:val="00461C5A"/>
    <w:rsid w:val="004657E3"/>
    <w:rsid w:val="00470C87"/>
    <w:rsid w:val="004817F1"/>
    <w:rsid w:val="0049274F"/>
    <w:rsid w:val="004A1BDF"/>
    <w:rsid w:val="004B2134"/>
    <w:rsid w:val="004E669E"/>
    <w:rsid w:val="004F2A66"/>
    <w:rsid w:val="004F43D4"/>
    <w:rsid w:val="004F7EBB"/>
    <w:rsid w:val="00513017"/>
    <w:rsid w:val="00515DE4"/>
    <w:rsid w:val="005218D5"/>
    <w:rsid w:val="00550A67"/>
    <w:rsid w:val="00555AAB"/>
    <w:rsid w:val="00561557"/>
    <w:rsid w:val="00570E69"/>
    <w:rsid w:val="00597E89"/>
    <w:rsid w:val="005A22D0"/>
    <w:rsid w:val="005D25A6"/>
    <w:rsid w:val="005E4A36"/>
    <w:rsid w:val="005E63AC"/>
    <w:rsid w:val="005F0666"/>
    <w:rsid w:val="005F4A3A"/>
    <w:rsid w:val="005F776F"/>
    <w:rsid w:val="00601C4F"/>
    <w:rsid w:val="00615E0F"/>
    <w:rsid w:val="006167E6"/>
    <w:rsid w:val="0065074C"/>
    <w:rsid w:val="00652F6E"/>
    <w:rsid w:val="00674220"/>
    <w:rsid w:val="00696911"/>
    <w:rsid w:val="006A0CEB"/>
    <w:rsid w:val="006A4844"/>
    <w:rsid w:val="006B4D84"/>
    <w:rsid w:val="006B4F77"/>
    <w:rsid w:val="006D2C79"/>
    <w:rsid w:val="006E54E9"/>
    <w:rsid w:val="00706675"/>
    <w:rsid w:val="00707810"/>
    <w:rsid w:val="00710440"/>
    <w:rsid w:val="00721450"/>
    <w:rsid w:val="00724131"/>
    <w:rsid w:val="0072434F"/>
    <w:rsid w:val="00727A23"/>
    <w:rsid w:val="00730E34"/>
    <w:rsid w:val="007447FC"/>
    <w:rsid w:val="00760AA0"/>
    <w:rsid w:val="00791085"/>
    <w:rsid w:val="007966BD"/>
    <w:rsid w:val="007C69D7"/>
    <w:rsid w:val="007D5A41"/>
    <w:rsid w:val="00841645"/>
    <w:rsid w:val="0085197D"/>
    <w:rsid w:val="00875DFA"/>
    <w:rsid w:val="00877E41"/>
    <w:rsid w:val="008932D0"/>
    <w:rsid w:val="00893A20"/>
    <w:rsid w:val="008A6A5A"/>
    <w:rsid w:val="008B7BA2"/>
    <w:rsid w:val="008C08F8"/>
    <w:rsid w:val="008C4A89"/>
    <w:rsid w:val="008C4BC2"/>
    <w:rsid w:val="008D1786"/>
    <w:rsid w:val="008D7E1E"/>
    <w:rsid w:val="008E362D"/>
    <w:rsid w:val="008E685E"/>
    <w:rsid w:val="008F11BB"/>
    <w:rsid w:val="008F5FB8"/>
    <w:rsid w:val="0090506B"/>
    <w:rsid w:val="00914975"/>
    <w:rsid w:val="00953B99"/>
    <w:rsid w:val="00966D1E"/>
    <w:rsid w:val="0097378B"/>
    <w:rsid w:val="00977F57"/>
    <w:rsid w:val="009B0EEA"/>
    <w:rsid w:val="009D2949"/>
    <w:rsid w:val="009D4541"/>
    <w:rsid w:val="009E3B7E"/>
    <w:rsid w:val="009F3C31"/>
    <w:rsid w:val="009F7523"/>
    <w:rsid w:val="00A01A33"/>
    <w:rsid w:val="00A01FB6"/>
    <w:rsid w:val="00A02354"/>
    <w:rsid w:val="00A1425F"/>
    <w:rsid w:val="00A267A5"/>
    <w:rsid w:val="00A351F3"/>
    <w:rsid w:val="00A41422"/>
    <w:rsid w:val="00A437DB"/>
    <w:rsid w:val="00A4393B"/>
    <w:rsid w:val="00A447D1"/>
    <w:rsid w:val="00A560F8"/>
    <w:rsid w:val="00A63C47"/>
    <w:rsid w:val="00A76B6F"/>
    <w:rsid w:val="00A851FB"/>
    <w:rsid w:val="00A95D15"/>
    <w:rsid w:val="00AB48EA"/>
    <w:rsid w:val="00AC3E91"/>
    <w:rsid w:val="00AC53C7"/>
    <w:rsid w:val="00AD632E"/>
    <w:rsid w:val="00B010D1"/>
    <w:rsid w:val="00B05A18"/>
    <w:rsid w:val="00B12A8E"/>
    <w:rsid w:val="00B37F4B"/>
    <w:rsid w:val="00B409CB"/>
    <w:rsid w:val="00B45011"/>
    <w:rsid w:val="00B8321D"/>
    <w:rsid w:val="00B85DE4"/>
    <w:rsid w:val="00B90294"/>
    <w:rsid w:val="00B90913"/>
    <w:rsid w:val="00BA0E18"/>
    <w:rsid w:val="00BA1FA9"/>
    <w:rsid w:val="00BA5833"/>
    <w:rsid w:val="00BA678E"/>
    <w:rsid w:val="00BA6CC6"/>
    <w:rsid w:val="00BD1F91"/>
    <w:rsid w:val="00BF11E9"/>
    <w:rsid w:val="00C11893"/>
    <w:rsid w:val="00C1685A"/>
    <w:rsid w:val="00C26F9B"/>
    <w:rsid w:val="00C279C1"/>
    <w:rsid w:val="00C27CEC"/>
    <w:rsid w:val="00C33BCE"/>
    <w:rsid w:val="00C355F8"/>
    <w:rsid w:val="00C42BAD"/>
    <w:rsid w:val="00C42CFE"/>
    <w:rsid w:val="00C43F93"/>
    <w:rsid w:val="00C546AE"/>
    <w:rsid w:val="00C54774"/>
    <w:rsid w:val="00C80640"/>
    <w:rsid w:val="00C84909"/>
    <w:rsid w:val="00C8546A"/>
    <w:rsid w:val="00CA2CB1"/>
    <w:rsid w:val="00CB0077"/>
    <w:rsid w:val="00CB0CFA"/>
    <w:rsid w:val="00CB307D"/>
    <w:rsid w:val="00CB5732"/>
    <w:rsid w:val="00CC4285"/>
    <w:rsid w:val="00CD3C03"/>
    <w:rsid w:val="00CE0DEE"/>
    <w:rsid w:val="00CE36B2"/>
    <w:rsid w:val="00CF321D"/>
    <w:rsid w:val="00D001AA"/>
    <w:rsid w:val="00D064F6"/>
    <w:rsid w:val="00D132B6"/>
    <w:rsid w:val="00D167A8"/>
    <w:rsid w:val="00D332A7"/>
    <w:rsid w:val="00D42DF6"/>
    <w:rsid w:val="00D431F2"/>
    <w:rsid w:val="00D46B32"/>
    <w:rsid w:val="00D533BC"/>
    <w:rsid w:val="00D60917"/>
    <w:rsid w:val="00D721C9"/>
    <w:rsid w:val="00D75AED"/>
    <w:rsid w:val="00D8526D"/>
    <w:rsid w:val="00D908BC"/>
    <w:rsid w:val="00D96BB1"/>
    <w:rsid w:val="00DB40E6"/>
    <w:rsid w:val="00DF370F"/>
    <w:rsid w:val="00E00B99"/>
    <w:rsid w:val="00E03C90"/>
    <w:rsid w:val="00E22830"/>
    <w:rsid w:val="00E464D9"/>
    <w:rsid w:val="00E500E5"/>
    <w:rsid w:val="00E515A4"/>
    <w:rsid w:val="00E61091"/>
    <w:rsid w:val="00E729F0"/>
    <w:rsid w:val="00E73ED2"/>
    <w:rsid w:val="00E74E49"/>
    <w:rsid w:val="00E8204F"/>
    <w:rsid w:val="00E8487F"/>
    <w:rsid w:val="00E9331D"/>
    <w:rsid w:val="00EC1066"/>
    <w:rsid w:val="00ED2EE1"/>
    <w:rsid w:val="00ED5388"/>
    <w:rsid w:val="00ED750E"/>
    <w:rsid w:val="00EE1466"/>
    <w:rsid w:val="00EE7258"/>
    <w:rsid w:val="00F019E6"/>
    <w:rsid w:val="00F03A02"/>
    <w:rsid w:val="00F03B57"/>
    <w:rsid w:val="00F2146B"/>
    <w:rsid w:val="00F31622"/>
    <w:rsid w:val="00F4099A"/>
    <w:rsid w:val="00F473FF"/>
    <w:rsid w:val="00F651F6"/>
    <w:rsid w:val="00F655B0"/>
    <w:rsid w:val="00F828C1"/>
    <w:rsid w:val="00F91D01"/>
    <w:rsid w:val="00FA7D2D"/>
    <w:rsid w:val="00FC7ACA"/>
    <w:rsid w:val="00FE2B9D"/>
    <w:rsid w:val="00FE4A6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C682CE"/>
  <w15:docId w15:val="{736214EE-CDE4-4947-BD32-D28BA013F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4150B7"/>
    <w:rPr>
      <w:color w:val="808080"/>
    </w:rPr>
  </w:style>
  <w:style w:type="paragraph" w:styleId="ListParagraph">
    <w:name w:val="List Paragraph"/>
    <w:basedOn w:val="Normal"/>
    <w:rsid w:val="00300CE7"/>
    <w:pPr>
      <w:ind w:left="720"/>
      <w:contextualSpacing/>
    </w:pPr>
  </w:style>
  <w:style w:type="table" w:styleId="TableGrid">
    <w:name w:val="Table Grid"/>
    <w:basedOn w:val="TableNormal"/>
    <w:rsid w:val="00C8064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B8321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832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832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832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8321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B8321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8321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erasmusmcpublichealth.shinyapps.io/Hypoparathyroidism/" TargetMode="External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7</TotalTime>
  <Pages>9</Pages>
  <Words>1298</Words>
  <Characters>714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/A</Company>
  <LinksUpToDate>false</LinksUpToDate>
  <CharactersWithSpaces>8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.H.M. Maas</cp:lastModifiedBy>
  <cp:revision>296</cp:revision>
  <dcterms:created xsi:type="dcterms:W3CDTF">2023-07-03T20:03:00Z</dcterms:created>
  <dcterms:modified xsi:type="dcterms:W3CDTF">2023-07-11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